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X="-5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745"/>
        <w:gridCol w:w="3475"/>
        <w:gridCol w:w="3840"/>
      </w:tblGrid>
      <w:tr w:rsidR="00D40FE2" w:rsidRPr="00F56E96" w14:paraId="3F5F3321" w14:textId="77777777" w:rsidTr="00DD183D">
        <w:trPr>
          <w:trHeight w:val="710"/>
          <w:tblHeader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261DCC4" w14:textId="63D73962" w:rsidR="00D40FE2" w:rsidRPr="00DD183D" w:rsidRDefault="00D40FE2" w:rsidP="00DD183D">
            <w:pPr>
              <w:tabs>
                <w:tab w:val="left" w:pos="2525"/>
                <w:tab w:val="center" w:pos="4680"/>
              </w:tabs>
              <w:jc w:val="center"/>
              <w:rPr>
                <w:rFonts w:cs="Arial"/>
                <w:b/>
                <w:bCs/>
                <w:color w:val="059989"/>
                <w:sz w:val="32"/>
                <w:szCs w:val="32"/>
              </w:rPr>
            </w:pPr>
            <w:r w:rsidRPr="00D40FE2">
              <w:rPr>
                <w:rFonts w:cs="Arial"/>
                <w:b/>
                <w:bCs/>
                <w:color w:val="059989"/>
                <w:sz w:val="32"/>
                <w:szCs w:val="32"/>
              </w:rPr>
              <w:t>Call for Proposal</w:t>
            </w:r>
            <w:r w:rsidRPr="00D40FE2">
              <w:rPr>
                <w:rFonts w:cs="Arial" w:hint="eastAsia"/>
                <w:b/>
                <w:bCs/>
                <w:color w:val="059989"/>
                <w:sz w:val="32"/>
                <w:szCs w:val="32"/>
                <w:lang w:eastAsia="zh-CN"/>
              </w:rPr>
              <w:t>s</w:t>
            </w:r>
            <w:r w:rsidR="00DD183D">
              <w:rPr>
                <w:rFonts w:cs="Arial"/>
                <w:b/>
                <w:bCs/>
                <w:color w:val="059989"/>
                <w:sz w:val="32"/>
                <w:szCs w:val="32"/>
              </w:rPr>
              <w:t xml:space="preserve"> </w:t>
            </w:r>
            <w:r w:rsidR="00DD183D">
              <w:rPr>
                <w:rFonts w:eastAsiaTheme="minorEastAsia" w:cs="Arial" w:hint="eastAsia"/>
                <w:b/>
                <w:bCs/>
                <w:color w:val="059989"/>
                <w:sz w:val="32"/>
                <w:szCs w:val="32"/>
                <w:lang w:eastAsia="zh-CN"/>
              </w:rPr>
              <w:t>-</w:t>
            </w:r>
            <w:r w:rsidR="00DD183D">
              <w:rPr>
                <w:rFonts w:eastAsiaTheme="minorEastAsia" w:cs="Arial"/>
                <w:b/>
                <w:bCs/>
                <w:color w:val="059989"/>
                <w:sz w:val="32"/>
                <w:szCs w:val="32"/>
                <w:lang w:eastAsia="zh-CN"/>
              </w:rPr>
              <w:t xml:space="preserve"> </w:t>
            </w:r>
            <w:r w:rsidR="00DD183D">
              <w:rPr>
                <w:rFonts w:cs="Arial"/>
                <w:b/>
                <w:bCs/>
                <w:color w:val="059989"/>
                <w:sz w:val="32"/>
                <w:szCs w:val="32"/>
              </w:rPr>
              <w:t>P</w:t>
            </w:r>
            <w:r w:rsidRPr="00D40FE2">
              <w:rPr>
                <w:rFonts w:cs="Arial"/>
                <w:b/>
                <w:bCs/>
                <w:color w:val="059989"/>
                <w:sz w:val="32"/>
                <w:szCs w:val="32"/>
              </w:rPr>
              <w:t xml:space="preserve">ilot </w:t>
            </w:r>
            <w:r w:rsidR="00DD183D">
              <w:rPr>
                <w:rFonts w:cs="Arial"/>
                <w:b/>
                <w:bCs/>
                <w:color w:val="059989"/>
                <w:sz w:val="32"/>
                <w:szCs w:val="32"/>
              </w:rPr>
              <w:t>I</w:t>
            </w:r>
            <w:r w:rsidRPr="00D40FE2">
              <w:rPr>
                <w:rFonts w:cs="Arial"/>
                <w:b/>
                <w:bCs/>
                <w:color w:val="059989"/>
                <w:sz w:val="32"/>
                <w:szCs w:val="32"/>
              </w:rPr>
              <w:t>dea</w:t>
            </w:r>
          </w:p>
        </w:tc>
      </w:tr>
      <w:tr w:rsidR="00F53764" w:rsidRPr="00F56E96" w14:paraId="4979B062" w14:textId="77777777" w:rsidTr="00644E35">
        <w:trPr>
          <w:trHeight w:val="337"/>
        </w:trPr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0506272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F56E96">
              <w:rPr>
                <w:rFonts w:cs="Arial"/>
                <w:b/>
                <w:bCs/>
                <w:sz w:val="22"/>
                <w:szCs w:val="22"/>
              </w:rPr>
              <w:t>Pilot title</w:t>
            </w: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D87C2" w14:textId="77777777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>Please include below information in the title:</w:t>
            </w:r>
          </w:p>
          <w:p w14:paraId="4BADD6DF" w14:textId="77777777" w:rsidR="00F53764" w:rsidRPr="00F56E96" w:rsidRDefault="00F53764" w:rsidP="00F53764">
            <w:pPr>
              <w:pStyle w:val="ListParagraph"/>
              <w:numPr>
                <w:ilvl w:val="0"/>
                <w:numId w:val="25"/>
              </w:numPr>
              <w:spacing w:before="120" w:after="120"/>
              <w:rPr>
                <w:rFonts w:cs="Arial"/>
                <w:sz w:val="22"/>
                <w:szCs w:val="22"/>
                <w:lang w:eastAsia="de-DE"/>
              </w:rPr>
            </w:pPr>
            <w:r w:rsidRPr="00F56E96">
              <w:rPr>
                <w:rFonts w:cs="Arial"/>
                <w:sz w:val="22"/>
                <w:szCs w:val="22"/>
                <w:lang w:eastAsia="de-DE"/>
              </w:rPr>
              <w:t xml:space="preserve">the </w:t>
            </w:r>
            <w:r>
              <w:rPr>
                <w:rFonts w:cs="Arial"/>
                <w:sz w:val="22"/>
                <w:szCs w:val="22"/>
                <w:lang w:eastAsia="de-DE"/>
              </w:rPr>
              <w:t>sector</w:t>
            </w:r>
            <w:r w:rsidRPr="00F56E96">
              <w:rPr>
                <w:rFonts w:cs="Arial"/>
                <w:sz w:val="22"/>
                <w:szCs w:val="22"/>
                <w:lang w:eastAsia="de-DE"/>
              </w:rPr>
              <w:t>/</w:t>
            </w:r>
            <w:r>
              <w:rPr>
                <w:rFonts w:cs="Arial"/>
                <w:sz w:val="22"/>
                <w:szCs w:val="22"/>
                <w:lang w:eastAsia="de-DE"/>
              </w:rPr>
              <w:t>industry</w:t>
            </w:r>
          </w:p>
          <w:p w14:paraId="67190818" w14:textId="77777777" w:rsidR="00F53764" w:rsidRPr="00F56E96" w:rsidRDefault="00F53764" w:rsidP="00F53764">
            <w:pPr>
              <w:pStyle w:val="ListParagraph"/>
              <w:numPr>
                <w:ilvl w:val="0"/>
                <w:numId w:val="25"/>
              </w:numPr>
              <w:spacing w:before="120" w:after="120"/>
              <w:rPr>
                <w:rFonts w:cs="Arial"/>
                <w:sz w:val="22"/>
                <w:szCs w:val="22"/>
                <w:lang w:eastAsia="de-DE"/>
              </w:rPr>
            </w:pPr>
            <w:r w:rsidRPr="00F56E96">
              <w:rPr>
                <w:rFonts w:cs="Arial"/>
                <w:sz w:val="22"/>
                <w:szCs w:val="22"/>
                <w:lang w:eastAsia="de-DE"/>
              </w:rPr>
              <w:t xml:space="preserve">the specific challenge </w:t>
            </w:r>
          </w:p>
          <w:p w14:paraId="320959CF" w14:textId="177592EF" w:rsidR="00AF616C" w:rsidRPr="00AF616C" w:rsidRDefault="00F53764" w:rsidP="00AF616C">
            <w:pPr>
              <w:pStyle w:val="ListParagraph"/>
              <w:numPr>
                <w:ilvl w:val="0"/>
                <w:numId w:val="25"/>
              </w:numPr>
              <w:spacing w:before="120" w:after="120"/>
              <w:rPr>
                <w:rFonts w:cs="Arial"/>
                <w:sz w:val="22"/>
                <w:szCs w:val="22"/>
                <w:lang w:eastAsia="de-DE"/>
              </w:rPr>
            </w:pPr>
            <w:r w:rsidRPr="00F56E96">
              <w:rPr>
                <w:rFonts w:cs="Arial"/>
                <w:sz w:val="22"/>
                <w:szCs w:val="22"/>
                <w:lang w:eastAsia="de-DE"/>
              </w:rPr>
              <w:t xml:space="preserve">the beneficiary country  </w:t>
            </w:r>
          </w:p>
          <w:p w14:paraId="46586DD0" w14:textId="179108C0" w:rsidR="00AF616C" w:rsidRPr="00AF616C" w:rsidRDefault="00AF616C" w:rsidP="00AF616C">
            <w:pPr>
              <w:spacing w:before="120" w:after="120"/>
              <w:rPr>
                <w:rFonts w:cs="Arial"/>
                <w:lang w:eastAsia="de-DE"/>
              </w:rPr>
            </w:pPr>
          </w:p>
        </w:tc>
      </w:tr>
      <w:tr w:rsidR="00F53764" w:rsidRPr="00F56E96" w14:paraId="6427F7E7" w14:textId="77777777" w:rsidTr="00644E35">
        <w:trPr>
          <w:trHeight w:val="337"/>
        </w:trPr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C70880D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Term</w:t>
            </w: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03C81" w14:textId="77777777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Please estimate an implementation period </w:t>
            </w:r>
            <w:r w:rsidRPr="00F56E96">
              <w:rPr>
                <w:rFonts w:cs="Arial"/>
                <w:color w:val="059989"/>
                <w:sz w:val="22"/>
                <w:szCs w:val="22"/>
              </w:rPr>
              <w:t xml:space="preserve">up to </w:t>
            </w:r>
            <w:r w:rsidRPr="00F56E96">
              <w:rPr>
                <w:rFonts w:cs="Arial"/>
                <w:sz w:val="22"/>
                <w:szCs w:val="22"/>
              </w:rPr>
              <w:t>9 months</w:t>
            </w:r>
          </w:p>
          <w:p w14:paraId="43BDFC47" w14:textId="77777777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From   </w:t>
            </w:r>
            <w:sdt>
              <w:sdtPr>
                <w:rPr>
                  <w:rFonts w:cs="Arial"/>
                </w:rPr>
                <w:id w:val="-1781410714"/>
                <w:lock w:val="contentLocked"/>
                <w:placeholder>
                  <w:docPart w:val="DA72B0C63D40487DA39FC2CCC76DCE0D"/>
                </w:placeholder>
                <w:group/>
              </w:sdtPr>
              <w:sdtEndPr/>
              <w:sdtContent>
                <w:sdt>
                  <w:sdtPr>
                    <w:rPr>
                      <w:rFonts w:cs="Arial"/>
                    </w:rPr>
                    <w:id w:val="-1170784357"/>
                    <w:placeholder>
                      <w:docPart w:val="854D71B69C8345878FB16814277264C4"/>
                    </w:placeholder>
                    <w:showingPlcHdr/>
                    <w15:color w:val="339966"/>
                    <w:date>
                      <w:dateFormat w:val="M/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r w:rsidRPr="00F56E96">
                      <w:rPr>
                        <w:rStyle w:val="PlaceholderText"/>
                        <w:color w:val="059989"/>
                        <w:sz w:val="22"/>
                        <w:szCs w:val="22"/>
                      </w:rPr>
                      <w:t>Click to enter a date</w:t>
                    </w:r>
                  </w:sdtContent>
                </w:sdt>
              </w:sdtContent>
            </w:sdt>
          </w:p>
          <w:p w14:paraId="6A83FA58" w14:textId="77777777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To       </w:t>
            </w:r>
            <w:sdt>
              <w:sdtPr>
                <w:rPr>
                  <w:rFonts w:cs="Arial"/>
                </w:rPr>
                <w:id w:val="-386566605"/>
                <w:lock w:val="contentLocked"/>
                <w:placeholder>
                  <w:docPart w:val="DA72B0C63D40487DA39FC2CCC76DCE0D"/>
                </w:placeholder>
                <w:group/>
              </w:sdtPr>
              <w:sdtEndPr/>
              <w:sdtContent>
                <w:sdt>
                  <w:sdtPr>
                    <w:rPr>
                      <w:rFonts w:cs="Arial"/>
                    </w:rPr>
                    <w:id w:val="1438101385"/>
                    <w:placeholder>
                      <w:docPart w:val="07B9662967314BE4BFC4FC89C993C6C8"/>
                    </w:placeholder>
                    <w:showingPlcHdr/>
                    <w15:color w:val="339966"/>
                    <w:date>
                      <w:dateFormat w:val="M/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r w:rsidRPr="00F56E96">
                      <w:rPr>
                        <w:rStyle w:val="PlaceholderText"/>
                        <w:color w:val="059989"/>
                        <w:sz w:val="22"/>
                        <w:szCs w:val="22"/>
                      </w:rPr>
                      <w:t>Click to enter a date</w:t>
                    </w:r>
                  </w:sdtContent>
                </w:sdt>
              </w:sdtContent>
            </w:sdt>
          </w:p>
        </w:tc>
      </w:tr>
      <w:tr w:rsidR="00F53764" w:rsidRPr="00F56E96" w14:paraId="6D4A8724" w14:textId="77777777" w:rsidTr="00644E35">
        <w:trPr>
          <w:trHeight w:val="264"/>
        </w:trPr>
        <w:tc>
          <w:tcPr>
            <w:tcW w:w="9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C5E555F" w14:textId="050634E2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Partners</w:t>
            </w:r>
            <w:r w:rsidRPr="00F56E96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cs="Arial"/>
              </w:rPr>
              <w:id w:val="1326328967"/>
              <w:lock w:val="contentLocked"/>
              <w:placeholder>
                <w:docPart w:val="DA72B0C63D40487DA39FC2CCC76DCE0D"/>
              </w:placeholder>
              <w:group/>
            </w:sdtPr>
            <w:sdtEndPr/>
            <w:sdtContent>
              <w:p w14:paraId="79FE1266" w14:textId="77777777" w:rsidR="00F53764" w:rsidRPr="00F56E96" w:rsidRDefault="009029CC" w:rsidP="003E42E5">
                <w:pPr>
                  <w:rPr>
                    <w:rFonts w:cs="Arial"/>
                    <w:sz w:val="22"/>
                    <w:szCs w:val="22"/>
                  </w:rPr>
                </w:pPr>
                <w:sdt>
                  <w:sdtPr>
                    <w:rPr>
                      <w:rFonts w:cs="Arial"/>
                    </w:rPr>
                    <w:id w:val="-259142955"/>
                    <w:placeholder>
                      <w:docPart w:val="B77E9FA103D5456B8596B7CB3CEFBFA6"/>
                    </w:placeholder>
                    <w:showingPlcHdr/>
                    <w15:color w:val="339966"/>
                    <w:dropDownList>
                      <w:listItem w:value="Choose an item."/>
                      <w:listItem w:displayText="Civil society" w:value="Civil society"/>
                      <w:listItem w:displayText="Business sector" w:value="Business sector"/>
                      <w:listItem w:displayText="Academia" w:value="Academia"/>
                      <w:listItem w:displayText="Public sector" w:value="Public sector"/>
                      <w:listItem w:displayText="Think tank" w:value="Think tank"/>
                      <w:listItem w:displayText="International organisation" w:value="International organisation"/>
                      <w:listItem w:displayText="Industry association" w:value="Industry association"/>
                    </w:dropDownList>
                  </w:sdtPr>
                  <w:sdtEndPr/>
                  <w:sdtContent>
                    <w:r w:rsidR="00F53764" w:rsidRPr="00F56E96">
                      <w:rPr>
                        <w:rStyle w:val="PlaceholderText"/>
                        <w:rFonts w:eastAsiaTheme="minorEastAsia" w:cs="Arial"/>
                        <w:color w:val="059989"/>
                        <w:sz w:val="22"/>
                        <w:szCs w:val="22"/>
                        <w:lang w:eastAsia="zh-CN"/>
                      </w:rPr>
                      <w:t>Select</w:t>
                    </w:r>
                    <w:r w:rsidR="00F53764" w:rsidRPr="00F56E96">
                      <w:rPr>
                        <w:rStyle w:val="PlaceholderText"/>
                        <w:rFonts w:cs="Arial"/>
                        <w:color w:val="059989"/>
                        <w:sz w:val="22"/>
                        <w:szCs w:val="22"/>
                      </w:rPr>
                      <w:t xml:space="preserve"> </w:t>
                    </w:r>
                    <w:r w:rsidR="00F53764" w:rsidRPr="00F56E96">
                      <w:rPr>
                        <w:rStyle w:val="PlaceholderText"/>
                        <w:rFonts w:eastAsiaTheme="minorEastAsia" w:cs="Arial"/>
                        <w:color w:val="059989"/>
                        <w:sz w:val="22"/>
                        <w:szCs w:val="22"/>
                        <w:lang w:eastAsia="zh-CN"/>
                      </w:rPr>
                      <w:t>a sector</w:t>
                    </w:r>
                  </w:sdtContent>
                </w:sdt>
              </w:p>
            </w:sdtContent>
          </w:sdt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4BAAF" w14:textId="77777777" w:rsidR="00F53764" w:rsidRPr="00F56E96" w:rsidRDefault="00F53764" w:rsidP="003E42E5">
            <w:pPr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>[</w:t>
            </w:r>
            <w:r w:rsidRPr="00F56E96">
              <w:rPr>
                <w:rFonts w:cs="Arial" w:hint="eastAsia"/>
                <w:sz w:val="22"/>
                <w:szCs w:val="22"/>
              </w:rPr>
              <w:t>Insert</w:t>
            </w:r>
            <w:r w:rsidRPr="00F56E96">
              <w:rPr>
                <w:rFonts w:cs="Arial"/>
                <w:sz w:val="22"/>
                <w:szCs w:val="22"/>
              </w:rPr>
              <w:t xml:space="preserve"> Pivotal Partner’s name]</w:t>
            </w:r>
          </w:p>
        </w:tc>
      </w:tr>
      <w:tr w:rsidR="00F53764" w:rsidRPr="00F56E96" w14:paraId="1BCBF2F2" w14:textId="77777777" w:rsidTr="00644E35">
        <w:trPr>
          <w:trHeight w:val="296"/>
        </w:trPr>
        <w:tc>
          <w:tcPr>
            <w:tcW w:w="9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F2F596D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cs="Arial"/>
              </w:rPr>
              <w:id w:val="-1261143389"/>
              <w:lock w:val="contentLocked"/>
              <w:placeholder>
                <w:docPart w:val="DA72B0C63D40487DA39FC2CCC76DCE0D"/>
              </w:placeholder>
              <w:group/>
            </w:sdtPr>
            <w:sdtEndPr/>
            <w:sdtContent>
              <w:p w14:paraId="3686936C" w14:textId="77777777" w:rsidR="00F53764" w:rsidRPr="00F56E96" w:rsidRDefault="009029CC" w:rsidP="003E42E5">
                <w:pPr>
                  <w:rPr>
                    <w:rFonts w:cs="Arial"/>
                    <w:sz w:val="22"/>
                    <w:szCs w:val="22"/>
                  </w:rPr>
                </w:pPr>
                <w:sdt>
                  <w:sdtPr>
                    <w:rPr>
                      <w:rFonts w:cs="Arial"/>
                    </w:rPr>
                    <w:id w:val="-1636020425"/>
                    <w:placeholder>
                      <w:docPart w:val="23C8AE5EE8DD435586E4250C9F5B05B1"/>
                    </w:placeholder>
                    <w:showingPlcHdr/>
                    <w15:color w:val="339966"/>
                    <w:dropDownList>
                      <w:listItem w:value="Choose an item."/>
                      <w:listItem w:displayText="Civil society" w:value="Civil society"/>
                      <w:listItem w:displayText="Business sector" w:value="Business sector"/>
                      <w:listItem w:displayText="Academia" w:value="Academia"/>
                      <w:listItem w:displayText="Public sector" w:value="Public sector"/>
                      <w:listItem w:displayText="Think tank" w:value="Think tank"/>
                      <w:listItem w:displayText="International organisation" w:value="International organisation"/>
                      <w:listItem w:displayText="Industry association" w:value="Industry association"/>
                    </w:dropDownList>
                  </w:sdtPr>
                  <w:sdtEndPr/>
                  <w:sdtContent>
                    <w:r w:rsidR="00F53764" w:rsidRPr="00F56E96">
                      <w:rPr>
                        <w:rStyle w:val="PlaceholderText"/>
                        <w:rFonts w:eastAsiaTheme="minorEastAsia" w:cs="Arial"/>
                        <w:color w:val="059989"/>
                        <w:sz w:val="22"/>
                        <w:szCs w:val="22"/>
                        <w:lang w:eastAsia="zh-CN"/>
                      </w:rPr>
                      <w:t>Select</w:t>
                    </w:r>
                    <w:r w:rsidR="00F53764" w:rsidRPr="00F56E96">
                      <w:rPr>
                        <w:rStyle w:val="PlaceholderText"/>
                        <w:rFonts w:cs="Arial"/>
                        <w:color w:val="059989"/>
                        <w:sz w:val="22"/>
                        <w:szCs w:val="22"/>
                      </w:rPr>
                      <w:t xml:space="preserve"> </w:t>
                    </w:r>
                    <w:r w:rsidR="00F53764" w:rsidRPr="00F56E96">
                      <w:rPr>
                        <w:rStyle w:val="PlaceholderText"/>
                        <w:rFonts w:eastAsiaTheme="minorEastAsia" w:cs="Arial"/>
                        <w:color w:val="059989"/>
                        <w:sz w:val="22"/>
                        <w:szCs w:val="22"/>
                        <w:lang w:eastAsia="zh-CN"/>
                      </w:rPr>
                      <w:t>a sector</w:t>
                    </w:r>
                  </w:sdtContent>
                </w:sdt>
              </w:p>
            </w:sdtContent>
          </w:sdt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2747E" w14:textId="77777777" w:rsidR="00F53764" w:rsidRPr="00F56E96" w:rsidRDefault="00F53764" w:rsidP="003E42E5">
            <w:pPr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>[</w:t>
            </w:r>
            <w:r w:rsidRPr="00F56E96">
              <w:rPr>
                <w:rFonts w:cs="Arial" w:hint="eastAsia"/>
                <w:sz w:val="22"/>
                <w:szCs w:val="22"/>
              </w:rPr>
              <w:t>Insert</w:t>
            </w:r>
            <w:r w:rsidRPr="00F56E96">
              <w:rPr>
                <w:rFonts w:cs="Arial"/>
                <w:sz w:val="22"/>
                <w:szCs w:val="22"/>
              </w:rPr>
              <w:t xml:space="preserve"> Beneficiary Partner’s name]</w:t>
            </w:r>
          </w:p>
        </w:tc>
      </w:tr>
      <w:tr w:rsidR="00F53764" w:rsidRPr="00F56E96" w14:paraId="252B160F" w14:textId="77777777" w:rsidTr="00644E35">
        <w:trPr>
          <w:trHeight w:val="437"/>
        </w:trPr>
        <w:tc>
          <w:tcPr>
            <w:tcW w:w="9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A33FA56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7BFEF" w14:textId="77777777" w:rsidR="00F53764" w:rsidRPr="00F56E96" w:rsidRDefault="00F53764" w:rsidP="003E42E5">
            <w:pPr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Please list other </w:t>
            </w:r>
            <w:proofErr w:type="spellStart"/>
            <w:r w:rsidRPr="00F56E96">
              <w:rPr>
                <w:rFonts w:cs="Arial"/>
                <w:sz w:val="22"/>
                <w:szCs w:val="22"/>
              </w:rPr>
              <w:t>organisations</w:t>
            </w:r>
            <w:proofErr w:type="spellEnd"/>
            <w:r w:rsidRPr="00F56E96">
              <w:rPr>
                <w:rFonts w:cs="Arial"/>
                <w:sz w:val="22"/>
                <w:szCs w:val="22"/>
              </w:rPr>
              <w:t xml:space="preserve"> involved, if any</w:t>
            </w:r>
            <w:r>
              <w:rPr>
                <w:rFonts w:cs="Arial"/>
                <w:sz w:val="22"/>
                <w:szCs w:val="22"/>
              </w:rPr>
              <w:t>.</w:t>
            </w:r>
          </w:p>
        </w:tc>
      </w:tr>
      <w:tr w:rsidR="00F53764" w:rsidRPr="00F56E96" w14:paraId="06F0B5D0" w14:textId="77777777" w:rsidTr="00644E35">
        <w:trPr>
          <w:trHeight w:val="337"/>
        </w:trPr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0F9F5F3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B</w:t>
            </w:r>
            <w:r w:rsidRPr="00F56E96">
              <w:rPr>
                <w:rFonts w:cs="Arial"/>
                <w:b/>
                <w:bCs/>
                <w:sz w:val="22"/>
                <w:szCs w:val="22"/>
              </w:rPr>
              <w:t>ackground</w:t>
            </w: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D1D1C" w14:textId="4C3F16D2" w:rsidR="00F53764" w:rsidRPr="00894DBD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894DBD">
              <w:rPr>
                <w:rFonts w:cs="Arial"/>
                <w:sz w:val="22"/>
                <w:szCs w:val="22"/>
              </w:rPr>
              <w:t xml:space="preserve">Please include </w:t>
            </w:r>
            <w:r w:rsidR="008D7B2B">
              <w:rPr>
                <w:rFonts w:cs="Arial"/>
                <w:sz w:val="22"/>
                <w:szCs w:val="22"/>
              </w:rPr>
              <w:t>(</w:t>
            </w:r>
            <w:r w:rsidR="008D7B2B" w:rsidRPr="008D7B2B">
              <w:rPr>
                <w:rFonts w:cs="Arial"/>
                <w:color w:val="059989"/>
                <w:sz w:val="22"/>
                <w:szCs w:val="22"/>
              </w:rPr>
              <w:t>but not limit to</w:t>
            </w:r>
            <w:r w:rsidR="008D7B2B">
              <w:rPr>
                <w:rFonts w:cs="Arial"/>
                <w:sz w:val="22"/>
                <w:szCs w:val="22"/>
              </w:rPr>
              <w:t xml:space="preserve">) </w:t>
            </w:r>
            <w:r w:rsidRPr="00894DBD">
              <w:rPr>
                <w:rFonts w:cs="Arial"/>
                <w:sz w:val="22"/>
                <w:szCs w:val="22"/>
              </w:rPr>
              <w:t>below information in the background:</w:t>
            </w:r>
          </w:p>
          <w:p w14:paraId="5F3266A1" w14:textId="77777777" w:rsidR="00F53764" w:rsidRPr="00894DBD" w:rsidRDefault="00F53764" w:rsidP="00644E35">
            <w:pPr>
              <w:pStyle w:val="ListParagraph"/>
              <w:numPr>
                <w:ilvl w:val="0"/>
                <w:numId w:val="30"/>
              </w:numPr>
              <w:spacing w:before="120" w:after="120"/>
              <w:rPr>
                <w:rFonts w:cs="Arial"/>
                <w:sz w:val="22"/>
                <w:szCs w:val="22"/>
                <w:lang w:eastAsia="de-DE"/>
              </w:rPr>
            </w:pPr>
            <w:r w:rsidRPr="00894DBD">
              <w:rPr>
                <w:rFonts w:cs="Arial"/>
                <w:sz w:val="22"/>
                <w:szCs w:val="22"/>
                <w:lang w:eastAsia="de-DE"/>
              </w:rPr>
              <w:t>the development policies or strategies of the Beneficiary Partner’s country the pilot is expected to contribute to</w:t>
            </w:r>
          </w:p>
          <w:p w14:paraId="0EE797BA" w14:textId="77777777" w:rsidR="00894DBD" w:rsidRPr="00894DBD" w:rsidRDefault="00F53764" w:rsidP="00644E35">
            <w:pPr>
              <w:pStyle w:val="ListParagraph"/>
              <w:numPr>
                <w:ilvl w:val="0"/>
                <w:numId w:val="30"/>
              </w:numPr>
              <w:spacing w:before="120" w:after="120"/>
              <w:rPr>
                <w:rFonts w:cs="Arial"/>
                <w:sz w:val="22"/>
                <w:szCs w:val="22"/>
                <w:lang w:eastAsia="de-DE"/>
              </w:rPr>
            </w:pPr>
            <w:r w:rsidRPr="00894DBD">
              <w:rPr>
                <w:rFonts w:cs="Arial"/>
                <w:sz w:val="22"/>
                <w:szCs w:val="22"/>
                <w:lang w:eastAsia="de-DE"/>
              </w:rPr>
              <w:t>willingness from Pivotal Partner and Beneficiary Partner to form a pilot</w:t>
            </w:r>
          </w:p>
          <w:p w14:paraId="6708DFC9" w14:textId="0E2121EB" w:rsidR="00894DBD" w:rsidRPr="00E335A7" w:rsidRDefault="00894DBD" w:rsidP="00644E35">
            <w:pPr>
              <w:pStyle w:val="ListParagraph"/>
              <w:numPr>
                <w:ilvl w:val="0"/>
                <w:numId w:val="30"/>
              </w:numPr>
              <w:spacing w:before="120" w:after="120"/>
              <w:rPr>
                <w:rFonts w:cs="Arial"/>
                <w:sz w:val="22"/>
                <w:szCs w:val="22"/>
                <w:lang w:eastAsia="de-DE"/>
              </w:rPr>
            </w:pPr>
            <w:r w:rsidRPr="00E335A7">
              <w:rPr>
                <w:rFonts w:cs="Arial"/>
                <w:sz w:val="22"/>
                <w:szCs w:val="22"/>
                <w:lang w:eastAsia="de-DE"/>
              </w:rPr>
              <w:t xml:space="preserve">communication with government stakeholders in the Pivotal Partner and Beneficiary Partner Countries </w:t>
            </w:r>
          </w:p>
          <w:p w14:paraId="51C17D4C" w14:textId="10504C04" w:rsidR="00644E35" w:rsidRPr="00644E35" w:rsidRDefault="00F53764" w:rsidP="00644E35">
            <w:pPr>
              <w:spacing w:before="120" w:after="120"/>
              <w:rPr>
                <w:rFonts w:cs="Arial"/>
                <w:sz w:val="22"/>
                <w:szCs w:val="22"/>
                <w:lang w:eastAsia="de-DE"/>
              </w:rPr>
            </w:pPr>
            <w:r w:rsidRPr="00894DBD">
              <w:rPr>
                <w:rFonts w:cs="Arial"/>
                <w:sz w:val="22"/>
                <w:szCs w:val="22"/>
                <w:lang w:eastAsia="de-DE"/>
              </w:rPr>
              <w:t xml:space="preserve">Max. </w:t>
            </w:r>
            <w:r w:rsidR="00BE021B">
              <w:rPr>
                <w:rFonts w:cs="Arial"/>
                <w:sz w:val="22"/>
                <w:szCs w:val="22"/>
                <w:lang w:eastAsia="de-DE"/>
              </w:rPr>
              <w:t>300</w:t>
            </w:r>
            <w:r w:rsidRPr="00894DBD">
              <w:rPr>
                <w:rFonts w:cs="Arial"/>
                <w:sz w:val="22"/>
                <w:szCs w:val="22"/>
                <w:lang w:eastAsia="de-DE"/>
              </w:rPr>
              <w:t xml:space="preserve"> characters</w:t>
            </w:r>
          </w:p>
        </w:tc>
      </w:tr>
      <w:tr w:rsidR="00F53764" w:rsidRPr="00F56E96" w14:paraId="5370154A" w14:textId="77777777" w:rsidTr="00644E35">
        <w:trPr>
          <w:trHeight w:val="720"/>
        </w:trPr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5B7BA0F0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O</w:t>
            </w:r>
            <w:r w:rsidRPr="00F56E96">
              <w:rPr>
                <w:rFonts w:cs="Arial"/>
                <w:b/>
                <w:bCs/>
                <w:sz w:val="22"/>
                <w:szCs w:val="22"/>
              </w:rPr>
              <w:t xml:space="preserve">bjective </w:t>
            </w: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9EFC1" w14:textId="77777777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Please describe how the pilot contributes to </w:t>
            </w:r>
          </w:p>
          <w:p w14:paraId="33CF8D6A" w14:textId="77777777" w:rsidR="00F53764" w:rsidRPr="00F56E96" w:rsidRDefault="00F53764" w:rsidP="00F53764">
            <w:pPr>
              <w:pStyle w:val="ListParagraph"/>
              <w:numPr>
                <w:ilvl w:val="0"/>
                <w:numId w:val="26"/>
              </w:numPr>
              <w:spacing w:before="120" w:after="120"/>
              <w:rPr>
                <w:rFonts w:cs="Arial"/>
                <w:sz w:val="22"/>
                <w:szCs w:val="22"/>
                <w:lang w:eastAsia="de-DE"/>
              </w:rPr>
            </w:pPr>
            <w:r w:rsidRPr="00F56E96">
              <w:rPr>
                <w:rFonts w:cs="Arial"/>
                <w:sz w:val="22"/>
                <w:szCs w:val="22"/>
                <w:lang w:eastAsia="de-DE"/>
              </w:rPr>
              <w:t xml:space="preserve">Specific development challenge faced by the </w:t>
            </w:r>
            <w:r w:rsidRPr="00F56E96">
              <w:rPr>
                <w:rFonts w:cs="Arial"/>
                <w:color w:val="059989"/>
                <w:sz w:val="22"/>
                <w:szCs w:val="22"/>
                <w:lang w:eastAsia="de-DE"/>
              </w:rPr>
              <w:t xml:space="preserve">Beneficiary </w:t>
            </w:r>
            <w:r>
              <w:rPr>
                <w:rFonts w:cs="Arial"/>
                <w:color w:val="059989"/>
                <w:sz w:val="22"/>
                <w:szCs w:val="22"/>
                <w:lang w:eastAsia="de-DE"/>
              </w:rPr>
              <w:t xml:space="preserve">Partner </w:t>
            </w:r>
          </w:p>
          <w:p w14:paraId="3C70EE3B" w14:textId="77777777" w:rsidR="00F53764" w:rsidRPr="00F56E96" w:rsidRDefault="00F53764" w:rsidP="00F53764">
            <w:pPr>
              <w:pStyle w:val="ListParagraph"/>
              <w:numPr>
                <w:ilvl w:val="0"/>
                <w:numId w:val="26"/>
              </w:numPr>
              <w:spacing w:before="120" w:after="120"/>
              <w:rPr>
                <w:rFonts w:cs="Arial"/>
                <w:color w:val="000000" w:themeColor="text1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  <w:lang w:eastAsia="de-DE"/>
              </w:rPr>
              <w:t>At least one of the 17 SDGs</w:t>
            </w:r>
          </w:p>
        </w:tc>
      </w:tr>
      <w:tr w:rsidR="00F53764" w:rsidRPr="00F56E96" w:rsidDel="00665522" w14:paraId="43A7A04A" w14:textId="77777777" w:rsidTr="00644E35">
        <w:trPr>
          <w:trHeight w:val="720"/>
        </w:trPr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DED9925" w14:textId="77777777" w:rsidR="00F53764" w:rsidRPr="00F56E96" w:rsidDel="003A2BEE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F56E96">
              <w:rPr>
                <w:rFonts w:cs="Arial"/>
                <w:b/>
                <w:bCs/>
                <w:sz w:val="22"/>
                <w:szCs w:val="22"/>
              </w:rPr>
              <w:t>Key components</w:t>
            </w: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18CB13" w14:textId="77777777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Please describe the planned activities to achieve the pilot objective, including the target group addressed for each activity. </w:t>
            </w:r>
          </w:p>
          <w:p w14:paraId="25337F4E" w14:textId="1B5BBFAA" w:rsidR="00F53764" w:rsidRPr="00F56E96" w:rsidDel="00665522" w:rsidRDefault="00F53764" w:rsidP="003E42E5">
            <w:pPr>
              <w:spacing w:before="120" w:after="120"/>
              <w:rPr>
                <w:rFonts w:cs="Arial"/>
                <w:color w:val="000000" w:themeColor="text1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Max. </w:t>
            </w:r>
            <w:r w:rsidR="00F32484">
              <w:rPr>
                <w:rFonts w:cs="Arial"/>
                <w:sz w:val="22"/>
                <w:szCs w:val="22"/>
              </w:rPr>
              <w:t>5</w:t>
            </w:r>
            <w:r w:rsidR="00BE021B">
              <w:rPr>
                <w:rFonts w:cs="Arial"/>
                <w:sz w:val="22"/>
                <w:szCs w:val="22"/>
              </w:rPr>
              <w:t>00</w:t>
            </w:r>
            <w:r w:rsidRPr="00F56E96">
              <w:rPr>
                <w:rFonts w:cs="Arial"/>
                <w:sz w:val="22"/>
                <w:szCs w:val="22"/>
              </w:rPr>
              <w:t xml:space="preserve"> characters</w:t>
            </w: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F53764" w:rsidRPr="00F56E96" w14:paraId="52F517F8" w14:textId="77777777" w:rsidTr="00644E35">
        <w:trPr>
          <w:trHeight w:val="602"/>
        </w:trPr>
        <w:tc>
          <w:tcPr>
            <w:tcW w:w="9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10BCFF44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F56E96">
              <w:rPr>
                <w:rFonts w:cs="Arial"/>
                <w:b/>
                <w:bCs/>
                <w:sz w:val="22"/>
                <w:szCs w:val="22"/>
              </w:rPr>
              <w:t>Cooperation model</w:t>
            </w: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99903" w14:textId="77777777" w:rsidR="00F53764" w:rsidRPr="00F56E96" w:rsidRDefault="00F53764" w:rsidP="003E42E5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>[</w:t>
            </w:r>
            <w:r w:rsidRPr="00F56E96">
              <w:rPr>
                <w:rFonts w:cs="Arial" w:hint="eastAsia"/>
                <w:color w:val="000000" w:themeColor="text1"/>
                <w:sz w:val="22"/>
                <w:szCs w:val="22"/>
              </w:rPr>
              <w:t>Insert</w:t>
            </w: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 xml:space="preserve"> Pivotal Partner’s main tasks]</w:t>
            </w:r>
          </w:p>
          <w:p w14:paraId="488FE29A" w14:textId="7EFDF87B" w:rsidR="00F53764" w:rsidRPr="00F56E96" w:rsidRDefault="00F53764" w:rsidP="003E42E5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 xml:space="preserve">Max. </w:t>
            </w:r>
            <w:r w:rsidR="00BE021B">
              <w:rPr>
                <w:rFonts w:cs="Arial"/>
                <w:color w:val="000000" w:themeColor="text1"/>
                <w:sz w:val="22"/>
                <w:szCs w:val="22"/>
              </w:rPr>
              <w:t>300</w:t>
            </w:r>
            <w:r>
              <w:rPr>
                <w:rFonts w:cs="Arial"/>
                <w:color w:val="000000" w:themeColor="text1"/>
                <w:sz w:val="22"/>
                <w:szCs w:val="22"/>
              </w:rPr>
              <w:t xml:space="preserve"> </w:t>
            </w: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>characters</w:t>
            </w:r>
          </w:p>
        </w:tc>
      </w:tr>
      <w:tr w:rsidR="00F53764" w:rsidRPr="00F56E96" w14:paraId="3DD74080" w14:textId="77777777" w:rsidTr="00644E35">
        <w:trPr>
          <w:trHeight w:val="702"/>
        </w:trPr>
        <w:tc>
          <w:tcPr>
            <w:tcW w:w="9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FA55FC2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76713" w14:textId="77777777" w:rsidR="00F53764" w:rsidRPr="00F56E96" w:rsidRDefault="00F53764" w:rsidP="003E42E5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>[</w:t>
            </w:r>
            <w:r w:rsidRPr="00F56E96">
              <w:rPr>
                <w:rFonts w:cs="Arial" w:hint="eastAsia"/>
                <w:color w:val="000000" w:themeColor="text1"/>
                <w:sz w:val="22"/>
                <w:szCs w:val="22"/>
              </w:rPr>
              <w:t>Insert</w:t>
            </w: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 xml:space="preserve"> Facilitating Partner’s main tasks]</w:t>
            </w:r>
          </w:p>
          <w:p w14:paraId="021A1654" w14:textId="4936A337" w:rsidR="00F53764" w:rsidRPr="00F56E96" w:rsidRDefault="00F53764" w:rsidP="003E42E5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 xml:space="preserve">Max. </w:t>
            </w:r>
            <w:r w:rsidR="00BE021B">
              <w:rPr>
                <w:rFonts w:cs="Arial"/>
                <w:color w:val="000000" w:themeColor="text1"/>
                <w:sz w:val="22"/>
                <w:szCs w:val="22"/>
              </w:rPr>
              <w:t>300</w:t>
            </w: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 xml:space="preserve"> characters</w:t>
            </w:r>
          </w:p>
        </w:tc>
      </w:tr>
      <w:tr w:rsidR="00F53764" w:rsidRPr="00F56E96" w14:paraId="316A22AD" w14:textId="77777777" w:rsidTr="00644E35">
        <w:trPr>
          <w:trHeight w:val="611"/>
        </w:trPr>
        <w:tc>
          <w:tcPr>
            <w:tcW w:w="96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5D239E2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3533D" w14:textId="77777777" w:rsidR="00F53764" w:rsidRPr="00F56E96" w:rsidRDefault="00F53764" w:rsidP="003E42E5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>[</w:t>
            </w:r>
            <w:r w:rsidRPr="00F56E96">
              <w:rPr>
                <w:rFonts w:cs="Arial" w:hint="eastAsia"/>
                <w:color w:val="000000" w:themeColor="text1"/>
                <w:sz w:val="22"/>
                <w:szCs w:val="22"/>
              </w:rPr>
              <w:t>Insert</w:t>
            </w: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 xml:space="preserve"> Beneficiary Partner’s main tasks]</w:t>
            </w:r>
          </w:p>
          <w:p w14:paraId="339D3795" w14:textId="78A5CDA0" w:rsidR="00F53764" w:rsidRPr="00F56E96" w:rsidRDefault="00F53764" w:rsidP="003E42E5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 xml:space="preserve">Max. </w:t>
            </w:r>
            <w:r w:rsidR="00BE021B">
              <w:rPr>
                <w:rFonts w:cs="Arial"/>
                <w:color w:val="000000" w:themeColor="text1"/>
                <w:sz w:val="22"/>
                <w:szCs w:val="22"/>
              </w:rPr>
              <w:t>300</w:t>
            </w:r>
            <w:r w:rsidRPr="00F56E96">
              <w:rPr>
                <w:rFonts w:cs="Arial"/>
                <w:color w:val="000000" w:themeColor="text1"/>
                <w:sz w:val="22"/>
                <w:szCs w:val="22"/>
              </w:rPr>
              <w:t xml:space="preserve"> characters</w:t>
            </w:r>
          </w:p>
        </w:tc>
      </w:tr>
      <w:tr w:rsidR="00F53764" w:rsidRPr="00F56E96" w14:paraId="5CB4DE2B" w14:textId="77777777" w:rsidTr="00644E35">
        <w:trPr>
          <w:trHeight w:val="210"/>
        </w:trPr>
        <w:tc>
          <w:tcPr>
            <w:tcW w:w="9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FC10EA1" w14:textId="384D5641" w:rsidR="00F53764" w:rsidRPr="00E07644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E07644">
              <w:rPr>
                <w:rFonts w:cs="Arial"/>
                <w:b/>
                <w:bCs/>
                <w:sz w:val="22"/>
                <w:szCs w:val="22"/>
              </w:rPr>
              <w:t xml:space="preserve">Preliminary overall cost </w:t>
            </w: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B10C7" w14:textId="2FB31375" w:rsidR="00F53764" w:rsidRPr="00E07644" w:rsidRDefault="00773228" w:rsidP="003E42E5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 w:rsidRPr="00773228">
              <w:rPr>
                <w:rFonts w:cs="Arial" w:hint="eastAsia"/>
                <w:color w:val="000000" w:themeColor="text1"/>
                <w:sz w:val="22"/>
                <w:szCs w:val="22"/>
              </w:rPr>
              <w:t>Total</w:t>
            </w:r>
            <w:r>
              <w:rPr>
                <w:rFonts w:cs="Arial"/>
                <w:color w:val="000000" w:themeColor="text1"/>
                <w:sz w:val="22"/>
                <w:szCs w:val="22"/>
              </w:rPr>
              <w:t xml:space="preserve"> </w:t>
            </w:r>
            <w:r w:rsidR="00961952">
              <w:rPr>
                <w:rFonts w:cs="Arial"/>
                <w:color w:val="000000" w:themeColor="text1"/>
                <w:sz w:val="22"/>
                <w:szCs w:val="22"/>
              </w:rPr>
              <w:t>e</w:t>
            </w:r>
            <w:r w:rsidR="00894DBD" w:rsidRPr="00E07644">
              <w:rPr>
                <w:rFonts w:cs="Arial"/>
                <w:color w:val="000000" w:themeColor="text1"/>
                <w:sz w:val="22"/>
                <w:szCs w:val="22"/>
              </w:rPr>
              <w:t>xpenditures</w:t>
            </w:r>
            <w:r>
              <w:rPr>
                <w:rFonts w:cs="Arial"/>
                <w:color w:val="000000" w:themeColor="text1"/>
                <w:sz w:val="22"/>
                <w:szCs w:val="22"/>
              </w:rPr>
              <w:t xml:space="preserve"> </w:t>
            </w:r>
            <w:r w:rsidR="00894DBD" w:rsidRPr="00E07644">
              <w:rPr>
                <w:rFonts w:cs="Arial"/>
                <w:color w:val="000000" w:themeColor="text1"/>
                <w:sz w:val="22"/>
                <w:szCs w:val="22"/>
              </w:rPr>
              <w:t>required to implement the pilot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F776A" w14:textId="6AA099F2" w:rsidR="00F53764" w:rsidRPr="00E07644" w:rsidRDefault="005026BB" w:rsidP="003E42E5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>
              <w:rPr>
                <w:rFonts w:cs="Arial"/>
                <w:color w:val="000000" w:themeColor="text1"/>
                <w:sz w:val="22"/>
                <w:szCs w:val="22"/>
              </w:rPr>
              <w:t>[</w:t>
            </w:r>
            <w:r w:rsidR="00036F36">
              <w:rPr>
                <w:rFonts w:cs="Arial"/>
                <w:color w:val="000000" w:themeColor="text1"/>
                <w:sz w:val="22"/>
                <w:szCs w:val="22"/>
              </w:rPr>
              <w:t>insert the amount in Euro</w:t>
            </w:r>
            <w:r>
              <w:rPr>
                <w:rFonts w:cs="Arial"/>
                <w:color w:val="000000" w:themeColor="text1"/>
                <w:sz w:val="22"/>
                <w:szCs w:val="22"/>
              </w:rPr>
              <w:t>]</w:t>
            </w:r>
          </w:p>
        </w:tc>
      </w:tr>
      <w:tr w:rsidR="00773228" w:rsidRPr="00F56E96" w14:paraId="24098E4B" w14:textId="77777777" w:rsidTr="00644E35">
        <w:trPr>
          <w:trHeight w:val="110"/>
        </w:trPr>
        <w:tc>
          <w:tcPr>
            <w:tcW w:w="9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F932BBF" w14:textId="77777777" w:rsidR="00773228" w:rsidRPr="00E07644" w:rsidRDefault="00773228" w:rsidP="003E42E5">
            <w:pPr>
              <w:rPr>
                <w:rFonts w:cs="Arial"/>
                <w:b/>
                <w:bCs/>
              </w:rPr>
            </w:pP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21C6D" w14:textId="3FAD9479" w:rsidR="00773228" w:rsidRPr="00E07644" w:rsidRDefault="00773228" w:rsidP="003E42E5">
            <w:pPr>
              <w:rPr>
                <w:rFonts w:cs="Arial"/>
                <w:color w:val="000000" w:themeColor="text1"/>
              </w:rPr>
            </w:pPr>
            <w:r w:rsidRPr="00E07644">
              <w:rPr>
                <w:rFonts w:cs="Arial"/>
                <w:sz w:val="22"/>
                <w:szCs w:val="22"/>
              </w:rPr>
              <w:t>Pivotal Partner’s contribution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93380" w14:textId="1CA16101" w:rsidR="00773228" w:rsidRPr="00E07644" w:rsidRDefault="00036F36" w:rsidP="003E42E5">
            <w:pPr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  <w:sz w:val="22"/>
                <w:szCs w:val="22"/>
              </w:rPr>
              <w:t>[insert the amount in Euro]</w:t>
            </w:r>
          </w:p>
        </w:tc>
      </w:tr>
      <w:tr w:rsidR="005026BB" w:rsidRPr="00F56E96" w14:paraId="4E955F7C" w14:textId="77777777" w:rsidTr="00644E35">
        <w:trPr>
          <w:trHeight w:val="370"/>
        </w:trPr>
        <w:tc>
          <w:tcPr>
            <w:tcW w:w="9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98AAAF6" w14:textId="77777777" w:rsidR="005026BB" w:rsidRPr="00E07644" w:rsidRDefault="005026BB" w:rsidP="003E42E5">
            <w:pPr>
              <w:rPr>
                <w:rFonts w:cs="Arial"/>
                <w:b/>
                <w:bCs/>
              </w:rPr>
            </w:pPr>
          </w:p>
        </w:tc>
        <w:tc>
          <w:tcPr>
            <w:tcW w:w="191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7CD7469" w14:textId="24BA3616" w:rsidR="005026BB" w:rsidRDefault="005026BB" w:rsidP="003E42E5">
            <w:pPr>
              <w:rPr>
                <w:rFonts w:cs="Arial"/>
              </w:rPr>
            </w:pPr>
            <w:r w:rsidRPr="00DD183D">
              <w:rPr>
                <w:rFonts w:cs="Arial"/>
                <w:sz w:val="22"/>
                <w:szCs w:val="22"/>
              </w:rPr>
              <w:t xml:space="preserve">Please describe the detailed </w:t>
            </w:r>
            <w:r w:rsidR="00813DB1" w:rsidRPr="00DD183D">
              <w:rPr>
                <w:rFonts w:cs="Arial"/>
                <w:sz w:val="22"/>
                <w:szCs w:val="22"/>
              </w:rPr>
              <w:t xml:space="preserve">formulation </w:t>
            </w:r>
            <w:r w:rsidRPr="00DD183D">
              <w:rPr>
                <w:rFonts w:cs="Arial"/>
                <w:sz w:val="22"/>
                <w:szCs w:val="22"/>
              </w:rPr>
              <w:t>of Pivotal Partner’s contribution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3C97D" w14:textId="7F8750D7" w:rsidR="001B51DC" w:rsidRPr="00DD183D" w:rsidRDefault="00E47BAB" w:rsidP="003E42E5">
            <w:pPr>
              <w:rPr>
                <w:rFonts w:cs="Arial"/>
                <w:sz w:val="22"/>
                <w:szCs w:val="22"/>
              </w:rPr>
            </w:pPr>
            <w:r w:rsidRPr="00DD183D">
              <w:rPr>
                <w:rFonts w:cs="Arial"/>
                <w:sz w:val="22"/>
                <w:szCs w:val="22"/>
              </w:rPr>
              <w:t>C</w:t>
            </w:r>
            <w:r w:rsidR="001B51DC" w:rsidRPr="00DD183D">
              <w:rPr>
                <w:rFonts w:cs="Arial"/>
                <w:sz w:val="22"/>
                <w:szCs w:val="22"/>
              </w:rPr>
              <w:t>ash:</w:t>
            </w:r>
          </w:p>
          <w:p w14:paraId="1DA6A946" w14:textId="77777777" w:rsidR="00B0243D" w:rsidRPr="00DD183D" w:rsidRDefault="00B0243D" w:rsidP="00DD183D">
            <w:pPr>
              <w:pStyle w:val="ListParagraph"/>
              <w:numPr>
                <w:ilvl w:val="0"/>
                <w:numId w:val="31"/>
              </w:numPr>
              <w:rPr>
                <w:rFonts w:cs="Arial"/>
                <w:sz w:val="22"/>
                <w:szCs w:val="22"/>
              </w:rPr>
            </w:pPr>
            <w:r w:rsidRPr="00DD183D">
              <w:rPr>
                <w:rFonts w:cs="Arial"/>
                <w:sz w:val="22"/>
                <w:szCs w:val="22"/>
              </w:rPr>
              <w:t>[please describe specific item</w:t>
            </w:r>
            <w:r w:rsidR="00390163" w:rsidRPr="00DD183D">
              <w:rPr>
                <w:rFonts w:cs="Arial"/>
                <w:sz w:val="22"/>
                <w:szCs w:val="22"/>
              </w:rPr>
              <w:t xml:space="preserve"> and the accompanying expenditure</w:t>
            </w:r>
            <w:r w:rsidR="00D465C3" w:rsidRPr="00DD183D">
              <w:rPr>
                <w:rFonts w:cs="Arial"/>
                <w:sz w:val="22"/>
                <w:szCs w:val="22"/>
              </w:rPr>
              <w:t>]</w:t>
            </w:r>
          </w:p>
          <w:p w14:paraId="2FF7C034" w14:textId="0D5CCF1F" w:rsidR="00DD183D" w:rsidRPr="00DD183D" w:rsidRDefault="00DD183D" w:rsidP="00DD183D">
            <w:pPr>
              <w:pStyle w:val="ListParagraph"/>
              <w:numPr>
                <w:ilvl w:val="0"/>
                <w:numId w:val="31"/>
              </w:numPr>
              <w:rPr>
                <w:rFonts w:cs="Arial"/>
                <w:sz w:val="22"/>
                <w:szCs w:val="22"/>
              </w:rPr>
            </w:pPr>
            <w:r w:rsidRPr="00DD183D">
              <w:rPr>
                <w:rFonts w:cs="Arial"/>
                <w:sz w:val="22"/>
                <w:szCs w:val="22"/>
              </w:rPr>
              <w:t>…</w:t>
            </w:r>
          </w:p>
        </w:tc>
      </w:tr>
      <w:tr w:rsidR="005026BB" w:rsidRPr="00F56E96" w14:paraId="60635DBC" w14:textId="77777777" w:rsidTr="00644E35">
        <w:trPr>
          <w:trHeight w:val="317"/>
        </w:trPr>
        <w:tc>
          <w:tcPr>
            <w:tcW w:w="9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8429E17" w14:textId="77777777" w:rsidR="005026BB" w:rsidRPr="00E07644" w:rsidRDefault="005026BB" w:rsidP="003E42E5">
            <w:pPr>
              <w:rPr>
                <w:rFonts w:cs="Arial"/>
                <w:b/>
                <w:bCs/>
              </w:rPr>
            </w:pPr>
          </w:p>
        </w:tc>
        <w:tc>
          <w:tcPr>
            <w:tcW w:w="191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7C706" w14:textId="77777777" w:rsidR="005026BB" w:rsidRDefault="005026BB" w:rsidP="003E42E5">
            <w:pPr>
              <w:rPr>
                <w:rFonts w:cs="Arial"/>
              </w:rPr>
            </w:pP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3F737" w14:textId="4E55A195" w:rsidR="005026BB" w:rsidRPr="00DD183D" w:rsidRDefault="00813DB1" w:rsidP="003E42E5">
            <w:pPr>
              <w:rPr>
                <w:rFonts w:cs="Arial"/>
                <w:sz w:val="22"/>
                <w:szCs w:val="22"/>
              </w:rPr>
            </w:pPr>
            <w:r w:rsidRPr="00DD183D">
              <w:rPr>
                <w:rFonts w:cs="Arial"/>
                <w:sz w:val="22"/>
                <w:szCs w:val="22"/>
              </w:rPr>
              <w:t>In-kind:</w:t>
            </w:r>
          </w:p>
          <w:p w14:paraId="03F5A690" w14:textId="77777777" w:rsidR="00390163" w:rsidRPr="00DD183D" w:rsidRDefault="00390163" w:rsidP="00390163">
            <w:pPr>
              <w:pStyle w:val="ListParagraph"/>
              <w:numPr>
                <w:ilvl w:val="0"/>
                <w:numId w:val="29"/>
              </w:numPr>
              <w:rPr>
                <w:rFonts w:cs="Arial"/>
                <w:color w:val="000000" w:themeColor="text1"/>
                <w:sz w:val="22"/>
                <w:szCs w:val="22"/>
              </w:rPr>
            </w:pPr>
            <w:r w:rsidRPr="00DD183D">
              <w:rPr>
                <w:rFonts w:cs="Arial"/>
                <w:color w:val="000000" w:themeColor="text1"/>
                <w:sz w:val="22"/>
                <w:szCs w:val="22"/>
              </w:rPr>
              <w:lastRenderedPageBreak/>
              <w:t>[please describe specific item and the accompanying expenditure]</w:t>
            </w:r>
          </w:p>
          <w:p w14:paraId="2B5B15E3" w14:textId="57092531" w:rsidR="00813DB1" w:rsidRPr="00813DB1" w:rsidRDefault="00813DB1" w:rsidP="00813DB1">
            <w:pPr>
              <w:pStyle w:val="ListParagraph"/>
              <w:numPr>
                <w:ilvl w:val="0"/>
                <w:numId w:val="29"/>
              </w:numPr>
              <w:rPr>
                <w:rFonts w:cs="Arial"/>
                <w:color w:val="000000" w:themeColor="text1"/>
              </w:rPr>
            </w:pPr>
            <w:r w:rsidRPr="00DD183D">
              <w:rPr>
                <w:rFonts w:cs="Arial"/>
                <w:color w:val="000000" w:themeColor="text1"/>
                <w:sz w:val="22"/>
                <w:szCs w:val="22"/>
              </w:rPr>
              <w:t>…</w:t>
            </w:r>
          </w:p>
        </w:tc>
      </w:tr>
      <w:tr w:rsidR="00F53764" w:rsidRPr="00F56E96" w14:paraId="5C1C6160" w14:textId="77777777" w:rsidTr="00644E35">
        <w:trPr>
          <w:trHeight w:val="110"/>
        </w:trPr>
        <w:tc>
          <w:tcPr>
            <w:tcW w:w="9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21BC0E76" w14:textId="77777777" w:rsidR="00F53764" w:rsidRPr="00E07644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37B7D" w14:textId="737D8EE6" w:rsidR="00F53764" w:rsidRPr="00E07644" w:rsidRDefault="00F32335" w:rsidP="003E42E5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acilitating</w:t>
            </w:r>
            <w:r w:rsidRPr="00E07644">
              <w:rPr>
                <w:rFonts w:cs="Arial"/>
                <w:sz w:val="22"/>
                <w:szCs w:val="22"/>
              </w:rPr>
              <w:t xml:space="preserve"> Partner’s contribution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55436" w14:textId="572BF316" w:rsidR="00F53764" w:rsidRPr="00E07644" w:rsidRDefault="00036F36" w:rsidP="003E42E5">
            <w:pPr>
              <w:rPr>
                <w:rFonts w:cs="Arial"/>
                <w:color w:val="000000" w:themeColor="text1"/>
                <w:sz w:val="22"/>
                <w:szCs w:val="22"/>
              </w:rPr>
            </w:pPr>
            <w:r>
              <w:rPr>
                <w:rFonts w:cs="Arial"/>
                <w:color w:val="000000" w:themeColor="text1"/>
                <w:sz w:val="22"/>
                <w:szCs w:val="22"/>
              </w:rPr>
              <w:t>[insert the amount in Euro]</w:t>
            </w:r>
          </w:p>
        </w:tc>
      </w:tr>
      <w:tr w:rsidR="00036F36" w:rsidRPr="00F56E96" w14:paraId="7549A999" w14:textId="77777777" w:rsidTr="00644E35">
        <w:trPr>
          <w:trHeight w:val="110"/>
        </w:trPr>
        <w:tc>
          <w:tcPr>
            <w:tcW w:w="9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5726F7D" w14:textId="77777777" w:rsidR="00036F36" w:rsidRPr="00E07644" w:rsidRDefault="00036F36" w:rsidP="003E42E5">
            <w:pPr>
              <w:rPr>
                <w:rFonts w:cs="Arial"/>
                <w:b/>
                <w:bCs/>
              </w:rPr>
            </w:pPr>
          </w:p>
        </w:tc>
        <w:tc>
          <w:tcPr>
            <w:tcW w:w="19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344CE" w14:textId="77777777" w:rsidR="00036F36" w:rsidRPr="00DD183D" w:rsidRDefault="00036F36" w:rsidP="003E42E5">
            <w:pPr>
              <w:rPr>
                <w:rFonts w:cs="Arial"/>
                <w:sz w:val="22"/>
                <w:szCs w:val="22"/>
              </w:rPr>
            </w:pPr>
            <w:r w:rsidRPr="00DD183D">
              <w:rPr>
                <w:rFonts w:cs="Arial"/>
                <w:sz w:val="22"/>
                <w:szCs w:val="22"/>
              </w:rPr>
              <w:t xml:space="preserve">Beneficiary Partner’s contribution </w:t>
            </w:r>
          </w:p>
          <w:p w14:paraId="622BBAB1" w14:textId="5997C5D2" w:rsidR="00036F36" w:rsidRDefault="00036F36" w:rsidP="003E42E5">
            <w:pPr>
              <w:rPr>
                <w:rFonts w:cs="Arial"/>
              </w:rPr>
            </w:pPr>
            <w:r w:rsidRPr="00DD183D">
              <w:rPr>
                <w:rFonts w:cs="Arial"/>
                <w:sz w:val="22"/>
                <w:szCs w:val="22"/>
              </w:rPr>
              <w:t>(</w:t>
            </w:r>
            <w:r w:rsidR="00390163" w:rsidRPr="00DD183D">
              <w:rPr>
                <w:rFonts w:cs="Arial"/>
                <w:sz w:val="22"/>
                <w:szCs w:val="22"/>
              </w:rPr>
              <w:t>If</w:t>
            </w:r>
            <w:r w:rsidRPr="00DD183D">
              <w:rPr>
                <w:rFonts w:cs="Arial"/>
                <w:sz w:val="22"/>
                <w:szCs w:val="22"/>
              </w:rPr>
              <w:t xml:space="preserve"> any)</w:t>
            </w:r>
          </w:p>
        </w:tc>
        <w:tc>
          <w:tcPr>
            <w:tcW w:w="21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5FF8D" w14:textId="20C63121" w:rsidR="00036F36" w:rsidRDefault="00036F36" w:rsidP="003E42E5">
            <w:pPr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  <w:sz w:val="22"/>
                <w:szCs w:val="22"/>
              </w:rPr>
              <w:t>[insert the amount in Euro]</w:t>
            </w:r>
          </w:p>
        </w:tc>
      </w:tr>
      <w:tr w:rsidR="00F53764" w:rsidRPr="00F56E96" w14:paraId="2E1FFA60" w14:textId="77777777" w:rsidTr="00644E35">
        <w:trPr>
          <w:trHeight w:val="62"/>
        </w:trPr>
        <w:tc>
          <w:tcPr>
            <w:tcW w:w="9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2E06C22" w14:textId="77777777" w:rsidR="00F53764" w:rsidRPr="00E07644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11E9B" w14:textId="3183954E" w:rsidR="00F53764" w:rsidRPr="00E07644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E07644">
              <w:rPr>
                <w:rFonts w:cs="Arial"/>
                <w:sz w:val="22"/>
                <w:szCs w:val="22"/>
              </w:rPr>
              <w:t xml:space="preserve">Pivotal Partner’s contribution covers approximately </w:t>
            </w:r>
            <w:sdt>
              <w:sdtPr>
                <w:rPr>
                  <w:rFonts w:cs="Arial"/>
                  <w:color w:val="059989"/>
                </w:rPr>
                <w:id w:val="-991639866"/>
                <w:placeholder>
                  <w:docPart w:val="AAB5BC543B7847F997C113C75E6ABEA4"/>
                </w:placeholder>
                <w15:color w:val="339966"/>
                <w:text/>
              </w:sdtPr>
              <w:sdtEndPr>
                <w:rPr>
                  <w:color w:val="auto"/>
                </w:rPr>
              </w:sdtEndPr>
              <w:sdtContent>
                <w:r w:rsidRPr="00E07644">
                  <w:rPr>
                    <w:rFonts w:cs="Arial"/>
                    <w:color w:val="059989"/>
                  </w:rPr>
                  <w:t>%</w:t>
                </w:r>
              </w:sdtContent>
            </w:sdt>
            <w:r w:rsidRPr="00E07644">
              <w:rPr>
                <w:rFonts w:cs="Arial"/>
                <w:sz w:val="22"/>
                <w:szCs w:val="22"/>
              </w:rPr>
              <w:t xml:space="preserve"> of the total </w:t>
            </w:r>
            <w:r w:rsidR="009A63DC">
              <w:rPr>
                <w:rFonts w:cs="Arial"/>
                <w:sz w:val="22"/>
                <w:szCs w:val="22"/>
              </w:rPr>
              <w:t>expenditure</w:t>
            </w:r>
            <w:r w:rsidR="00894DBD" w:rsidRPr="00E07644">
              <w:rPr>
                <w:rFonts w:cs="Arial"/>
                <w:sz w:val="22"/>
                <w:szCs w:val="22"/>
              </w:rPr>
              <w:t>.</w:t>
            </w:r>
          </w:p>
        </w:tc>
      </w:tr>
      <w:tr w:rsidR="00F53764" w:rsidRPr="00F56E96" w14:paraId="11B13AE8" w14:textId="77777777" w:rsidTr="00644E35">
        <w:trPr>
          <w:trHeight w:val="411"/>
        </w:trPr>
        <w:tc>
          <w:tcPr>
            <w:tcW w:w="96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BD4F517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F56E96">
              <w:rPr>
                <w:rFonts w:cs="Arial"/>
                <w:b/>
                <w:bCs/>
                <w:sz w:val="22"/>
                <w:szCs w:val="22"/>
              </w:rPr>
              <w:t xml:space="preserve">Safeguard </w:t>
            </w: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B4062" w14:textId="77777777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Please describe </w:t>
            </w:r>
          </w:p>
          <w:p w14:paraId="3771BEF4" w14:textId="77777777" w:rsidR="00F53764" w:rsidRPr="00F56E96" w:rsidRDefault="00F53764" w:rsidP="00F53764">
            <w:pPr>
              <w:pStyle w:val="ListParagraph"/>
              <w:numPr>
                <w:ilvl w:val="0"/>
                <w:numId w:val="27"/>
              </w:numPr>
              <w:spacing w:before="120" w:after="120"/>
              <w:rPr>
                <w:rFonts w:cs="Arial"/>
                <w:sz w:val="22"/>
                <w:szCs w:val="22"/>
                <w:lang w:eastAsia="de-DE"/>
              </w:rPr>
            </w:pPr>
            <w:r w:rsidRPr="00F56E96">
              <w:rPr>
                <w:rFonts w:cs="Arial"/>
                <w:sz w:val="22"/>
                <w:szCs w:val="22"/>
                <w:lang w:eastAsia="de-DE"/>
              </w:rPr>
              <w:t>risks and limitations that could negatively affect the implementation of the pilot in the country of the Beneficiary Partner</w:t>
            </w:r>
          </w:p>
          <w:p w14:paraId="21B757D5" w14:textId="77777777" w:rsidR="00F53764" w:rsidRPr="00F56E96" w:rsidRDefault="00F53764" w:rsidP="00F53764">
            <w:pPr>
              <w:pStyle w:val="ListParagraph"/>
              <w:numPr>
                <w:ilvl w:val="0"/>
                <w:numId w:val="27"/>
              </w:numPr>
              <w:spacing w:before="120" w:after="120"/>
              <w:rPr>
                <w:rFonts w:cs="Arial"/>
                <w:sz w:val="22"/>
                <w:szCs w:val="22"/>
                <w:lang w:eastAsia="de-DE"/>
              </w:rPr>
            </w:pPr>
            <w:r w:rsidRPr="00F56E96">
              <w:rPr>
                <w:rFonts w:cs="Arial"/>
                <w:sz w:val="22"/>
                <w:szCs w:val="22"/>
                <w:lang w:eastAsia="de-DE"/>
              </w:rPr>
              <w:t>potential mitigation measures</w:t>
            </w:r>
            <w:r w:rsidRPr="00F56E96">
              <w:rPr>
                <w:rFonts w:cs="Arial"/>
                <w:color w:val="000000" w:themeColor="text1"/>
                <w:sz w:val="22"/>
                <w:szCs w:val="22"/>
                <w:lang w:eastAsia="de-DE"/>
              </w:rPr>
              <w:t xml:space="preserve"> </w:t>
            </w:r>
          </w:p>
        </w:tc>
      </w:tr>
      <w:tr w:rsidR="00F53764" w:rsidRPr="00F56E96" w14:paraId="485D0171" w14:textId="77777777" w:rsidTr="00644E35">
        <w:trPr>
          <w:trHeight w:val="374"/>
        </w:trPr>
        <w:tc>
          <w:tcPr>
            <w:tcW w:w="9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72D966B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0734C" w14:textId="4FD26108" w:rsidR="00F53764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Environment </w:t>
            </w:r>
            <w:r w:rsidR="007E02E4" w:rsidRPr="007E02E4">
              <w:rPr>
                <w:rFonts w:cs="Arial" w:hint="eastAsia"/>
                <w:sz w:val="22"/>
                <w:szCs w:val="22"/>
              </w:rPr>
              <w:t>&amp;</w:t>
            </w:r>
            <w:r w:rsidR="007E02E4">
              <w:rPr>
                <w:rFonts w:cs="Arial"/>
                <w:sz w:val="22"/>
                <w:szCs w:val="22"/>
              </w:rPr>
              <w:t xml:space="preserve"> </w:t>
            </w:r>
            <w:r w:rsidR="007E02E4" w:rsidRPr="007E02E4">
              <w:rPr>
                <w:rFonts w:cs="Arial" w:hint="eastAsia"/>
                <w:sz w:val="22"/>
                <w:szCs w:val="22"/>
              </w:rPr>
              <w:t>climate</w:t>
            </w:r>
          </w:p>
          <w:p w14:paraId="4583D7B7" w14:textId="77777777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>(</w:t>
            </w:r>
            <w:bookmarkStart w:id="0" w:name="_Hlk98873399"/>
            <w:proofErr w:type="gramStart"/>
            <w:r w:rsidRPr="00F56E96">
              <w:rPr>
                <w:rFonts w:cs="Arial"/>
                <w:sz w:val="22"/>
                <w:szCs w:val="22"/>
              </w:rPr>
              <w:t>the</w:t>
            </w:r>
            <w:proofErr w:type="gramEnd"/>
            <w:r>
              <w:rPr>
                <w:rFonts w:cs="Arial"/>
                <w:sz w:val="22"/>
                <w:szCs w:val="22"/>
              </w:rPr>
              <w:t xml:space="preserve"> </w:t>
            </w:r>
            <w:r w:rsidRPr="00D1152F">
              <w:rPr>
                <w:rFonts w:cs="Arial"/>
                <w:sz w:val="22"/>
                <w:szCs w:val="22"/>
              </w:rPr>
              <w:t>unintended negative</w:t>
            </w:r>
            <w:r w:rsidRPr="00F56E96">
              <w:rPr>
                <w:rFonts w:cs="Arial"/>
                <w:sz w:val="22"/>
                <w:szCs w:val="22"/>
              </w:rPr>
              <w:t xml:space="preserve"> impact of the pilot on climate change; biological diversity; soil, water and air</w:t>
            </w:r>
            <w:bookmarkEnd w:id="0"/>
            <w:r w:rsidRPr="00F56E96">
              <w:rPr>
                <w:rFonts w:cs="Arial"/>
                <w:sz w:val="22"/>
                <w:szCs w:val="22"/>
              </w:rPr>
              <w:t xml:space="preserve">) </w:t>
            </w:r>
          </w:p>
          <w:p w14:paraId="6DF76EA7" w14:textId="67985D7F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Max. </w:t>
            </w:r>
            <w:r w:rsidR="00F32484">
              <w:rPr>
                <w:rFonts w:cs="Arial"/>
                <w:sz w:val="22"/>
                <w:szCs w:val="22"/>
              </w:rPr>
              <w:t>3</w:t>
            </w:r>
            <w:r w:rsidRPr="00F56E96">
              <w:rPr>
                <w:rFonts w:cs="Arial"/>
                <w:sz w:val="22"/>
                <w:szCs w:val="22"/>
              </w:rPr>
              <w:t>00 characters</w:t>
            </w:r>
          </w:p>
        </w:tc>
      </w:tr>
      <w:tr w:rsidR="00F53764" w:rsidRPr="00F56E96" w14:paraId="6415C4BF" w14:textId="77777777" w:rsidTr="00644E35">
        <w:trPr>
          <w:trHeight w:val="201"/>
        </w:trPr>
        <w:tc>
          <w:tcPr>
            <w:tcW w:w="9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30D20CC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FF64C" w14:textId="77777777" w:rsidR="00F53764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Conflict &amp; context sensitivity </w:t>
            </w:r>
          </w:p>
          <w:p w14:paraId="0E888054" w14:textId="77777777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>(</w:t>
            </w:r>
            <w:bookmarkStart w:id="1" w:name="_Hlk98873409"/>
            <w:proofErr w:type="gramStart"/>
            <w:r w:rsidRPr="00F56E96">
              <w:rPr>
                <w:rFonts w:cs="Arial"/>
                <w:sz w:val="22"/>
                <w:szCs w:val="22"/>
              </w:rPr>
              <w:t>the</w:t>
            </w:r>
            <w:proofErr w:type="gramEnd"/>
            <w:r>
              <w:rPr>
                <w:rFonts w:cs="Arial"/>
                <w:sz w:val="22"/>
                <w:szCs w:val="22"/>
              </w:rPr>
              <w:t xml:space="preserve"> </w:t>
            </w:r>
            <w:r w:rsidRPr="00D1152F">
              <w:rPr>
                <w:rFonts w:cs="Arial"/>
                <w:sz w:val="22"/>
                <w:szCs w:val="22"/>
              </w:rPr>
              <w:t>unintended negative</w:t>
            </w:r>
            <w:r w:rsidRPr="00F56E96">
              <w:rPr>
                <w:rFonts w:cs="Arial"/>
                <w:sz w:val="22"/>
                <w:szCs w:val="22"/>
              </w:rPr>
              <w:t xml:space="preserve"> impact of the pilot on conflicts, fragility, violence and acute crises that affect beneficiary country; freedom, equality and dignity of local community and preservation of cultural good</w:t>
            </w:r>
            <w:bookmarkEnd w:id="1"/>
            <w:r w:rsidRPr="00F56E96">
              <w:rPr>
                <w:rFonts w:cs="Arial"/>
                <w:sz w:val="22"/>
                <w:szCs w:val="22"/>
              </w:rPr>
              <w:t>s)</w:t>
            </w:r>
          </w:p>
          <w:p w14:paraId="25AFCB44" w14:textId="6B14A0D9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Max. </w:t>
            </w:r>
            <w:r w:rsidR="00F32484">
              <w:rPr>
                <w:rFonts w:cs="Arial"/>
                <w:sz w:val="22"/>
                <w:szCs w:val="22"/>
              </w:rPr>
              <w:t>3</w:t>
            </w:r>
            <w:r w:rsidRPr="00F56E96">
              <w:rPr>
                <w:rFonts w:cs="Arial"/>
                <w:sz w:val="22"/>
                <w:szCs w:val="22"/>
              </w:rPr>
              <w:t>00 characters</w:t>
            </w:r>
          </w:p>
        </w:tc>
      </w:tr>
      <w:tr w:rsidR="00F53764" w:rsidRPr="00F56E96" w14:paraId="3372E4AD" w14:textId="77777777" w:rsidTr="00644E35">
        <w:trPr>
          <w:trHeight w:val="246"/>
        </w:trPr>
        <w:tc>
          <w:tcPr>
            <w:tcW w:w="96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229B372" w14:textId="77777777" w:rsidR="00F53764" w:rsidRPr="00F56E96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5F103" w14:textId="77777777" w:rsidR="00F53764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Gender equality </w:t>
            </w:r>
          </w:p>
          <w:p w14:paraId="1E8BB657" w14:textId="77777777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>(</w:t>
            </w:r>
            <w:bookmarkStart w:id="2" w:name="_Hlk98873420"/>
            <w:proofErr w:type="gramStart"/>
            <w:r w:rsidRPr="00F56E96">
              <w:rPr>
                <w:rFonts w:cs="Arial"/>
                <w:sz w:val="22"/>
                <w:szCs w:val="22"/>
              </w:rPr>
              <w:t>the</w:t>
            </w:r>
            <w:proofErr w:type="gramEnd"/>
            <w:r>
              <w:rPr>
                <w:rFonts w:cs="Arial"/>
                <w:sz w:val="22"/>
                <w:szCs w:val="22"/>
              </w:rPr>
              <w:t xml:space="preserve"> </w:t>
            </w:r>
            <w:r w:rsidRPr="00D1152F">
              <w:rPr>
                <w:rFonts w:cs="Arial"/>
                <w:sz w:val="22"/>
                <w:szCs w:val="22"/>
              </w:rPr>
              <w:t>unintended negative</w:t>
            </w:r>
            <w:r w:rsidRPr="00F56E96">
              <w:rPr>
                <w:rFonts w:cs="Arial"/>
                <w:sz w:val="22"/>
                <w:szCs w:val="22"/>
              </w:rPr>
              <w:t xml:space="preserve"> impact</w:t>
            </w:r>
            <w:r>
              <w:rPr>
                <w:rFonts w:cs="Arial"/>
                <w:sz w:val="22"/>
                <w:szCs w:val="22"/>
              </w:rPr>
              <w:t xml:space="preserve"> of</w:t>
            </w:r>
            <w:r w:rsidRPr="00F56E96">
              <w:rPr>
                <w:rFonts w:cs="Arial"/>
                <w:sz w:val="22"/>
                <w:szCs w:val="22"/>
              </w:rPr>
              <w:t xml:space="preserve"> the pilot on current gender relations and roles, gender-specific interests, needs, potentials, discrimination, disadvantages and risks of people in the beneficiary country</w:t>
            </w:r>
            <w:bookmarkEnd w:id="2"/>
            <w:r w:rsidRPr="00F56E96">
              <w:rPr>
                <w:rFonts w:cs="Arial"/>
                <w:sz w:val="22"/>
                <w:szCs w:val="22"/>
              </w:rPr>
              <w:t>)</w:t>
            </w:r>
          </w:p>
          <w:p w14:paraId="70DEEE8F" w14:textId="6631C3D9" w:rsidR="00F53764" w:rsidRPr="00F56E96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 xml:space="preserve">Max. </w:t>
            </w:r>
            <w:r w:rsidR="00F32484">
              <w:rPr>
                <w:rFonts w:cs="Arial"/>
                <w:sz w:val="22"/>
                <w:szCs w:val="22"/>
              </w:rPr>
              <w:t>3</w:t>
            </w:r>
            <w:r w:rsidRPr="00F56E96">
              <w:rPr>
                <w:rFonts w:cs="Arial"/>
                <w:sz w:val="22"/>
                <w:szCs w:val="22"/>
              </w:rPr>
              <w:t>00 characters</w:t>
            </w:r>
          </w:p>
        </w:tc>
      </w:tr>
      <w:tr w:rsidR="00F53764" w:rsidRPr="00F56E96" w14:paraId="5FD55431" w14:textId="77777777" w:rsidTr="00644E35">
        <w:trPr>
          <w:trHeight w:val="720"/>
        </w:trPr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9BB9D15" w14:textId="77777777" w:rsidR="00F53764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Indicators</w:t>
            </w:r>
          </w:p>
          <w:p w14:paraId="0D861F79" w14:textId="5281E01C" w:rsidR="00F53764" w:rsidRPr="00F56E96" w:rsidRDefault="00894DBD" w:rsidP="003E42E5">
            <w:pPr>
              <w:rPr>
                <w:rFonts w:cs="Arial"/>
                <w:b/>
                <w:bCs/>
              </w:rPr>
            </w:pPr>
            <w:r w:rsidRPr="00F32484">
              <w:rPr>
                <w:rFonts w:cs="Arial"/>
                <w:b/>
                <w:bCs/>
                <w:color w:val="059989"/>
                <w:sz w:val="22"/>
                <w:szCs w:val="22"/>
              </w:rPr>
              <w:t>(</w:t>
            </w:r>
            <w:r w:rsidR="008D7B2B" w:rsidRPr="00F32484">
              <w:rPr>
                <w:rFonts w:cs="Arial"/>
                <w:b/>
                <w:bCs/>
                <w:color w:val="059989"/>
                <w:sz w:val="22"/>
                <w:szCs w:val="22"/>
              </w:rPr>
              <w:t>Evaluation</w:t>
            </w:r>
            <w:r w:rsidRPr="00F32484">
              <w:rPr>
                <w:rFonts w:cs="Arial"/>
                <w:b/>
                <w:bCs/>
                <w:color w:val="059989"/>
                <w:sz w:val="22"/>
                <w:szCs w:val="22"/>
              </w:rPr>
              <w:t xml:space="preserve"> criteria)</w:t>
            </w: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22D8F" w14:textId="0ABD4769" w:rsidR="00F53764" w:rsidRPr="00A82347" w:rsidRDefault="00F3248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</w:t>
            </w:r>
            <w:r w:rsidR="00F53764" w:rsidRPr="00A82347">
              <w:rPr>
                <w:rFonts w:cs="Arial"/>
                <w:sz w:val="22"/>
                <w:szCs w:val="22"/>
              </w:rPr>
              <w:t xml:space="preserve">lease </w:t>
            </w:r>
            <w:r w:rsidR="00F53764">
              <w:rPr>
                <w:rFonts w:cs="Arial"/>
                <w:sz w:val="22"/>
                <w:szCs w:val="22"/>
              </w:rPr>
              <w:t xml:space="preserve">address </w:t>
            </w:r>
            <w:r w:rsidR="00F53764" w:rsidRPr="00A82347">
              <w:rPr>
                <w:rFonts w:cs="Arial"/>
                <w:sz w:val="22"/>
                <w:szCs w:val="22"/>
              </w:rPr>
              <w:t xml:space="preserve">2-4 indicators/KPIs to evaluate the impact of the pilot. </w:t>
            </w:r>
          </w:p>
          <w:p w14:paraId="504AC787" w14:textId="77777777" w:rsidR="00F53764" w:rsidRPr="00A82347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>Max. 500 characters</w:t>
            </w:r>
          </w:p>
        </w:tc>
      </w:tr>
      <w:tr w:rsidR="00F53764" w:rsidRPr="00F56E96" w14:paraId="379AEBD4" w14:textId="77777777" w:rsidTr="00644E35">
        <w:trPr>
          <w:trHeight w:val="720"/>
        </w:trPr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60BC6F3" w14:textId="073F09F8" w:rsidR="00F53764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 xml:space="preserve">Monitoring and </w:t>
            </w:r>
            <w:r w:rsidR="008D7B2B">
              <w:rPr>
                <w:rFonts w:cs="Arial"/>
                <w:b/>
                <w:bCs/>
                <w:sz w:val="22"/>
                <w:szCs w:val="22"/>
              </w:rPr>
              <w:t>evaluation</w:t>
            </w:r>
          </w:p>
          <w:p w14:paraId="5CDC2860" w14:textId="70375613" w:rsidR="00F53764" w:rsidRDefault="00894DBD" w:rsidP="003E42E5">
            <w:pPr>
              <w:rPr>
                <w:rFonts w:cs="Arial"/>
                <w:b/>
                <w:bCs/>
              </w:rPr>
            </w:pPr>
            <w:r w:rsidRPr="00F56E96">
              <w:rPr>
                <w:rFonts w:cs="Arial"/>
                <w:b/>
                <w:bCs/>
                <w:color w:val="059989"/>
                <w:sz w:val="22"/>
                <w:szCs w:val="22"/>
              </w:rPr>
              <w:t>(</w:t>
            </w:r>
            <w:r w:rsidR="008D7B2B">
              <w:rPr>
                <w:rFonts w:cs="Arial"/>
                <w:b/>
                <w:bCs/>
                <w:color w:val="059989"/>
                <w:sz w:val="22"/>
                <w:szCs w:val="22"/>
              </w:rPr>
              <w:t>Evaluation</w:t>
            </w:r>
            <w:r>
              <w:rPr>
                <w:rFonts w:cs="Arial"/>
                <w:b/>
                <w:bCs/>
                <w:color w:val="059989"/>
                <w:sz w:val="22"/>
                <w:szCs w:val="22"/>
              </w:rPr>
              <w:t xml:space="preserve"> criteria</w:t>
            </w:r>
            <w:r w:rsidRPr="00F56E96">
              <w:rPr>
                <w:rFonts w:cs="Arial"/>
                <w:b/>
                <w:bCs/>
                <w:color w:val="059989"/>
                <w:sz w:val="22"/>
                <w:szCs w:val="22"/>
              </w:rPr>
              <w:t>)</w:t>
            </w: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5CB63" w14:textId="3BDD3A47" w:rsidR="00F53764" w:rsidRPr="00A82347" w:rsidRDefault="00F3248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</w:t>
            </w:r>
            <w:r w:rsidR="00F53764" w:rsidRPr="00A82347">
              <w:rPr>
                <w:rFonts w:cs="Arial"/>
                <w:sz w:val="22"/>
                <w:szCs w:val="22"/>
              </w:rPr>
              <w:t>lease indicate approaches designed to track the impact of the pilot.</w:t>
            </w:r>
          </w:p>
          <w:p w14:paraId="4A5846A4" w14:textId="77777777" w:rsidR="00F53764" w:rsidRPr="00A82347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>Max. 500 characters</w:t>
            </w:r>
          </w:p>
        </w:tc>
      </w:tr>
      <w:tr w:rsidR="00F53764" w:rsidRPr="00F56E96" w14:paraId="4E13C772" w14:textId="77777777" w:rsidTr="00644E35">
        <w:trPr>
          <w:trHeight w:val="720"/>
        </w:trPr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4D55ED38" w14:textId="77777777" w:rsidR="00F53764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F56E96">
              <w:rPr>
                <w:rFonts w:cs="Arial"/>
                <w:b/>
                <w:bCs/>
                <w:sz w:val="22"/>
                <w:szCs w:val="22"/>
              </w:rPr>
              <w:t xml:space="preserve">Feasibility </w:t>
            </w:r>
          </w:p>
          <w:p w14:paraId="747A68F0" w14:textId="421F3DA1" w:rsidR="00F53764" w:rsidRPr="00F56E96" w:rsidRDefault="00894DBD" w:rsidP="003E42E5">
            <w:pPr>
              <w:rPr>
                <w:rFonts w:cs="Arial"/>
                <w:b/>
                <w:bCs/>
                <w:color w:val="000000" w:themeColor="text1"/>
              </w:rPr>
            </w:pPr>
            <w:r w:rsidRPr="00F56E96">
              <w:rPr>
                <w:rFonts w:cs="Arial"/>
                <w:b/>
                <w:bCs/>
                <w:color w:val="059989"/>
                <w:sz w:val="22"/>
                <w:szCs w:val="22"/>
              </w:rPr>
              <w:t>(</w:t>
            </w:r>
            <w:r w:rsidR="008D7B2B">
              <w:rPr>
                <w:rFonts w:cs="Arial"/>
                <w:b/>
                <w:bCs/>
                <w:color w:val="059989"/>
                <w:sz w:val="22"/>
                <w:szCs w:val="22"/>
              </w:rPr>
              <w:t>Evaluation</w:t>
            </w:r>
            <w:r>
              <w:rPr>
                <w:rFonts w:cs="Arial"/>
                <w:b/>
                <w:bCs/>
                <w:color w:val="059989"/>
                <w:sz w:val="22"/>
                <w:szCs w:val="22"/>
              </w:rPr>
              <w:t xml:space="preserve"> criteria</w:t>
            </w:r>
            <w:r w:rsidRPr="00F56E96">
              <w:rPr>
                <w:rFonts w:cs="Arial"/>
                <w:b/>
                <w:bCs/>
                <w:color w:val="059989"/>
                <w:sz w:val="22"/>
                <w:szCs w:val="22"/>
              </w:rPr>
              <w:t>)</w:t>
            </w: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8B919" w14:textId="79E08B18" w:rsidR="00F53764" w:rsidRDefault="00F3248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</w:t>
            </w:r>
            <w:r w:rsidR="00F53764" w:rsidRPr="00D1152F">
              <w:rPr>
                <w:rFonts w:cs="Arial"/>
                <w:sz w:val="22"/>
                <w:szCs w:val="22"/>
              </w:rPr>
              <w:t xml:space="preserve">lease </w:t>
            </w:r>
            <w:r w:rsidR="00F53764">
              <w:rPr>
                <w:rFonts w:cs="Arial"/>
                <w:sz w:val="22"/>
                <w:szCs w:val="22"/>
              </w:rPr>
              <w:t>explain</w:t>
            </w:r>
            <w:r w:rsidR="00F53764" w:rsidRPr="00D1152F">
              <w:rPr>
                <w:rFonts w:cs="Arial"/>
                <w:sz w:val="22"/>
                <w:szCs w:val="22"/>
              </w:rPr>
              <w:t xml:space="preserve"> </w:t>
            </w:r>
            <w:r w:rsidR="00F53764">
              <w:rPr>
                <w:rFonts w:cs="Arial"/>
                <w:sz w:val="22"/>
                <w:szCs w:val="22"/>
              </w:rPr>
              <w:t xml:space="preserve">how Pivotal Partner and Beneficiary Partner </w:t>
            </w:r>
            <w:r w:rsidR="00F53764" w:rsidRPr="00D1152F">
              <w:rPr>
                <w:rFonts w:cs="Arial"/>
                <w:sz w:val="22"/>
                <w:szCs w:val="22"/>
              </w:rPr>
              <w:t>can mobilize the support and leverage the contribution of resources</w:t>
            </w:r>
            <w:r w:rsidR="00F53764">
              <w:rPr>
                <w:rFonts w:cs="Arial"/>
                <w:sz w:val="22"/>
                <w:szCs w:val="22"/>
              </w:rPr>
              <w:t xml:space="preserve"> which are critical to the success of the pilot. </w:t>
            </w:r>
          </w:p>
          <w:p w14:paraId="2A81BBF1" w14:textId="77777777" w:rsidR="00F53764" w:rsidRPr="00A82347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>Max. 500 characters</w:t>
            </w:r>
          </w:p>
        </w:tc>
      </w:tr>
      <w:tr w:rsidR="00F53764" w:rsidRPr="00F56E96" w14:paraId="71F7BF38" w14:textId="77777777" w:rsidTr="00644E35">
        <w:trPr>
          <w:trHeight w:val="720"/>
        </w:trPr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7D73169" w14:textId="77777777" w:rsidR="00F53764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F56E96">
              <w:rPr>
                <w:rFonts w:cs="Arial"/>
                <w:b/>
                <w:bCs/>
                <w:sz w:val="22"/>
                <w:szCs w:val="22"/>
              </w:rPr>
              <w:lastRenderedPageBreak/>
              <w:t>Scalability</w:t>
            </w:r>
          </w:p>
          <w:p w14:paraId="458F708C" w14:textId="6C4B4F0F" w:rsidR="00F53764" w:rsidRPr="00DC5B9C" w:rsidRDefault="00F53764" w:rsidP="003E42E5">
            <w:pPr>
              <w:rPr>
                <w:rFonts w:cs="Arial"/>
                <w:b/>
                <w:bCs/>
                <w:sz w:val="22"/>
                <w:szCs w:val="22"/>
              </w:rPr>
            </w:pPr>
            <w:r w:rsidRPr="00F56E96">
              <w:rPr>
                <w:rFonts w:cs="Arial"/>
                <w:b/>
                <w:bCs/>
                <w:color w:val="059989"/>
                <w:sz w:val="22"/>
                <w:szCs w:val="22"/>
              </w:rPr>
              <w:t>(</w:t>
            </w:r>
            <w:r w:rsidR="008D7B2B">
              <w:rPr>
                <w:rFonts w:cs="Arial"/>
                <w:b/>
                <w:bCs/>
                <w:color w:val="059989"/>
                <w:sz w:val="22"/>
                <w:szCs w:val="22"/>
              </w:rPr>
              <w:t>Evaluation</w:t>
            </w:r>
            <w:r w:rsidR="00894DBD">
              <w:rPr>
                <w:rFonts w:cs="Arial"/>
                <w:b/>
                <w:bCs/>
                <w:color w:val="059989"/>
                <w:sz w:val="22"/>
                <w:szCs w:val="22"/>
              </w:rPr>
              <w:t xml:space="preserve"> criteria</w:t>
            </w:r>
            <w:r w:rsidRPr="00F56E96">
              <w:rPr>
                <w:rFonts w:cs="Arial"/>
                <w:b/>
                <w:bCs/>
                <w:color w:val="059989"/>
                <w:sz w:val="22"/>
                <w:szCs w:val="22"/>
              </w:rPr>
              <w:t>)</w:t>
            </w:r>
          </w:p>
        </w:tc>
        <w:tc>
          <w:tcPr>
            <w:tcW w:w="403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D77D0" w14:textId="204C1A68" w:rsidR="00F53764" w:rsidRPr="00A82347" w:rsidRDefault="00F3248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P</w:t>
            </w:r>
            <w:r w:rsidR="00F53764" w:rsidRPr="00A82347">
              <w:rPr>
                <w:rFonts w:cs="Arial"/>
                <w:sz w:val="22"/>
                <w:szCs w:val="22"/>
              </w:rPr>
              <w:t xml:space="preserve">lease describe </w:t>
            </w:r>
            <w:r w:rsidR="00F53764">
              <w:rPr>
                <w:rFonts w:cs="Arial"/>
                <w:sz w:val="22"/>
                <w:szCs w:val="22"/>
              </w:rPr>
              <w:t>planned</w:t>
            </w:r>
            <w:r w:rsidR="00F53764" w:rsidRPr="00A82347">
              <w:rPr>
                <w:rFonts w:cs="Arial"/>
                <w:sz w:val="22"/>
                <w:szCs w:val="22"/>
              </w:rPr>
              <w:t xml:space="preserve"> measures to promote the impact of the pilot to continue in a longer term for larger beneficiary groups.</w:t>
            </w:r>
          </w:p>
          <w:p w14:paraId="0D4A2EF2" w14:textId="77777777" w:rsidR="00F53764" w:rsidRPr="00A82347" w:rsidRDefault="00F53764" w:rsidP="003E42E5">
            <w:pPr>
              <w:spacing w:before="120" w:after="120"/>
              <w:rPr>
                <w:rFonts w:cs="Arial"/>
                <w:sz w:val="22"/>
                <w:szCs w:val="22"/>
              </w:rPr>
            </w:pPr>
            <w:r w:rsidRPr="00F56E96">
              <w:rPr>
                <w:rFonts w:cs="Arial"/>
                <w:sz w:val="22"/>
                <w:szCs w:val="22"/>
              </w:rPr>
              <w:t>Max. 500 characters</w:t>
            </w:r>
            <w:r w:rsidRPr="00A82347">
              <w:rPr>
                <w:rFonts w:cs="Arial"/>
                <w:sz w:val="22"/>
                <w:szCs w:val="22"/>
              </w:rPr>
              <w:t xml:space="preserve"> </w:t>
            </w:r>
          </w:p>
        </w:tc>
      </w:tr>
    </w:tbl>
    <w:p w14:paraId="486FC838" w14:textId="5331E8D3" w:rsidR="00F53764" w:rsidRPr="00F56E96" w:rsidRDefault="00644E35" w:rsidP="00F53764">
      <w:r>
        <w:br w:type="textWrapping" w:clear="all"/>
      </w:r>
      <w:r w:rsidR="00F53764" w:rsidRPr="00F56E96">
        <w:t xml:space="preserve">  </w:t>
      </w:r>
    </w:p>
    <w:p w14:paraId="36160A77" w14:textId="0360F65F" w:rsidR="00CE1855" w:rsidRPr="00740ED9" w:rsidRDefault="00CE1855">
      <w:pPr>
        <w:spacing w:after="160" w:line="259" w:lineRule="auto"/>
        <w:rPr>
          <w:rFonts w:eastAsia="Calibri" w:cs="Arial"/>
          <w:lang w:val="en-GB"/>
        </w:rPr>
      </w:pPr>
    </w:p>
    <w:sectPr w:rsidR="00CE1855" w:rsidRPr="00740ED9" w:rsidSect="00644E35">
      <w:headerReference w:type="default" r:id="rId11"/>
      <w:footerReference w:type="default" r:id="rId12"/>
      <w:pgSz w:w="11906" w:h="16838" w:code="9"/>
      <w:pgMar w:top="1949" w:right="1418" w:bottom="1276" w:left="1418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34985" w14:textId="77777777" w:rsidR="009029CC" w:rsidRDefault="009029CC" w:rsidP="00E0714A">
      <w:r>
        <w:separator/>
      </w:r>
    </w:p>
  </w:endnote>
  <w:endnote w:type="continuationSeparator" w:id="0">
    <w:p w14:paraId="2C3781E4" w14:textId="77777777" w:rsidR="009029CC" w:rsidRDefault="009029CC" w:rsidP="00E0714A">
      <w:r>
        <w:continuationSeparator/>
      </w:r>
    </w:p>
  </w:endnote>
  <w:endnote w:type="continuationNotice" w:id="1">
    <w:p w14:paraId="65E95732" w14:textId="77777777" w:rsidR="009029CC" w:rsidRDefault="009029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undesSans Offic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49532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E563C9" w14:textId="7160EA5B" w:rsidR="00E335A7" w:rsidRDefault="00E335A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362DAA" w14:textId="77777777" w:rsidR="00A72E2D" w:rsidRDefault="00A72E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38D7B" w14:textId="77777777" w:rsidR="009029CC" w:rsidRDefault="009029CC" w:rsidP="00E0714A">
      <w:r>
        <w:separator/>
      </w:r>
    </w:p>
  </w:footnote>
  <w:footnote w:type="continuationSeparator" w:id="0">
    <w:p w14:paraId="2CC8F724" w14:textId="77777777" w:rsidR="009029CC" w:rsidRDefault="009029CC" w:rsidP="00E0714A">
      <w:r>
        <w:continuationSeparator/>
      </w:r>
    </w:p>
  </w:footnote>
  <w:footnote w:type="continuationNotice" w:id="1">
    <w:p w14:paraId="73D98431" w14:textId="77777777" w:rsidR="009029CC" w:rsidRDefault="009029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89C33" w14:textId="1BE622D9" w:rsidR="00A72E2D" w:rsidRDefault="00D40FE2">
    <w:pPr>
      <w:rPr>
        <w:rFonts w:cs="Arial"/>
      </w:rPr>
    </w:pPr>
    <w:r>
      <w:rPr>
        <w:rFonts w:cs="Arial"/>
        <w:noProof/>
      </w:rPr>
      <w:drawing>
        <wp:inline distT="0" distB="0" distL="0" distR="0" wp14:anchorId="15CACE6E" wp14:editId="47FA7996">
          <wp:extent cx="1473200" cy="65076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3767" cy="6598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6D3B094" w14:textId="6229FE1F" w:rsidR="00644E35" w:rsidRDefault="00644E35">
    <w:pPr>
      <w:rPr>
        <w:rFonts w:cs="Arial"/>
      </w:rPr>
    </w:pPr>
  </w:p>
  <w:p w14:paraId="0006DBBC" w14:textId="77777777" w:rsidR="00644E35" w:rsidRPr="00703906" w:rsidRDefault="00644E35">
    <w:pPr>
      <w:rPr>
        <w:rFonts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FC584E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01B826A4"/>
    <w:multiLevelType w:val="hybridMultilevel"/>
    <w:tmpl w:val="D94A981A"/>
    <w:lvl w:ilvl="0" w:tplc="0407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208B6"/>
    <w:multiLevelType w:val="hybridMultilevel"/>
    <w:tmpl w:val="3E6E58CA"/>
    <w:lvl w:ilvl="0" w:tplc="9A726C82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45545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F5678C8"/>
    <w:multiLevelType w:val="hybridMultilevel"/>
    <w:tmpl w:val="44DAD2D0"/>
    <w:lvl w:ilvl="0" w:tplc="15CED1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val="en-GB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B80F20"/>
    <w:multiLevelType w:val="hybridMultilevel"/>
    <w:tmpl w:val="D690F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C3927"/>
    <w:multiLevelType w:val="hybridMultilevel"/>
    <w:tmpl w:val="29DA1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184F68"/>
    <w:multiLevelType w:val="hybridMultilevel"/>
    <w:tmpl w:val="2280EAC0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8" w15:restartNumberingAfterBreak="0">
    <w:nsid w:val="16FB50B3"/>
    <w:multiLevelType w:val="hybridMultilevel"/>
    <w:tmpl w:val="8D5C9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585E91"/>
    <w:multiLevelType w:val="hybridMultilevel"/>
    <w:tmpl w:val="DAE29F4E"/>
    <w:lvl w:ilvl="0" w:tplc="ACE8DA9A">
      <w:numFmt w:val="bullet"/>
      <w:lvlText w:val="-"/>
      <w:lvlJc w:val="left"/>
      <w:pPr>
        <w:ind w:left="420" w:hanging="360"/>
      </w:pPr>
      <w:rPr>
        <w:rFonts w:ascii="Arial" w:eastAsia="SimSu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1F8D1474"/>
    <w:multiLevelType w:val="multilevel"/>
    <w:tmpl w:val="5AAC15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080" w:hanging="72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08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1" w15:restartNumberingAfterBreak="0">
    <w:nsid w:val="206F6F4B"/>
    <w:multiLevelType w:val="multilevel"/>
    <w:tmpl w:val="0407001F"/>
    <w:styleLink w:val="Formatvorlag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0CF4AE8"/>
    <w:multiLevelType w:val="hybridMultilevel"/>
    <w:tmpl w:val="9BAE06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17240"/>
    <w:multiLevelType w:val="multilevel"/>
    <w:tmpl w:val="04070025"/>
    <w:styleLink w:val="Formatvorlag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71205D8"/>
    <w:multiLevelType w:val="multilevel"/>
    <w:tmpl w:val="EC34404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8."/>
      <w:lvlJc w:val="left"/>
      <w:pPr>
        <w:ind w:left="360" w:hanging="36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A3603EA"/>
    <w:multiLevelType w:val="hybridMultilevel"/>
    <w:tmpl w:val="F7FC4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8857D3"/>
    <w:multiLevelType w:val="hybridMultilevel"/>
    <w:tmpl w:val="ECD89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DA60B7"/>
    <w:multiLevelType w:val="hybridMultilevel"/>
    <w:tmpl w:val="30B8829A"/>
    <w:lvl w:ilvl="0" w:tplc="F26CDB08">
      <w:start w:val="1"/>
      <w:numFmt w:val="decimal"/>
      <w:lvlText w:val="%1."/>
      <w:lvlJc w:val="left"/>
      <w:pPr>
        <w:ind w:left="775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8" w15:restartNumberingAfterBreak="0">
    <w:nsid w:val="3B1E379F"/>
    <w:multiLevelType w:val="hybridMultilevel"/>
    <w:tmpl w:val="F7FC4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9F6CCE"/>
    <w:multiLevelType w:val="hybridMultilevel"/>
    <w:tmpl w:val="F13C4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2F6721"/>
    <w:multiLevelType w:val="hybridMultilevel"/>
    <w:tmpl w:val="665671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E84406"/>
    <w:multiLevelType w:val="hybridMultilevel"/>
    <w:tmpl w:val="E87C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7C3C9A"/>
    <w:multiLevelType w:val="hybridMultilevel"/>
    <w:tmpl w:val="6CBCE2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5256E9"/>
    <w:multiLevelType w:val="hybridMultilevel"/>
    <w:tmpl w:val="F4A871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DB1762"/>
    <w:multiLevelType w:val="hybridMultilevel"/>
    <w:tmpl w:val="5C8846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0C33DC"/>
    <w:multiLevelType w:val="hybridMultilevel"/>
    <w:tmpl w:val="EBBE9D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69150A"/>
    <w:multiLevelType w:val="hybridMultilevel"/>
    <w:tmpl w:val="5F2EFB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7772ED"/>
    <w:multiLevelType w:val="hybridMultilevel"/>
    <w:tmpl w:val="5C06EC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5D2C25"/>
    <w:multiLevelType w:val="hybridMultilevel"/>
    <w:tmpl w:val="DDE8AD6A"/>
    <w:lvl w:ilvl="0" w:tplc="5944FF9E">
      <w:start w:val="19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6B061C"/>
    <w:multiLevelType w:val="hybridMultilevel"/>
    <w:tmpl w:val="2BC0E5F2"/>
    <w:lvl w:ilvl="0" w:tplc="0407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D8412F9"/>
    <w:multiLevelType w:val="hybridMultilevel"/>
    <w:tmpl w:val="3C46C8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3"/>
  </w:num>
  <w:num w:numId="4">
    <w:abstractNumId w:val="14"/>
  </w:num>
  <w:num w:numId="5">
    <w:abstractNumId w:val="26"/>
  </w:num>
  <w:num w:numId="6">
    <w:abstractNumId w:val="9"/>
  </w:num>
  <w:num w:numId="7">
    <w:abstractNumId w:val="1"/>
  </w:num>
  <w:num w:numId="8">
    <w:abstractNumId w:val="29"/>
  </w:num>
  <w:num w:numId="9">
    <w:abstractNumId w:val="30"/>
  </w:num>
  <w:num w:numId="10">
    <w:abstractNumId w:val="22"/>
  </w:num>
  <w:num w:numId="11">
    <w:abstractNumId w:val="20"/>
  </w:num>
  <w:num w:numId="12">
    <w:abstractNumId w:val="12"/>
  </w:num>
  <w:num w:numId="13">
    <w:abstractNumId w:val="25"/>
  </w:num>
  <w:num w:numId="14">
    <w:abstractNumId w:val="24"/>
  </w:num>
  <w:num w:numId="15">
    <w:abstractNumId w:val="27"/>
  </w:num>
  <w:num w:numId="16">
    <w:abstractNumId w:val="0"/>
  </w:num>
  <w:num w:numId="17">
    <w:abstractNumId w:val="2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</w:num>
  <w:num w:numId="20">
    <w:abstractNumId w:val="16"/>
  </w:num>
  <w:num w:numId="21">
    <w:abstractNumId w:val="28"/>
  </w:num>
  <w:num w:numId="22">
    <w:abstractNumId w:val="4"/>
  </w:num>
  <w:num w:numId="23">
    <w:abstractNumId w:val="8"/>
  </w:num>
  <w:num w:numId="24">
    <w:abstractNumId w:val="6"/>
  </w:num>
  <w:num w:numId="25">
    <w:abstractNumId w:val="17"/>
  </w:num>
  <w:num w:numId="26">
    <w:abstractNumId w:val="5"/>
  </w:num>
  <w:num w:numId="27">
    <w:abstractNumId w:val="23"/>
  </w:num>
  <w:num w:numId="28">
    <w:abstractNumId w:val="18"/>
  </w:num>
  <w:num w:numId="29">
    <w:abstractNumId w:val="19"/>
  </w:num>
  <w:num w:numId="30">
    <w:abstractNumId w:val="15"/>
  </w:num>
  <w:num w:numId="31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DateAndTime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tTAxNDM0NzIwMLVU0lEKTi0uzszPAymwrAUA6bdsCiwAAAA="/>
  </w:docVars>
  <w:rsids>
    <w:rsidRoot w:val="00643872"/>
    <w:rsid w:val="00000C79"/>
    <w:rsid w:val="00000DCD"/>
    <w:rsid w:val="00001067"/>
    <w:rsid w:val="00001552"/>
    <w:rsid w:val="0000167A"/>
    <w:rsid w:val="00004F7C"/>
    <w:rsid w:val="00005483"/>
    <w:rsid w:val="000121B5"/>
    <w:rsid w:val="000138C0"/>
    <w:rsid w:val="000160F0"/>
    <w:rsid w:val="00017FF0"/>
    <w:rsid w:val="00027AD1"/>
    <w:rsid w:val="00032E17"/>
    <w:rsid w:val="000345DC"/>
    <w:rsid w:val="00034A7E"/>
    <w:rsid w:val="00036F36"/>
    <w:rsid w:val="00041CA6"/>
    <w:rsid w:val="00042F1A"/>
    <w:rsid w:val="00043D48"/>
    <w:rsid w:val="00045A20"/>
    <w:rsid w:val="00047591"/>
    <w:rsid w:val="00052EA7"/>
    <w:rsid w:val="0005357A"/>
    <w:rsid w:val="00053E7D"/>
    <w:rsid w:val="000546AB"/>
    <w:rsid w:val="00054E09"/>
    <w:rsid w:val="00056E0E"/>
    <w:rsid w:val="00063C5E"/>
    <w:rsid w:val="00066E19"/>
    <w:rsid w:val="000715EC"/>
    <w:rsid w:val="00073F45"/>
    <w:rsid w:val="00075F1B"/>
    <w:rsid w:val="00076B96"/>
    <w:rsid w:val="0007747A"/>
    <w:rsid w:val="00077C4E"/>
    <w:rsid w:val="00077E8F"/>
    <w:rsid w:val="000816F4"/>
    <w:rsid w:val="000867AA"/>
    <w:rsid w:val="00090675"/>
    <w:rsid w:val="00090AF5"/>
    <w:rsid w:val="00092FC5"/>
    <w:rsid w:val="00093424"/>
    <w:rsid w:val="0009395A"/>
    <w:rsid w:val="000945D0"/>
    <w:rsid w:val="000945D5"/>
    <w:rsid w:val="00094D44"/>
    <w:rsid w:val="00096661"/>
    <w:rsid w:val="000A0A40"/>
    <w:rsid w:val="000A0B39"/>
    <w:rsid w:val="000A2C76"/>
    <w:rsid w:val="000A4ECF"/>
    <w:rsid w:val="000A50EA"/>
    <w:rsid w:val="000A5261"/>
    <w:rsid w:val="000B48B8"/>
    <w:rsid w:val="000B54A2"/>
    <w:rsid w:val="000C26FC"/>
    <w:rsid w:val="000C3622"/>
    <w:rsid w:val="000C41BA"/>
    <w:rsid w:val="000C7EA6"/>
    <w:rsid w:val="000C7ECC"/>
    <w:rsid w:val="000D1647"/>
    <w:rsid w:val="000D17D6"/>
    <w:rsid w:val="000D723B"/>
    <w:rsid w:val="000E1629"/>
    <w:rsid w:val="000E2EF6"/>
    <w:rsid w:val="000E3F72"/>
    <w:rsid w:val="000E40A0"/>
    <w:rsid w:val="000E4DDC"/>
    <w:rsid w:val="000F09DB"/>
    <w:rsid w:val="000F0DE4"/>
    <w:rsid w:val="000F2183"/>
    <w:rsid w:val="000F2D58"/>
    <w:rsid w:val="000F349F"/>
    <w:rsid w:val="000F4631"/>
    <w:rsid w:val="000F637E"/>
    <w:rsid w:val="000F6B66"/>
    <w:rsid w:val="000F7B49"/>
    <w:rsid w:val="00102856"/>
    <w:rsid w:val="00103EDE"/>
    <w:rsid w:val="0010619D"/>
    <w:rsid w:val="001102B8"/>
    <w:rsid w:val="001105EE"/>
    <w:rsid w:val="00110C0A"/>
    <w:rsid w:val="00111E59"/>
    <w:rsid w:val="00112B9E"/>
    <w:rsid w:val="00123B85"/>
    <w:rsid w:val="00126AE4"/>
    <w:rsid w:val="00131FDD"/>
    <w:rsid w:val="001335E3"/>
    <w:rsid w:val="00136DC0"/>
    <w:rsid w:val="001414A5"/>
    <w:rsid w:val="00142C76"/>
    <w:rsid w:val="00142FED"/>
    <w:rsid w:val="00143512"/>
    <w:rsid w:val="001438FC"/>
    <w:rsid w:val="00143E00"/>
    <w:rsid w:val="00145F62"/>
    <w:rsid w:val="00146C6F"/>
    <w:rsid w:val="00147064"/>
    <w:rsid w:val="0014AF67"/>
    <w:rsid w:val="0014DB96"/>
    <w:rsid w:val="00150AF5"/>
    <w:rsid w:val="001571BF"/>
    <w:rsid w:val="00160514"/>
    <w:rsid w:val="00163FE7"/>
    <w:rsid w:val="001650CE"/>
    <w:rsid w:val="00165701"/>
    <w:rsid w:val="0017153C"/>
    <w:rsid w:val="00172996"/>
    <w:rsid w:val="00176AC1"/>
    <w:rsid w:val="00181939"/>
    <w:rsid w:val="00185F4B"/>
    <w:rsid w:val="00191978"/>
    <w:rsid w:val="001924E9"/>
    <w:rsid w:val="00192916"/>
    <w:rsid w:val="00194A55"/>
    <w:rsid w:val="00195589"/>
    <w:rsid w:val="00195C35"/>
    <w:rsid w:val="0019754A"/>
    <w:rsid w:val="001A240B"/>
    <w:rsid w:val="001A2964"/>
    <w:rsid w:val="001A6B4D"/>
    <w:rsid w:val="001A79FE"/>
    <w:rsid w:val="001B18CA"/>
    <w:rsid w:val="001B1F40"/>
    <w:rsid w:val="001B3E54"/>
    <w:rsid w:val="001B51DC"/>
    <w:rsid w:val="001B6590"/>
    <w:rsid w:val="001C1118"/>
    <w:rsid w:val="001C2B60"/>
    <w:rsid w:val="001C5FAF"/>
    <w:rsid w:val="001C6C15"/>
    <w:rsid w:val="001CCEE6"/>
    <w:rsid w:val="001D0B39"/>
    <w:rsid w:val="001D0C58"/>
    <w:rsid w:val="001D650B"/>
    <w:rsid w:val="001E07D3"/>
    <w:rsid w:val="001E0BB8"/>
    <w:rsid w:val="001E1BDB"/>
    <w:rsid w:val="001E296D"/>
    <w:rsid w:val="001E3B6D"/>
    <w:rsid w:val="001E403E"/>
    <w:rsid w:val="001E504F"/>
    <w:rsid w:val="001E5703"/>
    <w:rsid w:val="001E66B1"/>
    <w:rsid w:val="001F014D"/>
    <w:rsid w:val="001F5B03"/>
    <w:rsid w:val="002053A4"/>
    <w:rsid w:val="00205429"/>
    <w:rsid w:val="002056AC"/>
    <w:rsid w:val="00207087"/>
    <w:rsid w:val="00207948"/>
    <w:rsid w:val="00211173"/>
    <w:rsid w:val="00212DC0"/>
    <w:rsid w:val="00217867"/>
    <w:rsid w:val="00220179"/>
    <w:rsid w:val="0022125F"/>
    <w:rsid w:val="00224195"/>
    <w:rsid w:val="00224608"/>
    <w:rsid w:val="00225F80"/>
    <w:rsid w:val="002356BF"/>
    <w:rsid w:val="002418DB"/>
    <w:rsid w:val="0024588E"/>
    <w:rsid w:val="00250D55"/>
    <w:rsid w:val="00250D81"/>
    <w:rsid w:val="002528AA"/>
    <w:rsid w:val="00253E68"/>
    <w:rsid w:val="00257585"/>
    <w:rsid w:val="00261599"/>
    <w:rsid w:val="0026529D"/>
    <w:rsid w:val="00270891"/>
    <w:rsid w:val="00270F1E"/>
    <w:rsid w:val="002715E5"/>
    <w:rsid w:val="00272FFC"/>
    <w:rsid w:val="00274180"/>
    <w:rsid w:val="00275367"/>
    <w:rsid w:val="002754BA"/>
    <w:rsid w:val="002756C1"/>
    <w:rsid w:val="002760D1"/>
    <w:rsid w:val="002762CF"/>
    <w:rsid w:val="00277209"/>
    <w:rsid w:val="002777E9"/>
    <w:rsid w:val="00282B3E"/>
    <w:rsid w:val="00283BE7"/>
    <w:rsid w:val="002872D8"/>
    <w:rsid w:val="00292A7C"/>
    <w:rsid w:val="002946A2"/>
    <w:rsid w:val="00297556"/>
    <w:rsid w:val="00297A5B"/>
    <w:rsid w:val="002A2C76"/>
    <w:rsid w:val="002B03B1"/>
    <w:rsid w:val="002B1C65"/>
    <w:rsid w:val="002B3173"/>
    <w:rsid w:val="002C001A"/>
    <w:rsid w:val="002C0AC3"/>
    <w:rsid w:val="002C24BF"/>
    <w:rsid w:val="002C7170"/>
    <w:rsid w:val="002D1391"/>
    <w:rsid w:val="002D2A2C"/>
    <w:rsid w:val="002D30AA"/>
    <w:rsid w:val="002D4666"/>
    <w:rsid w:val="002D483E"/>
    <w:rsid w:val="002D6344"/>
    <w:rsid w:val="002D69D6"/>
    <w:rsid w:val="002E2F38"/>
    <w:rsid w:val="002E311C"/>
    <w:rsid w:val="002E5C12"/>
    <w:rsid w:val="002F05BB"/>
    <w:rsid w:val="002F0A46"/>
    <w:rsid w:val="002F1BCF"/>
    <w:rsid w:val="002F2C3E"/>
    <w:rsid w:val="002F3A7F"/>
    <w:rsid w:val="002F53E1"/>
    <w:rsid w:val="002F583A"/>
    <w:rsid w:val="00300DC0"/>
    <w:rsid w:val="00302F72"/>
    <w:rsid w:val="0030432D"/>
    <w:rsid w:val="003063B4"/>
    <w:rsid w:val="003131D6"/>
    <w:rsid w:val="00321855"/>
    <w:rsid w:val="00322F41"/>
    <w:rsid w:val="003279CE"/>
    <w:rsid w:val="0033237A"/>
    <w:rsid w:val="00332E4D"/>
    <w:rsid w:val="0033336F"/>
    <w:rsid w:val="0033456B"/>
    <w:rsid w:val="0033671E"/>
    <w:rsid w:val="00337550"/>
    <w:rsid w:val="0033D67C"/>
    <w:rsid w:val="0034200C"/>
    <w:rsid w:val="0034237F"/>
    <w:rsid w:val="00350884"/>
    <w:rsid w:val="00351E36"/>
    <w:rsid w:val="00356E87"/>
    <w:rsid w:val="003572F6"/>
    <w:rsid w:val="00361EFD"/>
    <w:rsid w:val="00363AD2"/>
    <w:rsid w:val="00364B00"/>
    <w:rsid w:val="00365147"/>
    <w:rsid w:val="003756F2"/>
    <w:rsid w:val="00375E1B"/>
    <w:rsid w:val="00376C93"/>
    <w:rsid w:val="00377440"/>
    <w:rsid w:val="0038207F"/>
    <w:rsid w:val="00386950"/>
    <w:rsid w:val="0038723B"/>
    <w:rsid w:val="00390163"/>
    <w:rsid w:val="003911C7"/>
    <w:rsid w:val="0039165C"/>
    <w:rsid w:val="00393D52"/>
    <w:rsid w:val="00394ACD"/>
    <w:rsid w:val="00395BE8"/>
    <w:rsid w:val="00396877"/>
    <w:rsid w:val="00397674"/>
    <w:rsid w:val="00397ADB"/>
    <w:rsid w:val="003A2BEE"/>
    <w:rsid w:val="003A3F31"/>
    <w:rsid w:val="003A3FE4"/>
    <w:rsid w:val="003B306D"/>
    <w:rsid w:val="003B3E41"/>
    <w:rsid w:val="003C0EB5"/>
    <w:rsid w:val="003C1D98"/>
    <w:rsid w:val="003C355B"/>
    <w:rsid w:val="003C3FEF"/>
    <w:rsid w:val="003D23F4"/>
    <w:rsid w:val="003D3220"/>
    <w:rsid w:val="003D6531"/>
    <w:rsid w:val="003E00A7"/>
    <w:rsid w:val="003E29DA"/>
    <w:rsid w:val="003E44FF"/>
    <w:rsid w:val="003E5CAF"/>
    <w:rsid w:val="003F01A5"/>
    <w:rsid w:val="003F3B90"/>
    <w:rsid w:val="003F4C8F"/>
    <w:rsid w:val="003F57D7"/>
    <w:rsid w:val="003F7E25"/>
    <w:rsid w:val="004070A8"/>
    <w:rsid w:val="00413591"/>
    <w:rsid w:val="004144A0"/>
    <w:rsid w:val="004201DB"/>
    <w:rsid w:val="00422BC0"/>
    <w:rsid w:val="00425DAC"/>
    <w:rsid w:val="00431D2D"/>
    <w:rsid w:val="0043227E"/>
    <w:rsid w:val="004360F2"/>
    <w:rsid w:val="004361B1"/>
    <w:rsid w:val="00436EB7"/>
    <w:rsid w:val="00437690"/>
    <w:rsid w:val="0043DF74"/>
    <w:rsid w:val="004437F2"/>
    <w:rsid w:val="004501FC"/>
    <w:rsid w:val="00453139"/>
    <w:rsid w:val="004572C3"/>
    <w:rsid w:val="00457A87"/>
    <w:rsid w:val="00461B10"/>
    <w:rsid w:val="0046693D"/>
    <w:rsid w:val="0046780A"/>
    <w:rsid w:val="0047367F"/>
    <w:rsid w:val="004736EA"/>
    <w:rsid w:val="00476498"/>
    <w:rsid w:val="00480BF4"/>
    <w:rsid w:val="00483020"/>
    <w:rsid w:val="00491383"/>
    <w:rsid w:val="00492985"/>
    <w:rsid w:val="0049438A"/>
    <w:rsid w:val="004957AE"/>
    <w:rsid w:val="0049650A"/>
    <w:rsid w:val="004A2D84"/>
    <w:rsid w:val="004A3AA6"/>
    <w:rsid w:val="004A7313"/>
    <w:rsid w:val="004B15EE"/>
    <w:rsid w:val="004B2E56"/>
    <w:rsid w:val="004B42A0"/>
    <w:rsid w:val="004B5038"/>
    <w:rsid w:val="004B59FB"/>
    <w:rsid w:val="004B5DED"/>
    <w:rsid w:val="004B7235"/>
    <w:rsid w:val="004C35F1"/>
    <w:rsid w:val="004C3C74"/>
    <w:rsid w:val="004C3C7A"/>
    <w:rsid w:val="004C635A"/>
    <w:rsid w:val="004D25D5"/>
    <w:rsid w:val="004D6C92"/>
    <w:rsid w:val="004D73B5"/>
    <w:rsid w:val="004D7443"/>
    <w:rsid w:val="004E0E9D"/>
    <w:rsid w:val="004E1B91"/>
    <w:rsid w:val="004E2E69"/>
    <w:rsid w:val="004E44DC"/>
    <w:rsid w:val="004E6BD3"/>
    <w:rsid w:val="004F0DAB"/>
    <w:rsid w:val="004F11A0"/>
    <w:rsid w:val="004F29C4"/>
    <w:rsid w:val="004F324C"/>
    <w:rsid w:val="004F587B"/>
    <w:rsid w:val="004F6838"/>
    <w:rsid w:val="004F6CDF"/>
    <w:rsid w:val="0050024F"/>
    <w:rsid w:val="005026BB"/>
    <w:rsid w:val="0050501E"/>
    <w:rsid w:val="00512125"/>
    <w:rsid w:val="005127C4"/>
    <w:rsid w:val="00512B95"/>
    <w:rsid w:val="0051349A"/>
    <w:rsid w:val="005135B0"/>
    <w:rsid w:val="005152D3"/>
    <w:rsid w:val="005164F9"/>
    <w:rsid w:val="005173C4"/>
    <w:rsid w:val="005176D7"/>
    <w:rsid w:val="00522D75"/>
    <w:rsid w:val="0052363B"/>
    <w:rsid w:val="005237D5"/>
    <w:rsid w:val="00524734"/>
    <w:rsid w:val="0052570E"/>
    <w:rsid w:val="00530DA7"/>
    <w:rsid w:val="0054047B"/>
    <w:rsid w:val="005404BF"/>
    <w:rsid w:val="00543F76"/>
    <w:rsid w:val="0054448F"/>
    <w:rsid w:val="00544F81"/>
    <w:rsid w:val="00547AA6"/>
    <w:rsid w:val="0055218E"/>
    <w:rsid w:val="005566BE"/>
    <w:rsid w:val="00562AE5"/>
    <w:rsid w:val="0056401B"/>
    <w:rsid w:val="00571B91"/>
    <w:rsid w:val="005740FF"/>
    <w:rsid w:val="00574318"/>
    <w:rsid w:val="00580249"/>
    <w:rsid w:val="00580E93"/>
    <w:rsid w:val="00580F70"/>
    <w:rsid w:val="00582F07"/>
    <w:rsid w:val="00585C8C"/>
    <w:rsid w:val="005A055D"/>
    <w:rsid w:val="005A103B"/>
    <w:rsid w:val="005A6039"/>
    <w:rsid w:val="005A740E"/>
    <w:rsid w:val="005B53E1"/>
    <w:rsid w:val="005B7E5D"/>
    <w:rsid w:val="005C24F8"/>
    <w:rsid w:val="005C2A2D"/>
    <w:rsid w:val="005C5B21"/>
    <w:rsid w:val="005D558F"/>
    <w:rsid w:val="005E2C12"/>
    <w:rsid w:val="005E4D49"/>
    <w:rsid w:val="005F19C0"/>
    <w:rsid w:val="005F19C2"/>
    <w:rsid w:val="005F7396"/>
    <w:rsid w:val="00600255"/>
    <w:rsid w:val="00600C08"/>
    <w:rsid w:val="0060191C"/>
    <w:rsid w:val="006032B3"/>
    <w:rsid w:val="006038C0"/>
    <w:rsid w:val="006100DB"/>
    <w:rsid w:val="00611DE5"/>
    <w:rsid w:val="00612A67"/>
    <w:rsid w:val="006130D4"/>
    <w:rsid w:val="00613A83"/>
    <w:rsid w:val="00620E62"/>
    <w:rsid w:val="006219BA"/>
    <w:rsid w:val="006239F0"/>
    <w:rsid w:val="00623C34"/>
    <w:rsid w:val="00626289"/>
    <w:rsid w:val="00632131"/>
    <w:rsid w:val="00633375"/>
    <w:rsid w:val="00633399"/>
    <w:rsid w:val="0063345C"/>
    <w:rsid w:val="00633C2B"/>
    <w:rsid w:val="00634773"/>
    <w:rsid w:val="0063641D"/>
    <w:rsid w:val="00640495"/>
    <w:rsid w:val="00642E23"/>
    <w:rsid w:val="00643872"/>
    <w:rsid w:val="00644E35"/>
    <w:rsid w:val="00645E5F"/>
    <w:rsid w:val="00650E41"/>
    <w:rsid w:val="00654B23"/>
    <w:rsid w:val="006554CA"/>
    <w:rsid w:val="00655A6E"/>
    <w:rsid w:val="0065709A"/>
    <w:rsid w:val="006636E7"/>
    <w:rsid w:val="00665522"/>
    <w:rsid w:val="00665CE6"/>
    <w:rsid w:val="00667B66"/>
    <w:rsid w:val="00670BE1"/>
    <w:rsid w:val="00674FA0"/>
    <w:rsid w:val="00676462"/>
    <w:rsid w:val="00676D47"/>
    <w:rsid w:val="00680685"/>
    <w:rsid w:val="00681AE3"/>
    <w:rsid w:val="006826B0"/>
    <w:rsid w:val="0068597F"/>
    <w:rsid w:val="00685DE2"/>
    <w:rsid w:val="0068709B"/>
    <w:rsid w:val="006941AA"/>
    <w:rsid w:val="006943A4"/>
    <w:rsid w:val="00694757"/>
    <w:rsid w:val="0069639D"/>
    <w:rsid w:val="00696F2E"/>
    <w:rsid w:val="006A075A"/>
    <w:rsid w:val="006A1A8A"/>
    <w:rsid w:val="006A1F2B"/>
    <w:rsid w:val="006B0380"/>
    <w:rsid w:val="006B1077"/>
    <w:rsid w:val="006B3C6A"/>
    <w:rsid w:val="006B55B0"/>
    <w:rsid w:val="006B599D"/>
    <w:rsid w:val="006B6813"/>
    <w:rsid w:val="006C0EE0"/>
    <w:rsid w:val="006D0A31"/>
    <w:rsid w:val="006D0E15"/>
    <w:rsid w:val="006D2F7E"/>
    <w:rsid w:val="006D3CD0"/>
    <w:rsid w:val="006D3E88"/>
    <w:rsid w:val="006E53F8"/>
    <w:rsid w:val="006E64CE"/>
    <w:rsid w:val="006F1A4A"/>
    <w:rsid w:val="006F5401"/>
    <w:rsid w:val="007032AB"/>
    <w:rsid w:val="00703906"/>
    <w:rsid w:val="00705AA7"/>
    <w:rsid w:val="00706D3F"/>
    <w:rsid w:val="007114F7"/>
    <w:rsid w:val="007118DB"/>
    <w:rsid w:val="007162C2"/>
    <w:rsid w:val="00720E05"/>
    <w:rsid w:val="00722EE5"/>
    <w:rsid w:val="00723B88"/>
    <w:rsid w:val="00730354"/>
    <w:rsid w:val="007315CE"/>
    <w:rsid w:val="007317EE"/>
    <w:rsid w:val="00731938"/>
    <w:rsid w:val="00732596"/>
    <w:rsid w:val="007365F1"/>
    <w:rsid w:val="0073717D"/>
    <w:rsid w:val="00737711"/>
    <w:rsid w:val="007378BE"/>
    <w:rsid w:val="00737A4C"/>
    <w:rsid w:val="00740ED9"/>
    <w:rsid w:val="00742AD7"/>
    <w:rsid w:val="00742C18"/>
    <w:rsid w:val="0074335C"/>
    <w:rsid w:val="00743BCE"/>
    <w:rsid w:val="007445F4"/>
    <w:rsid w:val="00744BBF"/>
    <w:rsid w:val="00744F3C"/>
    <w:rsid w:val="00745E3B"/>
    <w:rsid w:val="007473F8"/>
    <w:rsid w:val="0075252D"/>
    <w:rsid w:val="00752FA2"/>
    <w:rsid w:val="00755417"/>
    <w:rsid w:val="00764A1B"/>
    <w:rsid w:val="00766334"/>
    <w:rsid w:val="00766B9F"/>
    <w:rsid w:val="00766F5F"/>
    <w:rsid w:val="00770560"/>
    <w:rsid w:val="007709D2"/>
    <w:rsid w:val="00770BAB"/>
    <w:rsid w:val="007710C5"/>
    <w:rsid w:val="00772DB5"/>
    <w:rsid w:val="00773228"/>
    <w:rsid w:val="00773B7A"/>
    <w:rsid w:val="007741CC"/>
    <w:rsid w:val="00776D6A"/>
    <w:rsid w:val="00777255"/>
    <w:rsid w:val="00777523"/>
    <w:rsid w:val="0077A1F4"/>
    <w:rsid w:val="0078132D"/>
    <w:rsid w:val="0078300F"/>
    <w:rsid w:val="007847E6"/>
    <w:rsid w:val="00784A4D"/>
    <w:rsid w:val="0078624F"/>
    <w:rsid w:val="007862B4"/>
    <w:rsid w:val="00787FBE"/>
    <w:rsid w:val="00790AFD"/>
    <w:rsid w:val="007912DF"/>
    <w:rsid w:val="00791343"/>
    <w:rsid w:val="00793B5A"/>
    <w:rsid w:val="00793E60"/>
    <w:rsid w:val="007972D9"/>
    <w:rsid w:val="007A0069"/>
    <w:rsid w:val="007A126D"/>
    <w:rsid w:val="007A37BD"/>
    <w:rsid w:val="007A5B99"/>
    <w:rsid w:val="007A6CE7"/>
    <w:rsid w:val="007A7852"/>
    <w:rsid w:val="007B257D"/>
    <w:rsid w:val="007B2C20"/>
    <w:rsid w:val="007B393F"/>
    <w:rsid w:val="007B433E"/>
    <w:rsid w:val="007B5133"/>
    <w:rsid w:val="007B6FF0"/>
    <w:rsid w:val="007C48C1"/>
    <w:rsid w:val="007C493F"/>
    <w:rsid w:val="007C4DC9"/>
    <w:rsid w:val="007D39EC"/>
    <w:rsid w:val="007D5AF0"/>
    <w:rsid w:val="007D72A7"/>
    <w:rsid w:val="007D797F"/>
    <w:rsid w:val="007E02E4"/>
    <w:rsid w:val="007E3C08"/>
    <w:rsid w:val="007E693C"/>
    <w:rsid w:val="007E759B"/>
    <w:rsid w:val="007F1AE3"/>
    <w:rsid w:val="007F23B6"/>
    <w:rsid w:val="007F3D4A"/>
    <w:rsid w:val="007F7210"/>
    <w:rsid w:val="007F75D3"/>
    <w:rsid w:val="007F7EFA"/>
    <w:rsid w:val="00802C89"/>
    <w:rsid w:val="00803096"/>
    <w:rsid w:val="008066F5"/>
    <w:rsid w:val="008067FE"/>
    <w:rsid w:val="00806A4E"/>
    <w:rsid w:val="0080748B"/>
    <w:rsid w:val="00807CD6"/>
    <w:rsid w:val="0081237C"/>
    <w:rsid w:val="00813DB1"/>
    <w:rsid w:val="00813F13"/>
    <w:rsid w:val="00814253"/>
    <w:rsid w:val="00814321"/>
    <w:rsid w:val="00815E98"/>
    <w:rsid w:val="008200C2"/>
    <w:rsid w:val="008237D6"/>
    <w:rsid w:val="008241F5"/>
    <w:rsid w:val="00831B1D"/>
    <w:rsid w:val="00831F7C"/>
    <w:rsid w:val="00834F57"/>
    <w:rsid w:val="00835CEE"/>
    <w:rsid w:val="00836735"/>
    <w:rsid w:val="00840B99"/>
    <w:rsid w:val="00842CFD"/>
    <w:rsid w:val="00842EE7"/>
    <w:rsid w:val="00844408"/>
    <w:rsid w:val="00844F1B"/>
    <w:rsid w:val="00846664"/>
    <w:rsid w:val="00846F99"/>
    <w:rsid w:val="00852A12"/>
    <w:rsid w:val="00852BF2"/>
    <w:rsid w:val="00853BC1"/>
    <w:rsid w:val="00854DF6"/>
    <w:rsid w:val="0086501C"/>
    <w:rsid w:val="00866B8F"/>
    <w:rsid w:val="00871760"/>
    <w:rsid w:val="00872BD8"/>
    <w:rsid w:val="0087562A"/>
    <w:rsid w:val="0088022E"/>
    <w:rsid w:val="00880C1A"/>
    <w:rsid w:val="00883302"/>
    <w:rsid w:val="00884D43"/>
    <w:rsid w:val="0089058C"/>
    <w:rsid w:val="00890FE0"/>
    <w:rsid w:val="00891539"/>
    <w:rsid w:val="00894DBD"/>
    <w:rsid w:val="008967C9"/>
    <w:rsid w:val="00897CC7"/>
    <w:rsid w:val="008A25DC"/>
    <w:rsid w:val="008A45D2"/>
    <w:rsid w:val="008A4B4C"/>
    <w:rsid w:val="008A5ABC"/>
    <w:rsid w:val="008A6056"/>
    <w:rsid w:val="008A75CB"/>
    <w:rsid w:val="008B2F54"/>
    <w:rsid w:val="008B354B"/>
    <w:rsid w:val="008B4966"/>
    <w:rsid w:val="008B6ABC"/>
    <w:rsid w:val="008B7852"/>
    <w:rsid w:val="008C03E2"/>
    <w:rsid w:val="008C3EFA"/>
    <w:rsid w:val="008C400E"/>
    <w:rsid w:val="008C44D3"/>
    <w:rsid w:val="008C4567"/>
    <w:rsid w:val="008C639E"/>
    <w:rsid w:val="008D10FA"/>
    <w:rsid w:val="008D20F6"/>
    <w:rsid w:val="008D328E"/>
    <w:rsid w:val="008D6081"/>
    <w:rsid w:val="008D7094"/>
    <w:rsid w:val="008D7B2B"/>
    <w:rsid w:val="008E0FAE"/>
    <w:rsid w:val="008E2AA7"/>
    <w:rsid w:val="008E2C38"/>
    <w:rsid w:val="008E4551"/>
    <w:rsid w:val="008E5042"/>
    <w:rsid w:val="008E5089"/>
    <w:rsid w:val="008F1273"/>
    <w:rsid w:val="008F489C"/>
    <w:rsid w:val="008F5A8E"/>
    <w:rsid w:val="0090123C"/>
    <w:rsid w:val="009014B3"/>
    <w:rsid w:val="009029CC"/>
    <w:rsid w:val="0090347D"/>
    <w:rsid w:val="0090402B"/>
    <w:rsid w:val="00904558"/>
    <w:rsid w:val="00911AEB"/>
    <w:rsid w:val="00914C62"/>
    <w:rsid w:val="00916F0C"/>
    <w:rsid w:val="009203CF"/>
    <w:rsid w:val="00921371"/>
    <w:rsid w:val="00921470"/>
    <w:rsid w:val="00925104"/>
    <w:rsid w:val="009253F7"/>
    <w:rsid w:val="0092615E"/>
    <w:rsid w:val="009277C7"/>
    <w:rsid w:val="00927ED7"/>
    <w:rsid w:val="009303E4"/>
    <w:rsid w:val="00930DA4"/>
    <w:rsid w:val="00932E9C"/>
    <w:rsid w:val="00933467"/>
    <w:rsid w:val="009360AF"/>
    <w:rsid w:val="009458F8"/>
    <w:rsid w:val="00946947"/>
    <w:rsid w:val="00947F79"/>
    <w:rsid w:val="0094EE81"/>
    <w:rsid w:val="00950DBB"/>
    <w:rsid w:val="00951159"/>
    <w:rsid w:val="009535DA"/>
    <w:rsid w:val="0095418A"/>
    <w:rsid w:val="0095501D"/>
    <w:rsid w:val="00961952"/>
    <w:rsid w:val="009629F7"/>
    <w:rsid w:val="009647C0"/>
    <w:rsid w:val="00965B47"/>
    <w:rsid w:val="009664ED"/>
    <w:rsid w:val="00967EA3"/>
    <w:rsid w:val="009704F0"/>
    <w:rsid w:val="00970772"/>
    <w:rsid w:val="0097115F"/>
    <w:rsid w:val="00972B97"/>
    <w:rsid w:val="00974071"/>
    <w:rsid w:val="00981F1F"/>
    <w:rsid w:val="00982BB0"/>
    <w:rsid w:val="00983F3C"/>
    <w:rsid w:val="00985841"/>
    <w:rsid w:val="00986279"/>
    <w:rsid w:val="009871AB"/>
    <w:rsid w:val="009876D8"/>
    <w:rsid w:val="009901FB"/>
    <w:rsid w:val="0099306F"/>
    <w:rsid w:val="0099703B"/>
    <w:rsid w:val="009A3592"/>
    <w:rsid w:val="009A35E2"/>
    <w:rsid w:val="009A381F"/>
    <w:rsid w:val="009A576C"/>
    <w:rsid w:val="009A63DC"/>
    <w:rsid w:val="009A6FB4"/>
    <w:rsid w:val="009A7C02"/>
    <w:rsid w:val="009B1E59"/>
    <w:rsid w:val="009B35E7"/>
    <w:rsid w:val="009B3762"/>
    <w:rsid w:val="009B6106"/>
    <w:rsid w:val="009C00AF"/>
    <w:rsid w:val="009C321A"/>
    <w:rsid w:val="009C72E0"/>
    <w:rsid w:val="009C75CB"/>
    <w:rsid w:val="009D04E6"/>
    <w:rsid w:val="009D5762"/>
    <w:rsid w:val="009D5917"/>
    <w:rsid w:val="009D5B6F"/>
    <w:rsid w:val="009E1F21"/>
    <w:rsid w:val="009E1F4B"/>
    <w:rsid w:val="009E2951"/>
    <w:rsid w:val="009E295E"/>
    <w:rsid w:val="009E3964"/>
    <w:rsid w:val="009E5B86"/>
    <w:rsid w:val="009E64EF"/>
    <w:rsid w:val="009F0C0A"/>
    <w:rsid w:val="009F12F6"/>
    <w:rsid w:val="009F3465"/>
    <w:rsid w:val="009F3F7C"/>
    <w:rsid w:val="009F5167"/>
    <w:rsid w:val="00A01469"/>
    <w:rsid w:val="00A02245"/>
    <w:rsid w:val="00A023EF"/>
    <w:rsid w:val="00A04004"/>
    <w:rsid w:val="00A05C8C"/>
    <w:rsid w:val="00A06968"/>
    <w:rsid w:val="00A06B5C"/>
    <w:rsid w:val="00A07033"/>
    <w:rsid w:val="00A07471"/>
    <w:rsid w:val="00A10991"/>
    <w:rsid w:val="00A14321"/>
    <w:rsid w:val="00A16D10"/>
    <w:rsid w:val="00A20457"/>
    <w:rsid w:val="00A204FA"/>
    <w:rsid w:val="00A27609"/>
    <w:rsid w:val="00A27616"/>
    <w:rsid w:val="00A31A35"/>
    <w:rsid w:val="00A34ADF"/>
    <w:rsid w:val="00A3622A"/>
    <w:rsid w:val="00A40762"/>
    <w:rsid w:val="00A41245"/>
    <w:rsid w:val="00A42F90"/>
    <w:rsid w:val="00A44138"/>
    <w:rsid w:val="00A4479D"/>
    <w:rsid w:val="00A50D71"/>
    <w:rsid w:val="00A51F92"/>
    <w:rsid w:val="00A52B64"/>
    <w:rsid w:val="00A53F93"/>
    <w:rsid w:val="00A5461D"/>
    <w:rsid w:val="00A549CB"/>
    <w:rsid w:val="00A5572F"/>
    <w:rsid w:val="00A55F63"/>
    <w:rsid w:val="00A565CD"/>
    <w:rsid w:val="00A61BEF"/>
    <w:rsid w:val="00A63253"/>
    <w:rsid w:val="00A66C89"/>
    <w:rsid w:val="00A67C62"/>
    <w:rsid w:val="00A7079C"/>
    <w:rsid w:val="00A71850"/>
    <w:rsid w:val="00A72146"/>
    <w:rsid w:val="00A72E2D"/>
    <w:rsid w:val="00A74FA9"/>
    <w:rsid w:val="00A76FED"/>
    <w:rsid w:val="00A83941"/>
    <w:rsid w:val="00A85A5F"/>
    <w:rsid w:val="00A85B97"/>
    <w:rsid w:val="00A862B1"/>
    <w:rsid w:val="00A87B90"/>
    <w:rsid w:val="00A90525"/>
    <w:rsid w:val="00A911B2"/>
    <w:rsid w:val="00A93DD8"/>
    <w:rsid w:val="00A94939"/>
    <w:rsid w:val="00A95548"/>
    <w:rsid w:val="00A9679E"/>
    <w:rsid w:val="00A96EFC"/>
    <w:rsid w:val="00AA0556"/>
    <w:rsid w:val="00AA0784"/>
    <w:rsid w:val="00AA0966"/>
    <w:rsid w:val="00AA2220"/>
    <w:rsid w:val="00AA23F7"/>
    <w:rsid w:val="00AA3756"/>
    <w:rsid w:val="00AA78FE"/>
    <w:rsid w:val="00AB27EC"/>
    <w:rsid w:val="00AB3149"/>
    <w:rsid w:val="00AB4DA6"/>
    <w:rsid w:val="00AB7233"/>
    <w:rsid w:val="00AB747E"/>
    <w:rsid w:val="00AC2573"/>
    <w:rsid w:val="00AC5BE6"/>
    <w:rsid w:val="00AC6EE7"/>
    <w:rsid w:val="00AD1B41"/>
    <w:rsid w:val="00AD35C4"/>
    <w:rsid w:val="00AD78BE"/>
    <w:rsid w:val="00AE1A35"/>
    <w:rsid w:val="00AE518E"/>
    <w:rsid w:val="00AF1E12"/>
    <w:rsid w:val="00AF616C"/>
    <w:rsid w:val="00AF72C3"/>
    <w:rsid w:val="00AF77BB"/>
    <w:rsid w:val="00B00544"/>
    <w:rsid w:val="00B0243D"/>
    <w:rsid w:val="00B02D44"/>
    <w:rsid w:val="00B049B2"/>
    <w:rsid w:val="00B053D8"/>
    <w:rsid w:val="00B07A77"/>
    <w:rsid w:val="00B14B1D"/>
    <w:rsid w:val="00B15EF5"/>
    <w:rsid w:val="00B24828"/>
    <w:rsid w:val="00B25E69"/>
    <w:rsid w:val="00B2738F"/>
    <w:rsid w:val="00B31F83"/>
    <w:rsid w:val="00B33C7C"/>
    <w:rsid w:val="00B40FC3"/>
    <w:rsid w:val="00B43320"/>
    <w:rsid w:val="00B459D9"/>
    <w:rsid w:val="00B4613B"/>
    <w:rsid w:val="00B478C0"/>
    <w:rsid w:val="00B543AC"/>
    <w:rsid w:val="00B547CC"/>
    <w:rsid w:val="00B5634B"/>
    <w:rsid w:val="00B6086F"/>
    <w:rsid w:val="00B63EAB"/>
    <w:rsid w:val="00B65782"/>
    <w:rsid w:val="00B658E2"/>
    <w:rsid w:val="00B66669"/>
    <w:rsid w:val="00B74B83"/>
    <w:rsid w:val="00B753A0"/>
    <w:rsid w:val="00B77089"/>
    <w:rsid w:val="00B83A30"/>
    <w:rsid w:val="00B850F5"/>
    <w:rsid w:val="00B86FB4"/>
    <w:rsid w:val="00B8791E"/>
    <w:rsid w:val="00B93516"/>
    <w:rsid w:val="00B94F1D"/>
    <w:rsid w:val="00B96BE9"/>
    <w:rsid w:val="00BA0E94"/>
    <w:rsid w:val="00BA1560"/>
    <w:rsid w:val="00BA5861"/>
    <w:rsid w:val="00BA62B2"/>
    <w:rsid w:val="00BAC49D"/>
    <w:rsid w:val="00BB007A"/>
    <w:rsid w:val="00BB1864"/>
    <w:rsid w:val="00BC535E"/>
    <w:rsid w:val="00BD0571"/>
    <w:rsid w:val="00BD25DB"/>
    <w:rsid w:val="00BD334B"/>
    <w:rsid w:val="00BD4321"/>
    <w:rsid w:val="00BD559F"/>
    <w:rsid w:val="00BD5A9A"/>
    <w:rsid w:val="00BD798E"/>
    <w:rsid w:val="00BD7D7E"/>
    <w:rsid w:val="00BD7E4D"/>
    <w:rsid w:val="00BE021B"/>
    <w:rsid w:val="00BE681D"/>
    <w:rsid w:val="00BE691B"/>
    <w:rsid w:val="00BF1414"/>
    <w:rsid w:val="00BF176E"/>
    <w:rsid w:val="00BF33C0"/>
    <w:rsid w:val="00BF545A"/>
    <w:rsid w:val="00BF5D78"/>
    <w:rsid w:val="00BF71EB"/>
    <w:rsid w:val="00C122AC"/>
    <w:rsid w:val="00C15719"/>
    <w:rsid w:val="00C16C5B"/>
    <w:rsid w:val="00C2099E"/>
    <w:rsid w:val="00C21547"/>
    <w:rsid w:val="00C27133"/>
    <w:rsid w:val="00C31405"/>
    <w:rsid w:val="00C31B8B"/>
    <w:rsid w:val="00C32493"/>
    <w:rsid w:val="00C35B19"/>
    <w:rsid w:val="00C3636D"/>
    <w:rsid w:val="00C4569E"/>
    <w:rsid w:val="00C46452"/>
    <w:rsid w:val="00C50112"/>
    <w:rsid w:val="00C503D8"/>
    <w:rsid w:val="00C50791"/>
    <w:rsid w:val="00C54281"/>
    <w:rsid w:val="00C550AF"/>
    <w:rsid w:val="00C55D5D"/>
    <w:rsid w:val="00C56CDE"/>
    <w:rsid w:val="00C57404"/>
    <w:rsid w:val="00C62806"/>
    <w:rsid w:val="00C65B0D"/>
    <w:rsid w:val="00C70046"/>
    <w:rsid w:val="00C727CB"/>
    <w:rsid w:val="00C761B0"/>
    <w:rsid w:val="00C76C25"/>
    <w:rsid w:val="00C82D0D"/>
    <w:rsid w:val="00C83F48"/>
    <w:rsid w:val="00C85444"/>
    <w:rsid w:val="00C8658B"/>
    <w:rsid w:val="00C91CFF"/>
    <w:rsid w:val="00C93EC8"/>
    <w:rsid w:val="00C959C4"/>
    <w:rsid w:val="00C97038"/>
    <w:rsid w:val="00C971C4"/>
    <w:rsid w:val="00CA1315"/>
    <w:rsid w:val="00CA2A3B"/>
    <w:rsid w:val="00CA31B1"/>
    <w:rsid w:val="00CA3AD8"/>
    <w:rsid w:val="00CA60DB"/>
    <w:rsid w:val="00CA6AF7"/>
    <w:rsid w:val="00CB1D63"/>
    <w:rsid w:val="00CB4939"/>
    <w:rsid w:val="00CB4ED2"/>
    <w:rsid w:val="00CB5771"/>
    <w:rsid w:val="00CB5F58"/>
    <w:rsid w:val="00CB657E"/>
    <w:rsid w:val="00CB7F49"/>
    <w:rsid w:val="00CC349C"/>
    <w:rsid w:val="00CC7A9A"/>
    <w:rsid w:val="00CD074E"/>
    <w:rsid w:val="00CD24F4"/>
    <w:rsid w:val="00CD3A3A"/>
    <w:rsid w:val="00CD4141"/>
    <w:rsid w:val="00CD4586"/>
    <w:rsid w:val="00CD4F2C"/>
    <w:rsid w:val="00CD6D00"/>
    <w:rsid w:val="00CE152A"/>
    <w:rsid w:val="00CE1855"/>
    <w:rsid w:val="00CE2D51"/>
    <w:rsid w:val="00CE7DC1"/>
    <w:rsid w:val="00CF0033"/>
    <w:rsid w:val="00CF10C5"/>
    <w:rsid w:val="00CF29E1"/>
    <w:rsid w:val="00CF42E7"/>
    <w:rsid w:val="00D011CE"/>
    <w:rsid w:val="00D017B4"/>
    <w:rsid w:val="00D0293B"/>
    <w:rsid w:val="00D02DFA"/>
    <w:rsid w:val="00D04C5B"/>
    <w:rsid w:val="00D06896"/>
    <w:rsid w:val="00D11C2E"/>
    <w:rsid w:val="00D133ED"/>
    <w:rsid w:val="00D166A8"/>
    <w:rsid w:val="00D17142"/>
    <w:rsid w:val="00D209FA"/>
    <w:rsid w:val="00D22FB0"/>
    <w:rsid w:val="00D23974"/>
    <w:rsid w:val="00D251B1"/>
    <w:rsid w:val="00D272C8"/>
    <w:rsid w:val="00D30C50"/>
    <w:rsid w:val="00D325A3"/>
    <w:rsid w:val="00D32CAB"/>
    <w:rsid w:val="00D341A2"/>
    <w:rsid w:val="00D34F1E"/>
    <w:rsid w:val="00D35FD3"/>
    <w:rsid w:val="00D3625E"/>
    <w:rsid w:val="00D37ED5"/>
    <w:rsid w:val="00D4051B"/>
    <w:rsid w:val="00D40FE2"/>
    <w:rsid w:val="00D435F2"/>
    <w:rsid w:val="00D458AF"/>
    <w:rsid w:val="00D465C3"/>
    <w:rsid w:val="00D50793"/>
    <w:rsid w:val="00D50EDA"/>
    <w:rsid w:val="00D515F6"/>
    <w:rsid w:val="00D6054C"/>
    <w:rsid w:val="00D614EE"/>
    <w:rsid w:val="00D63B3B"/>
    <w:rsid w:val="00D66525"/>
    <w:rsid w:val="00D66F3E"/>
    <w:rsid w:val="00D70040"/>
    <w:rsid w:val="00D7007A"/>
    <w:rsid w:val="00D72363"/>
    <w:rsid w:val="00D73564"/>
    <w:rsid w:val="00D7521A"/>
    <w:rsid w:val="00D75316"/>
    <w:rsid w:val="00D76211"/>
    <w:rsid w:val="00D80E40"/>
    <w:rsid w:val="00D829DF"/>
    <w:rsid w:val="00D83BF9"/>
    <w:rsid w:val="00D85D48"/>
    <w:rsid w:val="00D86974"/>
    <w:rsid w:val="00D9301F"/>
    <w:rsid w:val="00D93401"/>
    <w:rsid w:val="00D96641"/>
    <w:rsid w:val="00D967BC"/>
    <w:rsid w:val="00D9681A"/>
    <w:rsid w:val="00D97E0B"/>
    <w:rsid w:val="00DA1CF1"/>
    <w:rsid w:val="00DA1F30"/>
    <w:rsid w:val="00DA3BD5"/>
    <w:rsid w:val="00DA4E39"/>
    <w:rsid w:val="00DA6002"/>
    <w:rsid w:val="00DA62A8"/>
    <w:rsid w:val="00DA69C8"/>
    <w:rsid w:val="00DB171E"/>
    <w:rsid w:val="00DB3474"/>
    <w:rsid w:val="00DB3922"/>
    <w:rsid w:val="00DC240D"/>
    <w:rsid w:val="00DC6886"/>
    <w:rsid w:val="00DD183D"/>
    <w:rsid w:val="00DD7B63"/>
    <w:rsid w:val="00DE1CAE"/>
    <w:rsid w:val="00DE3522"/>
    <w:rsid w:val="00DE71AF"/>
    <w:rsid w:val="00DE7813"/>
    <w:rsid w:val="00DE7959"/>
    <w:rsid w:val="00DF0026"/>
    <w:rsid w:val="00DF1CD6"/>
    <w:rsid w:val="00DF213D"/>
    <w:rsid w:val="00DF55BD"/>
    <w:rsid w:val="00E032D4"/>
    <w:rsid w:val="00E05398"/>
    <w:rsid w:val="00E0714A"/>
    <w:rsid w:val="00E07644"/>
    <w:rsid w:val="00E15188"/>
    <w:rsid w:val="00E15B4A"/>
    <w:rsid w:val="00E160AB"/>
    <w:rsid w:val="00E1655D"/>
    <w:rsid w:val="00E17703"/>
    <w:rsid w:val="00E20EEB"/>
    <w:rsid w:val="00E21C31"/>
    <w:rsid w:val="00E2362C"/>
    <w:rsid w:val="00E24062"/>
    <w:rsid w:val="00E27F25"/>
    <w:rsid w:val="00E335A7"/>
    <w:rsid w:val="00E346AA"/>
    <w:rsid w:val="00E350DB"/>
    <w:rsid w:val="00E351E5"/>
    <w:rsid w:val="00E437CA"/>
    <w:rsid w:val="00E4686B"/>
    <w:rsid w:val="00E46E1C"/>
    <w:rsid w:val="00E47BAB"/>
    <w:rsid w:val="00E54CC1"/>
    <w:rsid w:val="00E55A3A"/>
    <w:rsid w:val="00E575A0"/>
    <w:rsid w:val="00E5799B"/>
    <w:rsid w:val="00E61012"/>
    <w:rsid w:val="00E6103D"/>
    <w:rsid w:val="00E61359"/>
    <w:rsid w:val="00E6194C"/>
    <w:rsid w:val="00E63405"/>
    <w:rsid w:val="00E65BBB"/>
    <w:rsid w:val="00E702E9"/>
    <w:rsid w:val="00E75214"/>
    <w:rsid w:val="00E75695"/>
    <w:rsid w:val="00E7719D"/>
    <w:rsid w:val="00E77922"/>
    <w:rsid w:val="00E8036A"/>
    <w:rsid w:val="00E83D99"/>
    <w:rsid w:val="00E8610C"/>
    <w:rsid w:val="00E90882"/>
    <w:rsid w:val="00E91A4C"/>
    <w:rsid w:val="00E9498D"/>
    <w:rsid w:val="00E94D12"/>
    <w:rsid w:val="00E96F9B"/>
    <w:rsid w:val="00EA0BD7"/>
    <w:rsid w:val="00EA41BA"/>
    <w:rsid w:val="00EA428C"/>
    <w:rsid w:val="00EB1E92"/>
    <w:rsid w:val="00EB459D"/>
    <w:rsid w:val="00EB52BD"/>
    <w:rsid w:val="00EB7A4F"/>
    <w:rsid w:val="00EC0E91"/>
    <w:rsid w:val="00EC2ED4"/>
    <w:rsid w:val="00EC4B10"/>
    <w:rsid w:val="00EC5ACB"/>
    <w:rsid w:val="00EC63E2"/>
    <w:rsid w:val="00ED061A"/>
    <w:rsid w:val="00ED574E"/>
    <w:rsid w:val="00ED6E67"/>
    <w:rsid w:val="00EE010E"/>
    <w:rsid w:val="00EE22C9"/>
    <w:rsid w:val="00EE329F"/>
    <w:rsid w:val="00EE34D3"/>
    <w:rsid w:val="00EE50D8"/>
    <w:rsid w:val="00EE53EA"/>
    <w:rsid w:val="00EE5A83"/>
    <w:rsid w:val="00EF087E"/>
    <w:rsid w:val="00EF093B"/>
    <w:rsid w:val="00EF1E63"/>
    <w:rsid w:val="00EF2036"/>
    <w:rsid w:val="00EF4271"/>
    <w:rsid w:val="00EF4BF3"/>
    <w:rsid w:val="00EF7D7D"/>
    <w:rsid w:val="00F05962"/>
    <w:rsid w:val="00F07741"/>
    <w:rsid w:val="00F0777F"/>
    <w:rsid w:val="00F12C4F"/>
    <w:rsid w:val="00F14BF8"/>
    <w:rsid w:val="00F16CED"/>
    <w:rsid w:val="00F17CCB"/>
    <w:rsid w:val="00F17F62"/>
    <w:rsid w:val="00F22DAA"/>
    <w:rsid w:val="00F23423"/>
    <w:rsid w:val="00F24DEF"/>
    <w:rsid w:val="00F25D49"/>
    <w:rsid w:val="00F26698"/>
    <w:rsid w:val="00F26E18"/>
    <w:rsid w:val="00F2747F"/>
    <w:rsid w:val="00F308AD"/>
    <w:rsid w:val="00F30AA3"/>
    <w:rsid w:val="00F32335"/>
    <w:rsid w:val="00F32484"/>
    <w:rsid w:val="00F32656"/>
    <w:rsid w:val="00F340BE"/>
    <w:rsid w:val="00F40528"/>
    <w:rsid w:val="00F42ABA"/>
    <w:rsid w:val="00F4370B"/>
    <w:rsid w:val="00F45183"/>
    <w:rsid w:val="00F50D8B"/>
    <w:rsid w:val="00F53764"/>
    <w:rsid w:val="00F5455D"/>
    <w:rsid w:val="00F57DF6"/>
    <w:rsid w:val="00F60026"/>
    <w:rsid w:val="00F655F8"/>
    <w:rsid w:val="00F665C0"/>
    <w:rsid w:val="00F66CDF"/>
    <w:rsid w:val="00F705D8"/>
    <w:rsid w:val="00F7166E"/>
    <w:rsid w:val="00F71CC7"/>
    <w:rsid w:val="00F7571F"/>
    <w:rsid w:val="00F81490"/>
    <w:rsid w:val="00F81E1C"/>
    <w:rsid w:val="00F82FC2"/>
    <w:rsid w:val="00F830E3"/>
    <w:rsid w:val="00F84B0F"/>
    <w:rsid w:val="00F853CF"/>
    <w:rsid w:val="00F9030F"/>
    <w:rsid w:val="00F92FA2"/>
    <w:rsid w:val="00F94669"/>
    <w:rsid w:val="00F9671C"/>
    <w:rsid w:val="00FA79B6"/>
    <w:rsid w:val="00FB06DA"/>
    <w:rsid w:val="00FB3A41"/>
    <w:rsid w:val="00FC1AA9"/>
    <w:rsid w:val="00FC24DF"/>
    <w:rsid w:val="00FC28CA"/>
    <w:rsid w:val="00FD0375"/>
    <w:rsid w:val="00FD4745"/>
    <w:rsid w:val="00FD6DE4"/>
    <w:rsid w:val="00FD7F89"/>
    <w:rsid w:val="00FE208E"/>
    <w:rsid w:val="00FE2ACC"/>
    <w:rsid w:val="00FE2D59"/>
    <w:rsid w:val="00FE37E5"/>
    <w:rsid w:val="00FE3FF2"/>
    <w:rsid w:val="00FE4C41"/>
    <w:rsid w:val="00FE5DE2"/>
    <w:rsid w:val="00FE60A0"/>
    <w:rsid w:val="00FE6954"/>
    <w:rsid w:val="00FF000C"/>
    <w:rsid w:val="00FF0824"/>
    <w:rsid w:val="00FF2E4F"/>
    <w:rsid w:val="00FF2FAC"/>
    <w:rsid w:val="00FF7227"/>
    <w:rsid w:val="00FF74B1"/>
    <w:rsid w:val="00FF7FC0"/>
    <w:rsid w:val="012C41CD"/>
    <w:rsid w:val="0131B13C"/>
    <w:rsid w:val="014C748F"/>
    <w:rsid w:val="0151982F"/>
    <w:rsid w:val="0159A68D"/>
    <w:rsid w:val="018C3B6B"/>
    <w:rsid w:val="01918DD8"/>
    <w:rsid w:val="01ABBCBC"/>
    <w:rsid w:val="01D3D5EB"/>
    <w:rsid w:val="01E2A6B2"/>
    <w:rsid w:val="01E2DEB3"/>
    <w:rsid w:val="01E39C2B"/>
    <w:rsid w:val="01E89D25"/>
    <w:rsid w:val="01FCC17B"/>
    <w:rsid w:val="01FF1C5A"/>
    <w:rsid w:val="020E96CA"/>
    <w:rsid w:val="022E2944"/>
    <w:rsid w:val="024D42A6"/>
    <w:rsid w:val="025694FE"/>
    <w:rsid w:val="02608F9E"/>
    <w:rsid w:val="0267AFDE"/>
    <w:rsid w:val="026FEF4F"/>
    <w:rsid w:val="027500CC"/>
    <w:rsid w:val="0279F78B"/>
    <w:rsid w:val="0280BD17"/>
    <w:rsid w:val="0286A091"/>
    <w:rsid w:val="028A54E9"/>
    <w:rsid w:val="02914F60"/>
    <w:rsid w:val="02B44767"/>
    <w:rsid w:val="02CE0E15"/>
    <w:rsid w:val="02D66FDF"/>
    <w:rsid w:val="02DECC8D"/>
    <w:rsid w:val="02E52B2D"/>
    <w:rsid w:val="02EEECD0"/>
    <w:rsid w:val="02EEF7BD"/>
    <w:rsid w:val="02FB3C44"/>
    <w:rsid w:val="033A1F86"/>
    <w:rsid w:val="03548D52"/>
    <w:rsid w:val="0356E85B"/>
    <w:rsid w:val="0373E6FA"/>
    <w:rsid w:val="037BE4DD"/>
    <w:rsid w:val="0391E9B7"/>
    <w:rsid w:val="03A86C60"/>
    <w:rsid w:val="03EDC52F"/>
    <w:rsid w:val="03F009D4"/>
    <w:rsid w:val="03F53D27"/>
    <w:rsid w:val="040BAB89"/>
    <w:rsid w:val="040FC317"/>
    <w:rsid w:val="0415BE58"/>
    <w:rsid w:val="04210704"/>
    <w:rsid w:val="04304533"/>
    <w:rsid w:val="0434FA0D"/>
    <w:rsid w:val="0442A2E9"/>
    <w:rsid w:val="04565ABB"/>
    <w:rsid w:val="046850DB"/>
    <w:rsid w:val="04763C6E"/>
    <w:rsid w:val="0482859D"/>
    <w:rsid w:val="04B4CA27"/>
    <w:rsid w:val="04C9C397"/>
    <w:rsid w:val="04D2B308"/>
    <w:rsid w:val="04DDD34B"/>
    <w:rsid w:val="04E82337"/>
    <w:rsid w:val="05031BAC"/>
    <w:rsid w:val="0505217F"/>
    <w:rsid w:val="051DE440"/>
    <w:rsid w:val="052A123C"/>
    <w:rsid w:val="0546796B"/>
    <w:rsid w:val="0548199C"/>
    <w:rsid w:val="054EE6B2"/>
    <w:rsid w:val="0575D33F"/>
    <w:rsid w:val="05923489"/>
    <w:rsid w:val="05C3BC42"/>
    <w:rsid w:val="05F265FF"/>
    <w:rsid w:val="060B7831"/>
    <w:rsid w:val="0618EDE7"/>
    <w:rsid w:val="0622DCAF"/>
    <w:rsid w:val="062D6B0B"/>
    <w:rsid w:val="062ED833"/>
    <w:rsid w:val="0633B401"/>
    <w:rsid w:val="0640B688"/>
    <w:rsid w:val="0647F60F"/>
    <w:rsid w:val="067B3730"/>
    <w:rsid w:val="0681506B"/>
    <w:rsid w:val="06D61ECA"/>
    <w:rsid w:val="06DD71FE"/>
    <w:rsid w:val="06EFD2F1"/>
    <w:rsid w:val="07285B9A"/>
    <w:rsid w:val="072C1813"/>
    <w:rsid w:val="074C2001"/>
    <w:rsid w:val="076B3BA2"/>
    <w:rsid w:val="076BA75A"/>
    <w:rsid w:val="076DD61B"/>
    <w:rsid w:val="07A04618"/>
    <w:rsid w:val="07B08274"/>
    <w:rsid w:val="07B7413B"/>
    <w:rsid w:val="07BCE9FB"/>
    <w:rsid w:val="07D1FE5F"/>
    <w:rsid w:val="07EA7ABC"/>
    <w:rsid w:val="08016459"/>
    <w:rsid w:val="08087FED"/>
    <w:rsid w:val="080DBEB2"/>
    <w:rsid w:val="081506CA"/>
    <w:rsid w:val="08251835"/>
    <w:rsid w:val="083AC465"/>
    <w:rsid w:val="086F39D6"/>
    <w:rsid w:val="0874559F"/>
    <w:rsid w:val="08898597"/>
    <w:rsid w:val="089C44F3"/>
    <w:rsid w:val="08A2F77B"/>
    <w:rsid w:val="08B6898E"/>
    <w:rsid w:val="08B88D05"/>
    <w:rsid w:val="08D631EA"/>
    <w:rsid w:val="08ED0536"/>
    <w:rsid w:val="08F13A35"/>
    <w:rsid w:val="08F64DE3"/>
    <w:rsid w:val="09087707"/>
    <w:rsid w:val="091B55AF"/>
    <w:rsid w:val="091D1928"/>
    <w:rsid w:val="092069B4"/>
    <w:rsid w:val="09284F4E"/>
    <w:rsid w:val="093A0E78"/>
    <w:rsid w:val="093CBF27"/>
    <w:rsid w:val="094318F3"/>
    <w:rsid w:val="094F7043"/>
    <w:rsid w:val="0955DE9F"/>
    <w:rsid w:val="097196A4"/>
    <w:rsid w:val="0988315B"/>
    <w:rsid w:val="099DC172"/>
    <w:rsid w:val="09AD7818"/>
    <w:rsid w:val="09BA5D86"/>
    <w:rsid w:val="09BC10E6"/>
    <w:rsid w:val="09DDF0BD"/>
    <w:rsid w:val="09EC61A4"/>
    <w:rsid w:val="09F875D5"/>
    <w:rsid w:val="09FA1E6F"/>
    <w:rsid w:val="09FA2516"/>
    <w:rsid w:val="09FCAF90"/>
    <w:rsid w:val="09FDDC91"/>
    <w:rsid w:val="09FF82F8"/>
    <w:rsid w:val="0A0AB8B2"/>
    <w:rsid w:val="0A0EFB00"/>
    <w:rsid w:val="0A1E843A"/>
    <w:rsid w:val="0A276D03"/>
    <w:rsid w:val="0A41A06B"/>
    <w:rsid w:val="0A43680A"/>
    <w:rsid w:val="0A45891B"/>
    <w:rsid w:val="0A49A2DE"/>
    <w:rsid w:val="0A86641E"/>
    <w:rsid w:val="0A88042A"/>
    <w:rsid w:val="0A8FCB05"/>
    <w:rsid w:val="0AB6B7F3"/>
    <w:rsid w:val="0AC28ACD"/>
    <w:rsid w:val="0AC72948"/>
    <w:rsid w:val="0ACEE73F"/>
    <w:rsid w:val="0AF3A3A9"/>
    <w:rsid w:val="0AFAA80F"/>
    <w:rsid w:val="0B15934E"/>
    <w:rsid w:val="0B1FE790"/>
    <w:rsid w:val="0B368288"/>
    <w:rsid w:val="0B466089"/>
    <w:rsid w:val="0B612123"/>
    <w:rsid w:val="0B691C79"/>
    <w:rsid w:val="0B6A0EA7"/>
    <w:rsid w:val="0B9CE954"/>
    <w:rsid w:val="0BA419B2"/>
    <w:rsid w:val="0BBBE32D"/>
    <w:rsid w:val="0BCB6226"/>
    <w:rsid w:val="0BDB0003"/>
    <w:rsid w:val="0C096EC6"/>
    <w:rsid w:val="0C33BA39"/>
    <w:rsid w:val="0C34585A"/>
    <w:rsid w:val="0C611D4A"/>
    <w:rsid w:val="0C62E5B1"/>
    <w:rsid w:val="0C699F02"/>
    <w:rsid w:val="0C83660F"/>
    <w:rsid w:val="0C8C7F3B"/>
    <w:rsid w:val="0CAEC91C"/>
    <w:rsid w:val="0CF83BBD"/>
    <w:rsid w:val="0D191000"/>
    <w:rsid w:val="0D1CEDAE"/>
    <w:rsid w:val="0D22DAD8"/>
    <w:rsid w:val="0D311605"/>
    <w:rsid w:val="0D31FB3B"/>
    <w:rsid w:val="0D35C647"/>
    <w:rsid w:val="0D49AD67"/>
    <w:rsid w:val="0D518397"/>
    <w:rsid w:val="0D604DFB"/>
    <w:rsid w:val="0D6F96AF"/>
    <w:rsid w:val="0D7326BC"/>
    <w:rsid w:val="0D74393C"/>
    <w:rsid w:val="0DA5A0F0"/>
    <w:rsid w:val="0DC1905E"/>
    <w:rsid w:val="0DD0A01A"/>
    <w:rsid w:val="0DDB4AC0"/>
    <w:rsid w:val="0DE8E662"/>
    <w:rsid w:val="0DEF6F16"/>
    <w:rsid w:val="0E03DEB3"/>
    <w:rsid w:val="0E03F657"/>
    <w:rsid w:val="0E1718D8"/>
    <w:rsid w:val="0E1B99F8"/>
    <w:rsid w:val="0E39B21E"/>
    <w:rsid w:val="0E5EBAA0"/>
    <w:rsid w:val="0E64DFB2"/>
    <w:rsid w:val="0E716493"/>
    <w:rsid w:val="0E728D03"/>
    <w:rsid w:val="0E941A9C"/>
    <w:rsid w:val="0EA9655D"/>
    <w:rsid w:val="0EAB1B44"/>
    <w:rsid w:val="0EAEB8CA"/>
    <w:rsid w:val="0EC246DD"/>
    <w:rsid w:val="0ECEE57A"/>
    <w:rsid w:val="0ED300FD"/>
    <w:rsid w:val="0ED581EA"/>
    <w:rsid w:val="0EE33209"/>
    <w:rsid w:val="0EE3968D"/>
    <w:rsid w:val="0EF383EF"/>
    <w:rsid w:val="0EFBD09A"/>
    <w:rsid w:val="0EFE69CB"/>
    <w:rsid w:val="0F02C847"/>
    <w:rsid w:val="0F17C3BF"/>
    <w:rsid w:val="0F33A78B"/>
    <w:rsid w:val="0F3C8698"/>
    <w:rsid w:val="0F46415F"/>
    <w:rsid w:val="0F51160E"/>
    <w:rsid w:val="0F60E9DE"/>
    <w:rsid w:val="0F6B5C93"/>
    <w:rsid w:val="0F6BD188"/>
    <w:rsid w:val="0F7FB754"/>
    <w:rsid w:val="0FA55FEC"/>
    <w:rsid w:val="0FAF16AE"/>
    <w:rsid w:val="0FC52FA6"/>
    <w:rsid w:val="0FC5E36C"/>
    <w:rsid w:val="0FC95E2D"/>
    <w:rsid w:val="0FD03EFC"/>
    <w:rsid w:val="0FE040D3"/>
    <w:rsid w:val="0FF766D9"/>
    <w:rsid w:val="1000056A"/>
    <w:rsid w:val="10035ABC"/>
    <w:rsid w:val="1009441F"/>
    <w:rsid w:val="100E473E"/>
    <w:rsid w:val="1011C48E"/>
    <w:rsid w:val="1024AD14"/>
    <w:rsid w:val="102FB797"/>
    <w:rsid w:val="10322AAF"/>
    <w:rsid w:val="10338F96"/>
    <w:rsid w:val="1050EC9D"/>
    <w:rsid w:val="10620455"/>
    <w:rsid w:val="106F3C6F"/>
    <w:rsid w:val="10751C4A"/>
    <w:rsid w:val="10789C9D"/>
    <w:rsid w:val="109C79B8"/>
    <w:rsid w:val="10B070BD"/>
    <w:rsid w:val="10BB8827"/>
    <w:rsid w:val="10C26092"/>
    <w:rsid w:val="10DA295C"/>
    <w:rsid w:val="10DCAC13"/>
    <w:rsid w:val="10DD4C72"/>
    <w:rsid w:val="10EBEDF1"/>
    <w:rsid w:val="112DD28B"/>
    <w:rsid w:val="1141E067"/>
    <w:rsid w:val="11524930"/>
    <w:rsid w:val="11561294"/>
    <w:rsid w:val="116A8BC0"/>
    <w:rsid w:val="1191938C"/>
    <w:rsid w:val="119893DA"/>
    <w:rsid w:val="1199BAD8"/>
    <w:rsid w:val="11A5F452"/>
    <w:rsid w:val="11A90555"/>
    <w:rsid w:val="11AA4CBB"/>
    <w:rsid w:val="11ABE2AD"/>
    <w:rsid w:val="11C3445C"/>
    <w:rsid w:val="11E77B17"/>
    <w:rsid w:val="11EF35CC"/>
    <w:rsid w:val="121AD2CB"/>
    <w:rsid w:val="122504B7"/>
    <w:rsid w:val="1227AEFE"/>
    <w:rsid w:val="123A6909"/>
    <w:rsid w:val="12460CF9"/>
    <w:rsid w:val="12472140"/>
    <w:rsid w:val="125608DC"/>
    <w:rsid w:val="12578F34"/>
    <w:rsid w:val="126C802D"/>
    <w:rsid w:val="1280A91E"/>
    <w:rsid w:val="1284734D"/>
    <w:rsid w:val="12A22B12"/>
    <w:rsid w:val="12A90543"/>
    <w:rsid w:val="12AD8FE2"/>
    <w:rsid w:val="12D8A185"/>
    <w:rsid w:val="12E9FB39"/>
    <w:rsid w:val="130F304A"/>
    <w:rsid w:val="1333C793"/>
    <w:rsid w:val="1348BCEF"/>
    <w:rsid w:val="1360340B"/>
    <w:rsid w:val="13623B8A"/>
    <w:rsid w:val="13848040"/>
    <w:rsid w:val="13A4952A"/>
    <w:rsid w:val="13A931D9"/>
    <w:rsid w:val="13B09ED9"/>
    <w:rsid w:val="13D5D0A6"/>
    <w:rsid w:val="13F0CDBA"/>
    <w:rsid w:val="13FA3B5A"/>
    <w:rsid w:val="14391B12"/>
    <w:rsid w:val="143CB391"/>
    <w:rsid w:val="14473780"/>
    <w:rsid w:val="145A5D7C"/>
    <w:rsid w:val="147DAF3C"/>
    <w:rsid w:val="1482A03C"/>
    <w:rsid w:val="1484F491"/>
    <w:rsid w:val="1491D84E"/>
    <w:rsid w:val="149914F6"/>
    <w:rsid w:val="14B94389"/>
    <w:rsid w:val="14BCDE9B"/>
    <w:rsid w:val="14BDA171"/>
    <w:rsid w:val="14D8EEE1"/>
    <w:rsid w:val="14E9E255"/>
    <w:rsid w:val="14FA2801"/>
    <w:rsid w:val="150923CA"/>
    <w:rsid w:val="150AAEFD"/>
    <w:rsid w:val="15178F36"/>
    <w:rsid w:val="1527D2AD"/>
    <w:rsid w:val="152BD9DD"/>
    <w:rsid w:val="1533C763"/>
    <w:rsid w:val="1545023A"/>
    <w:rsid w:val="15628B07"/>
    <w:rsid w:val="157AD2F0"/>
    <w:rsid w:val="15B41DCD"/>
    <w:rsid w:val="15BFF9B3"/>
    <w:rsid w:val="15CA9CC8"/>
    <w:rsid w:val="15D2A7D1"/>
    <w:rsid w:val="15E47B23"/>
    <w:rsid w:val="161A2358"/>
    <w:rsid w:val="16259AD4"/>
    <w:rsid w:val="162AD3A5"/>
    <w:rsid w:val="162DA8AF"/>
    <w:rsid w:val="163868AC"/>
    <w:rsid w:val="16399099"/>
    <w:rsid w:val="16450BAD"/>
    <w:rsid w:val="166F36A2"/>
    <w:rsid w:val="167EF51B"/>
    <w:rsid w:val="168DCC63"/>
    <w:rsid w:val="16A281B8"/>
    <w:rsid w:val="16B1A38F"/>
    <w:rsid w:val="16BC4858"/>
    <w:rsid w:val="16C017EF"/>
    <w:rsid w:val="16D694E6"/>
    <w:rsid w:val="16ED3187"/>
    <w:rsid w:val="16FC218C"/>
    <w:rsid w:val="1725BDAC"/>
    <w:rsid w:val="17320BED"/>
    <w:rsid w:val="1749BDEE"/>
    <w:rsid w:val="17707893"/>
    <w:rsid w:val="17757930"/>
    <w:rsid w:val="177E8B33"/>
    <w:rsid w:val="17D560FA"/>
    <w:rsid w:val="17E10C39"/>
    <w:rsid w:val="17E3E3C1"/>
    <w:rsid w:val="17E406D2"/>
    <w:rsid w:val="17E93537"/>
    <w:rsid w:val="17F0D92F"/>
    <w:rsid w:val="1802D18F"/>
    <w:rsid w:val="180A01ED"/>
    <w:rsid w:val="18123EBF"/>
    <w:rsid w:val="1812FD0C"/>
    <w:rsid w:val="18308F0A"/>
    <w:rsid w:val="1845022E"/>
    <w:rsid w:val="185B5022"/>
    <w:rsid w:val="186B6825"/>
    <w:rsid w:val="186E6D4B"/>
    <w:rsid w:val="18E612E1"/>
    <w:rsid w:val="191A7EE1"/>
    <w:rsid w:val="1956115F"/>
    <w:rsid w:val="19573D92"/>
    <w:rsid w:val="197D3E95"/>
    <w:rsid w:val="199D6D80"/>
    <w:rsid w:val="19A20DA9"/>
    <w:rsid w:val="19A5EB4B"/>
    <w:rsid w:val="19B0888B"/>
    <w:rsid w:val="19C659C3"/>
    <w:rsid w:val="19C71A38"/>
    <w:rsid w:val="19E62156"/>
    <w:rsid w:val="19E8BC43"/>
    <w:rsid w:val="19E9964D"/>
    <w:rsid w:val="19FF0255"/>
    <w:rsid w:val="1A10EDD4"/>
    <w:rsid w:val="1A1A5C8D"/>
    <w:rsid w:val="1A1AA30C"/>
    <w:rsid w:val="1A239AF9"/>
    <w:rsid w:val="1A23EC2F"/>
    <w:rsid w:val="1A26A17B"/>
    <w:rsid w:val="1A28BE6F"/>
    <w:rsid w:val="1A39622A"/>
    <w:rsid w:val="1A3E9905"/>
    <w:rsid w:val="1A481980"/>
    <w:rsid w:val="1A4CA392"/>
    <w:rsid w:val="1A669D28"/>
    <w:rsid w:val="1A75DEAF"/>
    <w:rsid w:val="1A771A37"/>
    <w:rsid w:val="1A7BFA64"/>
    <w:rsid w:val="1A81626C"/>
    <w:rsid w:val="1AA0A56B"/>
    <w:rsid w:val="1AA6C5F8"/>
    <w:rsid w:val="1AD9558C"/>
    <w:rsid w:val="1ADB53A3"/>
    <w:rsid w:val="1ADC8C43"/>
    <w:rsid w:val="1AE350CF"/>
    <w:rsid w:val="1AE851E3"/>
    <w:rsid w:val="1AFCBAE7"/>
    <w:rsid w:val="1B58B7FD"/>
    <w:rsid w:val="1B61CBAF"/>
    <w:rsid w:val="1B6FE1FF"/>
    <w:rsid w:val="1B77763A"/>
    <w:rsid w:val="1B9660E2"/>
    <w:rsid w:val="1BA8262B"/>
    <w:rsid w:val="1BA87487"/>
    <w:rsid w:val="1BADF45B"/>
    <w:rsid w:val="1BB69582"/>
    <w:rsid w:val="1BB787C2"/>
    <w:rsid w:val="1BBA0AF7"/>
    <w:rsid w:val="1BC0DE48"/>
    <w:rsid w:val="1BCCD451"/>
    <w:rsid w:val="1BF2BF72"/>
    <w:rsid w:val="1BF6D7F0"/>
    <w:rsid w:val="1C01B7EF"/>
    <w:rsid w:val="1C1B8894"/>
    <w:rsid w:val="1C549EC7"/>
    <w:rsid w:val="1C5FCABC"/>
    <w:rsid w:val="1C87265C"/>
    <w:rsid w:val="1CAB12FB"/>
    <w:rsid w:val="1CAB8E3A"/>
    <w:rsid w:val="1CB13F61"/>
    <w:rsid w:val="1CBB7D21"/>
    <w:rsid w:val="1CE00E77"/>
    <w:rsid w:val="1CE51E9D"/>
    <w:rsid w:val="1CE5AFE2"/>
    <w:rsid w:val="1D02713A"/>
    <w:rsid w:val="1D03C3C2"/>
    <w:rsid w:val="1D1D8E70"/>
    <w:rsid w:val="1D24BECE"/>
    <w:rsid w:val="1D36EBC2"/>
    <w:rsid w:val="1D3F2733"/>
    <w:rsid w:val="1D402C33"/>
    <w:rsid w:val="1D61DBB1"/>
    <w:rsid w:val="1D626D9A"/>
    <w:rsid w:val="1D779380"/>
    <w:rsid w:val="1D7814FE"/>
    <w:rsid w:val="1D7DB5CF"/>
    <w:rsid w:val="1DC6E487"/>
    <w:rsid w:val="1DE53C6B"/>
    <w:rsid w:val="1DE7B64E"/>
    <w:rsid w:val="1DEC7782"/>
    <w:rsid w:val="1DFB328E"/>
    <w:rsid w:val="1DFBCECC"/>
    <w:rsid w:val="1E2DBAFF"/>
    <w:rsid w:val="1E459172"/>
    <w:rsid w:val="1E46E35C"/>
    <w:rsid w:val="1E550910"/>
    <w:rsid w:val="1E8540A8"/>
    <w:rsid w:val="1E87B622"/>
    <w:rsid w:val="1E89D3CF"/>
    <w:rsid w:val="1E8BBD61"/>
    <w:rsid w:val="1E8FFD98"/>
    <w:rsid w:val="1E96BC2E"/>
    <w:rsid w:val="1E9A1F7E"/>
    <w:rsid w:val="1EA5EB50"/>
    <w:rsid w:val="1EBB97DD"/>
    <w:rsid w:val="1ECFDFF6"/>
    <w:rsid w:val="1ED3536E"/>
    <w:rsid w:val="1EE58D69"/>
    <w:rsid w:val="1EF227BB"/>
    <w:rsid w:val="1F4E39C0"/>
    <w:rsid w:val="1F5724C4"/>
    <w:rsid w:val="1F66DBF9"/>
    <w:rsid w:val="1F783745"/>
    <w:rsid w:val="1F7FC3DD"/>
    <w:rsid w:val="1F9B1552"/>
    <w:rsid w:val="1F9B543A"/>
    <w:rsid w:val="1FA8536A"/>
    <w:rsid w:val="1FB8FB06"/>
    <w:rsid w:val="1FC98B60"/>
    <w:rsid w:val="1FDA0BB1"/>
    <w:rsid w:val="1FFA26BA"/>
    <w:rsid w:val="2012F37E"/>
    <w:rsid w:val="201E69AA"/>
    <w:rsid w:val="20328C8F"/>
    <w:rsid w:val="20422DC1"/>
    <w:rsid w:val="206598B9"/>
    <w:rsid w:val="20A8A3AE"/>
    <w:rsid w:val="20AA2A06"/>
    <w:rsid w:val="20AA9548"/>
    <w:rsid w:val="20D9C2D1"/>
    <w:rsid w:val="20DEB2EB"/>
    <w:rsid w:val="20E80000"/>
    <w:rsid w:val="20F1B1AF"/>
    <w:rsid w:val="20FA8944"/>
    <w:rsid w:val="2112C824"/>
    <w:rsid w:val="211B943E"/>
    <w:rsid w:val="2124FD21"/>
    <w:rsid w:val="213FD599"/>
    <w:rsid w:val="2143E83F"/>
    <w:rsid w:val="2144295F"/>
    <w:rsid w:val="21467459"/>
    <w:rsid w:val="2149AC46"/>
    <w:rsid w:val="214DD183"/>
    <w:rsid w:val="2152E74A"/>
    <w:rsid w:val="215453BB"/>
    <w:rsid w:val="21584ED9"/>
    <w:rsid w:val="215C863B"/>
    <w:rsid w:val="217CE65D"/>
    <w:rsid w:val="217FCF7D"/>
    <w:rsid w:val="21B16476"/>
    <w:rsid w:val="21B65320"/>
    <w:rsid w:val="21C5A590"/>
    <w:rsid w:val="21D052E3"/>
    <w:rsid w:val="21D7B97D"/>
    <w:rsid w:val="21E2BCAA"/>
    <w:rsid w:val="22058C67"/>
    <w:rsid w:val="2206C82E"/>
    <w:rsid w:val="220C96F0"/>
    <w:rsid w:val="2219C7E4"/>
    <w:rsid w:val="2237D00A"/>
    <w:rsid w:val="224E2802"/>
    <w:rsid w:val="225427E0"/>
    <w:rsid w:val="22802CB9"/>
    <w:rsid w:val="22877CEC"/>
    <w:rsid w:val="22A8A807"/>
    <w:rsid w:val="22D34B1D"/>
    <w:rsid w:val="22ECAF04"/>
    <w:rsid w:val="22F667E0"/>
    <w:rsid w:val="230964F6"/>
    <w:rsid w:val="2329E942"/>
    <w:rsid w:val="2333CB55"/>
    <w:rsid w:val="233C25D8"/>
    <w:rsid w:val="234C2767"/>
    <w:rsid w:val="2355B2C2"/>
    <w:rsid w:val="236A2D51"/>
    <w:rsid w:val="23772EF0"/>
    <w:rsid w:val="238115F3"/>
    <w:rsid w:val="2393E027"/>
    <w:rsid w:val="23A01F10"/>
    <w:rsid w:val="23A5523C"/>
    <w:rsid w:val="23A6EE2D"/>
    <w:rsid w:val="23B39E99"/>
    <w:rsid w:val="23B775CE"/>
    <w:rsid w:val="23C7B653"/>
    <w:rsid w:val="24011171"/>
    <w:rsid w:val="24278CB6"/>
    <w:rsid w:val="24313F04"/>
    <w:rsid w:val="2448B459"/>
    <w:rsid w:val="24549726"/>
    <w:rsid w:val="24589D69"/>
    <w:rsid w:val="2468E686"/>
    <w:rsid w:val="246B6D37"/>
    <w:rsid w:val="246E21A3"/>
    <w:rsid w:val="2481C0ED"/>
    <w:rsid w:val="248397B8"/>
    <w:rsid w:val="2492F27A"/>
    <w:rsid w:val="24940452"/>
    <w:rsid w:val="25516A38"/>
    <w:rsid w:val="2559F052"/>
    <w:rsid w:val="257780A4"/>
    <w:rsid w:val="258C760E"/>
    <w:rsid w:val="258F71D8"/>
    <w:rsid w:val="25900269"/>
    <w:rsid w:val="25AD9E26"/>
    <w:rsid w:val="25B16F2B"/>
    <w:rsid w:val="25BA7197"/>
    <w:rsid w:val="25BB965C"/>
    <w:rsid w:val="25C2E075"/>
    <w:rsid w:val="25C31F6D"/>
    <w:rsid w:val="25D04955"/>
    <w:rsid w:val="25D8AAC2"/>
    <w:rsid w:val="25EB63FD"/>
    <w:rsid w:val="25EBA37E"/>
    <w:rsid w:val="25F7586B"/>
    <w:rsid w:val="25FF69EE"/>
    <w:rsid w:val="261B4642"/>
    <w:rsid w:val="261D7A73"/>
    <w:rsid w:val="26280836"/>
    <w:rsid w:val="26308D80"/>
    <w:rsid w:val="266109BD"/>
    <w:rsid w:val="26779ED7"/>
    <w:rsid w:val="2686CA1B"/>
    <w:rsid w:val="269F0AED"/>
    <w:rsid w:val="26B9F3BB"/>
    <w:rsid w:val="26BADFCF"/>
    <w:rsid w:val="26DAF872"/>
    <w:rsid w:val="26E132F3"/>
    <w:rsid w:val="26E49736"/>
    <w:rsid w:val="26F12038"/>
    <w:rsid w:val="2746631E"/>
    <w:rsid w:val="274B1179"/>
    <w:rsid w:val="276AC89F"/>
    <w:rsid w:val="2787345E"/>
    <w:rsid w:val="2791D8C0"/>
    <w:rsid w:val="2794844F"/>
    <w:rsid w:val="27B94AD4"/>
    <w:rsid w:val="27D4F3A3"/>
    <w:rsid w:val="27EF16CE"/>
    <w:rsid w:val="27FFC26F"/>
    <w:rsid w:val="281D4680"/>
    <w:rsid w:val="283ADB4E"/>
    <w:rsid w:val="288594EE"/>
    <w:rsid w:val="28955988"/>
    <w:rsid w:val="28A9A271"/>
    <w:rsid w:val="28C74DEB"/>
    <w:rsid w:val="28D4594B"/>
    <w:rsid w:val="28D684A7"/>
    <w:rsid w:val="28DD454E"/>
    <w:rsid w:val="28F2BA90"/>
    <w:rsid w:val="28FE21E2"/>
    <w:rsid w:val="290BE291"/>
    <w:rsid w:val="29282FBE"/>
    <w:rsid w:val="292A57F4"/>
    <w:rsid w:val="292CD7EC"/>
    <w:rsid w:val="293E66B4"/>
    <w:rsid w:val="294F35B0"/>
    <w:rsid w:val="2951F68D"/>
    <w:rsid w:val="295E1403"/>
    <w:rsid w:val="2967E3D6"/>
    <w:rsid w:val="298C7674"/>
    <w:rsid w:val="2992CC8F"/>
    <w:rsid w:val="2998E713"/>
    <w:rsid w:val="29A30CD9"/>
    <w:rsid w:val="29A34208"/>
    <w:rsid w:val="29B5BEE4"/>
    <w:rsid w:val="29C4C75E"/>
    <w:rsid w:val="29EC56EF"/>
    <w:rsid w:val="29FA4BE7"/>
    <w:rsid w:val="2A018132"/>
    <w:rsid w:val="2A0B7EDB"/>
    <w:rsid w:val="2A16E115"/>
    <w:rsid w:val="2A327E43"/>
    <w:rsid w:val="2A43BCC7"/>
    <w:rsid w:val="2A499198"/>
    <w:rsid w:val="2A4A5CD8"/>
    <w:rsid w:val="2A5B74C5"/>
    <w:rsid w:val="2A74986F"/>
    <w:rsid w:val="2A8BE1DF"/>
    <w:rsid w:val="2A8E7102"/>
    <w:rsid w:val="2A8EB17F"/>
    <w:rsid w:val="2AA47D67"/>
    <w:rsid w:val="2AB8A384"/>
    <w:rsid w:val="2AD0915A"/>
    <w:rsid w:val="2ADA1F5A"/>
    <w:rsid w:val="2AE4D008"/>
    <w:rsid w:val="2AF3FD08"/>
    <w:rsid w:val="2AF7E768"/>
    <w:rsid w:val="2AFAEE62"/>
    <w:rsid w:val="2B030A59"/>
    <w:rsid w:val="2B07AEFD"/>
    <w:rsid w:val="2B28B285"/>
    <w:rsid w:val="2B577BEF"/>
    <w:rsid w:val="2B6E1131"/>
    <w:rsid w:val="2B727C10"/>
    <w:rsid w:val="2B964008"/>
    <w:rsid w:val="2B996640"/>
    <w:rsid w:val="2BA74C2E"/>
    <w:rsid w:val="2BAB30F5"/>
    <w:rsid w:val="2BC57331"/>
    <w:rsid w:val="2BCDF58E"/>
    <w:rsid w:val="2BD7290F"/>
    <w:rsid w:val="2BD9BCAD"/>
    <w:rsid w:val="2BF5017A"/>
    <w:rsid w:val="2C0BC164"/>
    <w:rsid w:val="2C301E78"/>
    <w:rsid w:val="2C438353"/>
    <w:rsid w:val="2C46173C"/>
    <w:rsid w:val="2C57E168"/>
    <w:rsid w:val="2C60F681"/>
    <w:rsid w:val="2C7997AA"/>
    <w:rsid w:val="2C80788B"/>
    <w:rsid w:val="2C9185A5"/>
    <w:rsid w:val="2C92A2C4"/>
    <w:rsid w:val="2C9AC469"/>
    <w:rsid w:val="2CA6D0D6"/>
    <w:rsid w:val="2CA7774C"/>
    <w:rsid w:val="2CB5B51C"/>
    <w:rsid w:val="2CB6FC2D"/>
    <w:rsid w:val="2CD4D10B"/>
    <w:rsid w:val="2CD61881"/>
    <w:rsid w:val="2CED4303"/>
    <w:rsid w:val="2CFA1313"/>
    <w:rsid w:val="2D33AA38"/>
    <w:rsid w:val="2D37D4C6"/>
    <w:rsid w:val="2D5BB308"/>
    <w:rsid w:val="2D5DB509"/>
    <w:rsid w:val="2D671501"/>
    <w:rsid w:val="2D6993EF"/>
    <w:rsid w:val="2D855812"/>
    <w:rsid w:val="2D8D0792"/>
    <w:rsid w:val="2D99907D"/>
    <w:rsid w:val="2D9EC068"/>
    <w:rsid w:val="2DA6D0F0"/>
    <w:rsid w:val="2DAC7516"/>
    <w:rsid w:val="2DACA123"/>
    <w:rsid w:val="2DC35B16"/>
    <w:rsid w:val="2DD96559"/>
    <w:rsid w:val="2DE2EBD2"/>
    <w:rsid w:val="2DECE63D"/>
    <w:rsid w:val="2E0E4268"/>
    <w:rsid w:val="2E15680B"/>
    <w:rsid w:val="2E180C34"/>
    <w:rsid w:val="2E2848CA"/>
    <w:rsid w:val="2E344D9B"/>
    <w:rsid w:val="2E3E7DD7"/>
    <w:rsid w:val="2E641693"/>
    <w:rsid w:val="2E8837A7"/>
    <w:rsid w:val="2EAAC23D"/>
    <w:rsid w:val="2EDF2421"/>
    <w:rsid w:val="2EE2D1B7"/>
    <w:rsid w:val="2EEC12F4"/>
    <w:rsid w:val="2EF38EF7"/>
    <w:rsid w:val="2EF3E162"/>
    <w:rsid w:val="2EFCE59E"/>
    <w:rsid w:val="2F24CC8E"/>
    <w:rsid w:val="2F37BE19"/>
    <w:rsid w:val="2F381BCE"/>
    <w:rsid w:val="2F3A80E6"/>
    <w:rsid w:val="2F4148C1"/>
    <w:rsid w:val="2F487184"/>
    <w:rsid w:val="2F4E2474"/>
    <w:rsid w:val="2F7070D1"/>
    <w:rsid w:val="2F8695E7"/>
    <w:rsid w:val="2F8F7916"/>
    <w:rsid w:val="2F922F81"/>
    <w:rsid w:val="2F961372"/>
    <w:rsid w:val="2FAA50D9"/>
    <w:rsid w:val="2FADA48A"/>
    <w:rsid w:val="2FBB5006"/>
    <w:rsid w:val="2FC33D8C"/>
    <w:rsid w:val="2FC5E2FB"/>
    <w:rsid w:val="2FD4EC3D"/>
    <w:rsid w:val="2FDA4E38"/>
    <w:rsid w:val="2FDC419A"/>
    <w:rsid w:val="2FE8F169"/>
    <w:rsid w:val="2FEAA5BC"/>
    <w:rsid w:val="2FF1587C"/>
    <w:rsid w:val="2FF3CEC6"/>
    <w:rsid w:val="3011CF22"/>
    <w:rsid w:val="3017D532"/>
    <w:rsid w:val="302AC054"/>
    <w:rsid w:val="30368273"/>
    <w:rsid w:val="30B61143"/>
    <w:rsid w:val="30D6BE3E"/>
    <w:rsid w:val="30D92827"/>
    <w:rsid w:val="30E3AAF4"/>
    <w:rsid w:val="30FDA805"/>
    <w:rsid w:val="30FE1F5B"/>
    <w:rsid w:val="30FF86B8"/>
    <w:rsid w:val="3100B461"/>
    <w:rsid w:val="310DA388"/>
    <w:rsid w:val="3114CC91"/>
    <w:rsid w:val="312A0377"/>
    <w:rsid w:val="31423C50"/>
    <w:rsid w:val="314952BB"/>
    <w:rsid w:val="31514F28"/>
    <w:rsid w:val="319955FB"/>
    <w:rsid w:val="319A5431"/>
    <w:rsid w:val="31B558C0"/>
    <w:rsid w:val="31DFB817"/>
    <w:rsid w:val="31E1BD94"/>
    <w:rsid w:val="31F1E6BD"/>
    <w:rsid w:val="31F21BEC"/>
    <w:rsid w:val="3206E6CB"/>
    <w:rsid w:val="3216CD76"/>
    <w:rsid w:val="322AE333"/>
    <w:rsid w:val="322EBC25"/>
    <w:rsid w:val="3269DB6C"/>
    <w:rsid w:val="327389F4"/>
    <w:rsid w:val="32A9BABD"/>
    <w:rsid w:val="32E6C9D9"/>
    <w:rsid w:val="32EC2C86"/>
    <w:rsid w:val="32F0D90C"/>
    <w:rsid w:val="330308CB"/>
    <w:rsid w:val="3307F1C7"/>
    <w:rsid w:val="33133412"/>
    <w:rsid w:val="331564D2"/>
    <w:rsid w:val="331964BC"/>
    <w:rsid w:val="331AE6E2"/>
    <w:rsid w:val="331B0CD0"/>
    <w:rsid w:val="3332302D"/>
    <w:rsid w:val="3333C46A"/>
    <w:rsid w:val="3343AF8E"/>
    <w:rsid w:val="334C24C6"/>
    <w:rsid w:val="334F6493"/>
    <w:rsid w:val="33940C0B"/>
    <w:rsid w:val="33A35E41"/>
    <w:rsid w:val="33A45A60"/>
    <w:rsid w:val="33C1A65D"/>
    <w:rsid w:val="33CCF7B7"/>
    <w:rsid w:val="33DBDE89"/>
    <w:rsid w:val="33DD16C8"/>
    <w:rsid w:val="33E12629"/>
    <w:rsid w:val="33E46FB8"/>
    <w:rsid w:val="33EA5CBF"/>
    <w:rsid w:val="33F373C1"/>
    <w:rsid w:val="33F3A0FF"/>
    <w:rsid w:val="33FEC171"/>
    <w:rsid w:val="34010BBE"/>
    <w:rsid w:val="3401B178"/>
    <w:rsid w:val="340EC661"/>
    <w:rsid w:val="341ED0CC"/>
    <w:rsid w:val="3433D6E9"/>
    <w:rsid w:val="3442AA86"/>
    <w:rsid w:val="344E52D0"/>
    <w:rsid w:val="3450477A"/>
    <w:rsid w:val="3450641D"/>
    <w:rsid w:val="345F3DBA"/>
    <w:rsid w:val="34636A87"/>
    <w:rsid w:val="34964B81"/>
    <w:rsid w:val="34A04082"/>
    <w:rsid w:val="34A706A4"/>
    <w:rsid w:val="34AD247D"/>
    <w:rsid w:val="34AF2FD1"/>
    <w:rsid w:val="34C8BF19"/>
    <w:rsid w:val="34E5091A"/>
    <w:rsid w:val="3502C48C"/>
    <w:rsid w:val="3515ECC3"/>
    <w:rsid w:val="351B8487"/>
    <w:rsid w:val="35240C45"/>
    <w:rsid w:val="352A44BC"/>
    <w:rsid w:val="352B946F"/>
    <w:rsid w:val="352FDC6C"/>
    <w:rsid w:val="3545F6A4"/>
    <w:rsid w:val="35488D50"/>
    <w:rsid w:val="35494F12"/>
    <w:rsid w:val="35677BF7"/>
    <w:rsid w:val="357146E1"/>
    <w:rsid w:val="3577147F"/>
    <w:rsid w:val="3598BA78"/>
    <w:rsid w:val="35EE04B2"/>
    <w:rsid w:val="35F3153B"/>
    <w:rsid w:val="35F86C19"/>
    <w:rsid w:val="35FC628B"/>
    <w:rsid w:val="360A6E29"/>
    <w:rsid w:val="360E5FA0"/>
    <w:rsid w:val="361DEB39"/>
    <w:rsid w:val="362CA66E"/>
    <w:rsid w:val="3635A63E"/>
    <w:rsid w:val="363AA98D"/>
    <w:rsid w:val="36426E5C"/>
    <w:rsid w:val="365417C6"/>
    <w:rsid w:val="366B652C"/>
    <w:rsid w:val="3677475D"/>
    <w:rsid w:val="367E718C"/>
    <w:rsid w:val="368241B7"/>
    <w:rsid w:val="3682AB9F"/>
    <w:rsid w:val="368373B2"/>
    <w:rsid w:val="3683C588"/>
    <w:rsid w:val="36892A8B"/>
    <w:rsid w:val="36986555"/>
    <w:rsid w:val="36995895"/>
    <w:rsid w:val="36AF2D2B"/>
    <w:rsid w:val="36B1BD24"/>
    <w:rsid w:val="36B3293A"/>
    <w:rsid w:val="36CC9862"/>
    <w:rsid w:val="36DBA370"/>
    <w:rsid w:val="36EAA141"/>
    <w:rsid w:val="36F5BCC9"/>
    <w:rsid w:val="370ACF29"/>
    <w:rsid w:val="370C2A6A"/>
    <w:rsid w:val="370CB2A4"/>
    <w:rsid w:val="3710ECBD"/>
    <w:rsid w:val="371D3D77"/>
    <w:rsid w:val="372552C7"/>
    <w:rsid w:val="374D0A5D"/>
    <w:rsid w:val="3753CBAD"/>
    <w:rsid w:val="378CB375"/>
    <w:rsid w:val="379819CE"/>
    <w:rsid w:val="3798F56D"/>
    <w:rsid w:val="37BB1DA3"/>
    <w:rsid w:val="37E77FAC"/>
    <w:rsid w:val="3807358D"/>
    <w:rsid w:val="380BC594"/>
    <w:rsid w:val="381A8548"/>
    <w:rsid w:val="382A9892"/>
    <w:rsid w:val="38349AFC"/>
    <w:rsid w:val="3837FFD3"/>
    <w:rsid w:val="383ECBC2"/>
    <w:rsid w:val="3853A207"/>
    <w:rsid w:val="386C6A8A"/>
    <w:rsid w:val="3870ADB5"/>
    <w:rsid w:val="38752033"/>
    <w:rsid w:val="387C8CD6"/>
    <w:rsid w:val="38846005"/>
    <w:rsid w:val="38895596"/>
    <w:rsid w:val="389F2041"/>
    <w:rsid w:val="38A3F0EB"/>
    <w:rsid w:val="38AA0934"/>
    <w:rsid w:val="38DDD569"/>
    <w:rsid w:val="38F99635"/>
    <w:rsid w:val="38F9C2C9"/>
    <w:rsid w:val="3902EEFE"/>
    <w:rsid w:val="391206DD"/>
    <w:rsid w:val="3937D1D2"/>
    <w:rsid w:val="393DA206"/>
    <w:rsid w:val="395BFACB"/>
    <w:rsid w:val="397B3546"/>
    <w:rsid w:val="397C145B"/>
    <w:rsid w:val="39872577"/>
    <w:rsid w:val="39971165"/>
    <w:rsid w:val="39A40A9F"/>
    <w:rsid w:val="39C621FE"/>
    <w:rsid w:val="39D3D034"/>
    <w:rsid w:val="3A0E6CDB"/>
    <w:rsid w:val="3A13FE83"/>
    <w:rsid w:val="3A4169CA"/>
    <w:rsid w:val="3A46F68A"/>
    <w:rsid w:val="3A4C4F9E"/>
    <w:rsid w:val="3A5E4ACA"/>
    <w:rsid w:val="3A645D71"/>
    <w:rsid w:val="3A70BA46"/>
    <w:rsid w:val="3A83759D"/>
    <w:rsid w:val="3A89CC2B"/>
    <w:rsid w:val="3AC75F77"/>
    <w:rsid w:val="3AC8A866"/>
    <w:rsid w:val="3ACF080A"/>
    <w:rsid w:val="3AF0C32D"/>
    <w:rsid w:val="3AF51FD7"/>
    <w:rsid w:val="3AFFA71C"/>
    <w:rsid w:val="3B1871E4"/>
    <w:rsid w:val="3B1CE398"/>
    <w:rsid w:val="3B1D9EE2"/>
    <w:rsid w:val="3B2A4F57"/>
    <w:rsid w:val="3B321C75"/>
    <w:rsid w:val="3B41C559"/>
    <w:rsid w:val="3B5B87C7"/>
    <w:rsid w:val="3B81AD96"/>
    <w:rsid w:val="3B89C918"/>
    <w:rsid w:val="3BADB9ED"/>
    <w:rsid w:val="3BB2A390"/>
    <w:rsid w:val="3BB321F5"/>
    <w:rsid w:val="3BD0C2C6"/>
    <w:rsid w:val="3BEAAD84"/>
    <w:rsid w:val="3BEDCF1C"/>
    <w:rsid w:val="3BFF1CAF"/>
    <w:rsid w:val="3C0BB93A"/>
    <w:rsid w:val="3C2300F5"/>
    <w:rsid w:val="3C27F7A3"/>
    <w:rsid w:val="3C3DB81C"/>
    <w:rsid w:val="3C67F389"/>
    <w:rsid w:val="3C735EAB"/>
    <w:rsid w:val="3C889135"/>
    <w:rsid w:val="3C9F5295"/>
    <w:rsid w:val="3CF56E3D"/>
    <w:rsid w:val="3CF92747"/>
    <w:rsid w:val="3D0BBF1C"/>
    <w:rsid w:val="3D190258"/>
    <w:rsid w:val="3D1BF7C6"/>
    <w:rsid w:val="3D1E2E07"/>
    <w:rsid w:val="3D4B63E1"/>
    <w:rsid w:val="3D4DCE71"/>
    <w:rsid w:val="3D5F51A5"/>
    <w:rsid w:val="3D79E560"/>
    <w:rsid w:val="3D7E974C"/>
    <w:rsid w:val="3D820E21"/>
    <w:rsid w:val="3DCFA4B5"/>
    <w:rsid w:val="3DCFD7A8"/>
    <w:rsid w:val="3DDAD72A"/>
    <w:rsid w:val="3E03C3EA"/>
    <w:rsid w:val="3E53FBB7"/>
    <w:rsid w:val="3E5538B7"/>
    <w:rsid w:val="3E589672"/>
    <w:rsid w:val="3E59480D"/>
    <w:rsid w:val="3E8D59F8"/>
    <w:rsid w:val="3E939F92"/>
    <w:rsid w:val="3EB94E58"/>
    <w:rsid w:val="3ED0EE56"/>
    <w:rsid w:val="3EF590EA"/>
    <w:rsid w:val="3F2A3B43"/>
    <w:rsid w:val="3F312CAF"/>
    <w:rsid w:val="3F405119"/>
    <w:rsid w:val="3F44D8B8"/>
    <w:rsid w:val="3F478A44"/>
    <w:rsid w:val="3F520418"/>
    <w:rsid w:val="3F596215"/>
    <w:rsid w:val="3F673C5C"/>
    <w:rsid w:val="3F7AB36B"/>
    <w:rsid w:val="3F81A3C9"/>
    <w:rsid w:val="3F892883"/>
    <w:rsid w:val="3F904FF3"/>
    <w:rsid w:val="3F9C8A79"/>
    <w:rsid w:val="3F9F944B"/>
    <w:rsid w:val="3FA446A3"/>
    <w:rsid w:val="3FB7CEE2"/>
    <w:rsid w:val="3FCDFCFE"/>
    <w:rsid w:val="3FDCBF9F"/>
    <w:rsid w:val="3FE18BD3"/>
    <w:rsid w:val="3FF159C0"/>
    <w:rsid w:val="400A1CF7"/>
    <w:rsid w:val="401FF026"/>
    <w:rsid w:val="402365F2"/>
    <w:rsid w:val="4027D80E"/>
    <w:rsid w:val="4029E95B"/>
    <w:rsid w:val="402FF5A3"/>
    <w:rsid w:val="4033A668"/>
    <w:rsid w:val="403C759B"/>
    <w:rsid w:val="403E2279"/>
    <w:rsid w:val="4044D49A"/>
    <w:rsid w:val="406939F8"/>
    <w:rsid w:val="40744CE5"/>
    <w:rsid w:val="40989C29"/>
    <w:rsid w:val="409972F1"/>
    <w:rsid w:val="40997B07"/>
    <w:rsid w:val="40B31843"/>
    <w:rsid w:val="40B7EE19"/>
    <w:rsid w:val="40DF35AD"/>
    <w:rsid w:val="40DF9994"/>
    <w:rsid w:val="40E4767B"/>
    <w:rsid w:val="41058320"/>
    <w:rsid w:val="410E60F2"/>
    <w:rsid w:val="41131206"/>
    <w:rsid w:val="41311ACA"/>
    <w:rsid w:val="41795504"/>
    <w:rsid w:val="41885DDE"/>
    <w:rsid w:val="41994B85"/>
    <w:rsid w:val="41996AEE"/>
    <w:rsid w:val="41BF0E1D"/>
    <w:rsid w:val="41EFADDB"/>
    <w:rsid w:val="420F6A13"/>
    <w:rsid w:val="422557C9"/>
    <w:rsid w:val="422752D2"/>
    <w:rsid w:val="425A37D6"/>
    <w:rsid w:val="427AD961"/>
    <w:rsid w:val="427B6BCC"/>
    <w:rsid w:val="4281B6D7"/>
    <w:rsid w:val="428E2DF8"/>
    <w:rsid w:val="429A2258"/>
    <w:rsid w:val="42D9B820"/>
    <w:rsid w:val="42E249DA"/>
    <w:rsid w:val="42E47072"/>
    <w:rsid w:val="42E6B3B3"/>
    <w:rsid w:val="42EB6DB3"/>
    <w:rsid w:val="42F563E6"/>
    <w:rsid w:val="43150287"/>
    <w:rsid w:val="432F0AAD"/>
    <w:rsid w:val="4364B8EF"/>
    <w:rsid w:val="43650985"/>
    <w:rsid w:val="43A7D4AF"/>
    <w:rsid w:val="43AD8019"/>
    <w:rsid w:val="43AEC6DA"/>
    <w:rsid w:val="43D1A398"/>
    <w:rsid w:val="43EB4BD8"/>
    <w:rsid w:val="43ECBBDB"/>
    <w:rsid w:val="4401F698"/>
    <w:rsid w:val="440C2542"/>
    <w:rsid w:val="440F7DF7"/>
    <w:rsid w:val="4429242F"/>
    <w:rsid w:val="444A98B9"/>
    <w:rsid w:val="44588157"/>
    <w:rsid w:val="445F6A43"/>
    <w:rsid w:val="4460257B"/>
    <w:rsid w:val="44680B12"/>
    <w:rsid w:val="4473CB8B"/>
    <w:rsid w:val="44A10C4E"/>
    <w:rsid w:val="44C23091"/>
    <w:rsid w:val="44CBEFB5"/>
    <w:rsid w:val="44D1319D"/>
    <w:rsid w:val="44DB452D"/>
    <w:rsid w:val="44F93D3D"/>
    <w:rsid w:val="44FA4153"/>
    <w:rsid w:val="4501B9D9"/>
    <w:rsid w:val="4507A9F1"/>
    <w:rsid w:val="45110329"/>
    <w:rsid w:val="4534685A"/>
    <w:rsid w:val="45376FA6"/>
    <w:rsid w:val="454E6BF9"/>
    <w:rsid w:val="45544A2F"/>
    <w:rsid w:val="459DA36B"/>
    <w:rsid w:val="45A6D596"/>
    <w:rsid w:val="45A6F37B"/>
    <w:rsid w:val="45B2A6D0"/>
    <w:rsid w:val="45CAB310"/>
    <w:rsid w:val="45D29A5B"/>
    <w:rsid w:val="45DAE98D"/>
    <w:rsid w:val="45DF41AA"/>
    <w:rsid w:val="45E1D215"/>
    <w:rsid w:val="45E3EFBD"/>
    <w:rsid w:val="45FBFE85"/>
    <w:rsid w:val="461C217D"/>
    <w:rsid w:val="463997EA"/>
    <w:rsid w:val="465D13D7"/>
    <w:rsid w:val="466273BA"/>
    <w:rsid w:val="46845615"/>
    <w:rsid w:val="468AE481"/>
    <w:rsid w:val="46ABDB00"/>
    <w:rsid w:val="46B45A02"/>
    <w:rsid w:val="46B60583"/>
    <w:rsid w:val="46D928C1"/>
    <w:rsid w:val="46DB23F9"/>
    <w:rsid w:val="46E618BD"/>
    <w:rsid w:val="46EF1836"/>
    <w:rsid w:val="46F80885"/>
    <w:rsid w:val="46FB8512"/>
    <w:rsid w:val="46FC4A3F"/>
    <w:rsid w:val="4701D165"/>
    <w:rsid w:val="4720F68D"/>
    <w:rsid w:val="473B6BF6"/>
    <w:rsid w:val="473B8285"/>
    <w:rsid w:val="475F7C97"/>
    <w:rsid w:val="4785CE00"/>
    <w:rsid w:val="47A404E2"/>
    <w:rsid w:val="47A6AA21"/>
    <w:rsid w:val="47C3E5F8"/>
    <w:rsid w:val="47D99DEF"/>
    <w:rsid w:val="47F40AB8"/>
    <w:rsid w:val="47F81E5A"/>
    <w:rsid w:val="4807BC0B"/>
    <w:rsid w:val="48178659"/>
    <w:rsid w:val="4818510D"/>
    <w:rsid w:val="48283B3A"/>
    <w:rsid w:val="483F6627"/>
    <w:rsid w:val="484115DF"/>
    <w:rsid w:val="4842834C"/>
    <w:rsid w:val="485FCF57"/>
    <w:rsid w:val="486B9ED5"/>
    <w:rsid w:val="48961D71"/>
    <w:rsid w:val="4896FCEA"/>
    <w:rsid w:val="48A14727"/>
    <w:rsid w:val="48C93779"/>
    <w:rsid w:val="48D85F59"/>
    <w:rsid w:val="48E4332B"/>
    <w:rsid w:val="4915731E"/>
    <w:rsid w:val="492AAB0D"/>
    <w:rsid w:val="493128EC"/>
    <w:rsid w:val="49366644"/>
    <w:rsid w:val="494956A6"/>
    <w:rsid w:val="494FCDB6"/>
    <w:rsid w:val="49533F0A"/>
    <w:rsid w:val="4955B3FB"/>
    <w:rsid w:val="495C7E28"/>
    <w:rsid w:val="497AFA38"/>
    <w:rsid w:val="497FC0FB"/>
    <w:rsid w:val="49808105"/>
    <w:rsid w:val="498F234D"/>
    <w:rsid w:val="49AE8B07"/>
    <w:rsid w:val="49BEC7A1"/>
    <w:rsid w:val="49CC7381"/>
    <w:rsid w:val="49F5A987"/>
    <w:rsid w:val="4A05D4B5"/>
    <w:rsid w:val="4A157C64"/>
    <w:rsid w:val="4A2FE1C7"/>
    <w:rsid w:val="4A35C7DC"/>
    <w:rsid w:val="4A4BFD0C"/>
    <w:rsid w:val="4A56BD65"/>
    <w:rsid w:val="4A7CFC78"/>
    <w:rsid w:val="4A9BB1D4"/>
    <w:rsid w:val="4AAE53F7"/>
    <w:rsid w:val="4ABF17BB"/>
    <w:rsid w:val="4AD68031"/>
    <w:rsid w:val="4ADE0E30"/>
    <w:rsid w:val="4B035E25"/>
    <w:rsid w:val="4B0B0BB2"/>
    <w:rsid w:val="4B1CBDDD"/>
    <w:rsid w:val="4B20B9EC"/>
    <w:rsid w:val="4B23F5FB"/>
    <w:rsid w:val="4B449CBB"/>
    <w:rsid w:val="4B56365B"/>
    <w:rsid w:val="4B56D946"/>
    <w:rsid w:val="4B5E55A4"/>
    <w:rsid w:val="4B6177A6"/>
    <w:rsid w:val="4B62AB69"/>
    <w:rsid w:val="4B6ED548"/>
    <w:rsid w:val="4B7DE1B9"/>
    <w:rsid w:val="4B9B3AB5"/>
    <w:rsid w:val="4BA1183B"/>
    <w:rsid w:val="4BC1D2DF"/>
    <w:rsid w:val="4BE1AAC1"/>
    <w:rsid w:val="4C048DFE"/>
    <w:rsid w:val="4C052F65"/>
    <w:rsid w:val="4C0A05B1"/>
    <w:rsid w:val="4C1093C5"/>
    <w:rsid w:val="4C180BED"/>
    <w:rsid w:val="4C26B707"/>
    <w:rsid w:val="4C400BDB"/>
    <w:rsid w:val="4C4661E6"/>
    <w:rsid w:val="4C531116"/>
    <w:rsid w:val="4C5CFA1E"/>
    <w:rsid w:val="4C722F62"/>
    <w:rsid w:val="4C80E98C"/>
    <w:rsid w:val="4C8939E7"/>
    <w:rsid w:val="4C8B2C65"/>
    <w:rsid w:val="4C919797"/>
    <w:rsid w:val="4CB68B79"/>
    <w:rsid w:val="4CD99DE1"/>
    <w:rsid w:val="4CF5541F"/>
    <w:rsid w:val="4CFF4158"/>
    <w:rsid w:val="4D0362FC"/>
    <w:rsid w:val="4D2B8AB2"/>
    <w:rsid w:val="4D552AA2"/>
    <w:rsid w:val="4D8CB3A4"/>
    <w:rsid w:val="4D90A0AF"/>
    <w:rsid w:val="4DCB6510"/>
    <w:rsid w:val="4DD35296"/>
    <w:rsid w:val="4DE0A71C"/>
    <w:rsid w:val="4DEABD64"/>
    <w:rsid w:val="4DF9BC0A"/>
    <w:rsid w:val="4E0B70E1"/>
    <w:rsid w:val="4E0F2CFC"/>
    <w:rsid w:val="4E3809FE"/>
    <w:rsid w:val="4E3A704C"/>
    <w:rsid w:val="4E49EACB"/>
    <w:rsid w:val="4E59030F"/>
    <w:rsid w:val="4E6D30F9"/>
    <w:rsid w:val="4E949864"/>
    <w:rsid w:val="4EAC3B49"/>
    <w:rsid w:val="4EB4A7DD"/>
    <w:rsid w:val="4EC02F1E"/>
    <w:rsid w:val="4ECCE96D"/>
    <w:rsid w:val="4ED4F9B8"/>
    <w:rsid w:val="4EDEFFDA"/>
    <w:rsid w:val="4EE47950"/>
    <w:rsid w:val="4EF28C57"/>
    <w:rsid w:val="4F1EAF8A"/>
    <w:rsid w:val="4F34150F"/>
    <w:rsid w:val="4F367CA0"/>
    <w:rsid w:val="4F6622A5"/>
    <w:rsid w:val="4F6D6568"/>
    <w:rsid w:val="4F7D519E"/>
    <w:rsid w:val="4F834793"/>
    <w:rsid w:val="4F884DB0"/>
    <w:rsid w:val="4F8F377A"/>
    <w:rsid w:val="4FA2571F"/>
    <w:rsid w:val="4FAAE71A"/>
    <w:rsid w:val="4FD1135F"/>
    <w:rsid w:val="4FF87084"/>
    <w:rsid w:val="501329BE"/>
    <w:rsid w:val="503DF650"/>
    <w:rsid w:val="5040F543"/>
    <w:rsid w:val="5048FF09"/>
    <w:rsid w:val="50617E56"/>
    <w:rsid w:val="5080C0C1"/>
    <w:rsid w:val="50A15574"/>
    <w:rsid w:val="50B7592D"/>
    <w:rsid w:val="50B7BEC8"/>
    <w:rsid w:val="50CC7D56"/>
    <w:rsid w:val="50CCD0BB"/>
    <w:rsid w:val="50CDBA75"/>
    <w:rsid w:val="50D32C69"/>
    <w:rsid w:val="50D49708"/>
    <w:rsid w:val="50D63893"/>
    <w:rsid w:val="50DA5F24"/>
    <w:rsid w:val="50EE7EDA"/>
    <w:rsid w:val="5119E25D"/>
    <w:rsid w:val="5142A7FE"/>
    <w:rsid w:val="514C0F52"/>
    <w:rsid w:val="51644D02"/>
    <w:rsid w:val="517568BE"/>
    <w:rsid w:val="5176F2ED"/>
    <w:rsid w:val="518717D9"/>
    <w:rsid w:val="5187C8F4"/>
    <w:rsid w:val="5194219D"/>
    <w:rsid w:val="51A33493"/>
    <w:rsid w:val="51AB2C0A"/>
    <w:rsid w:val="51BF25EB"/>
    <w:rsid w:val="51C0DACD"/>
    <w:rsid w:val="51DEBFD4"/>
    <w:rsid w:val="51EBACD0"/>
    <w:rsid w:val="51EE7060"/>
    <w:rsid w:val="51F5C2C4"/>
    <w:rsid w:val="520EEB68"/>
    <w:rsid w:val="5221D299"/>
    <w:rsid w:val="522C230C"/>
    <w:rsid w:val="523D25D5"/>
    <w:rsid w:val="52538F29"/>
    <w:rsid w:val="525CC4D9"/>
    <w:rsid w:val="5273FBD9"/>
    <w:rsid w:val="528391F5"/>
    <w:rsid w:val="528742F1"/>
    <w:rsid w:val="528FFAE8"/>
    <w:rsid w:val="5295B2EB"/>
    <w:rsid w:val="52B017B7"/>
    <w:rsid w:val="52BCEE6E"/>
    <w:rsid w:val="52CEA41A"/>
    <w:rsid w:val="52D320EA"/>
    <w:rsid w:val="52DF75CC"/>
    <w:rsid w:val="52E36C5E"/>
    <w:rsid w:val="52E7159F"/>
    <w:rsid w:val="52EAEEA0"/>
    <w:rsid w:val="52F2184C"/>
    <w:rsid w:val="530FD2E5"/>
    <w:rsid w:val="5331B2DE"/>
    <w:rsid w:val="533A31E5"/>
    <w:rsid w:val="538ACC01"/>
    <w:rsid w:val="5397055C"/>
    <w:rsid w:val="53A4D01C"/>
    <w:rsid w:val="53A6CA65"/>
    <w:rsid w:val="53BF3BD6"/>
    <w:rsid w:val="53C1C4E4"/>
    <w:rsid w:val="53D42FDE"/>
    <w:rsid w:val="53EAE28A"/>
    <w:rsid w:val="53F4DF77"/>
    <w:rsid w:val="53F9B906"/>
    <w:rsid w:val="54084AD8"/>
    <w:rsid w:val="54138F39"/>
    <w:rsid w:val="542781B3"/>
    <w:rsid w:val="543C1E20"/>
    <w:rsid w:val="54409925"/>
    <w:rsid w:val="54565F5D"/>
    <w:rsid w:val="545BF8F0"/>
    <w:rsid w:val="546436E8"/>
    <w:rsid w:val="546A747B"/>
    <w:rsid w:val="547F78EC"/>
    <w:rsid w:val="54AE727C"/>
    <w:rsid w:val="54B7707A"/>
    <w:rsid w:val="54C69156"/>
    <w:rsid w:val="54DAD555"/>
    <w:rsid w:val="54E7C4A6"/>
    <w:rsid w:val="54F88BE8"/>
    <w:rsid w:val="54FAB71D"/>
    <w:rsid w:val="5516F598"/>
    <w:rsid w:val="551B4578"/>
    <w:rsid w:val="551DD890"/>
    <w:rsid w:val="55230D15"/>
    <w:rsid w:val="55295A20"/>
    <w:rsid w:val="552CCC0E"/>
    <w:rsid w:val="5540A07D"/>
    <w:rsid w:val="554D5806"/>
    <w:rsid w:val="5557768D"/>
    <w:rsid w:val="555907AA"/>
    <w:rsid w:val="5568AA23"/>
    <w:rsid w:val="5574C697"/>
    <w:rsid w:val="5583F171"/>
    <w:rsid w:val="558F8A42"/>
    <w:rsid w:val="5597CE5F"/>
    <w:rsid w:val="55AA87A0"/>
    <w:rsid w:val="55BB9DCF"/>
    <w:rsid w:val="55C6F11B"/>
    <w:rsid w:val="55CB61EB"/>
    <w:rsid w:val="55DE647B"/>
    <w:rsid w:val="55F4B469"/>
    <w:rsid w:val="564F62FE"/>
    <w:rsid w:val="5653C720"/>
    <w:rsid w:val="565A5782"/>
    <w:rsid w:val="5666BC08"/>
    <w:rsid w:val="567747C6"/>
    <w:rsid w:val="56824D86"/>
    <w:rsid w:val="568F9177"/>
    <w:rsid w:val="56B6FB4A"/>
    <w:rsid w:val="56B8921A"/>
    <w:rsid w:val="56C8D922"/>
    <w:rsid w:val="56CA9518"/>
    <w:rsid w:val="56D21122"/>
    <w:rsid w:val="56EFEEDD"/>
    <w:rsid w:val="56F346EE"/>
    <w:rsid w:val="56FBC932"/>
    <w:rsid w:val="5734CDB3"/>
    <w:rsid w:val="574B96C8"/>
    <w:rsid w:val="5789E93F"/>
    <w:rsid w:val="578BFD8F"/>
    <w:rsid w:val="57935F95"/>
    <w:rsid w:val="5799508B"/>
    <w:rsid w:val="57AC5397"/>
    <w:rsid w:val="57B0E565"/>
    <w:rsid w:val="57B209CD"/>
    <w:rsid w:val="57C0F802"/>
    <w:rsid w:val="57C1B45F"/>
    <w:rsid w:val="57C3FE67"/>
    <w:rsid w:val="57D9A307"/>
    <w:rsid w:val="57E11499"/>
    <w:rsid w:val="57E3EA31"/>
    <w:rsid w:val="5815F953"/>
    <w:rsid w:val="581DC6AD"/>
    <w:rsid w:val="5894B760"/>
    <w:rsid w:val="5897E9CE"/>
    <w:rsid w:val="58B01FC5"/>
    <w:rsid w:val="59052934"/>
    <w:rsid w:val="5906CF87"/>
    <w:rsid w:val="5909FAE5"/>
    <w:rsid w:val="5912D61B"/>
    <w:rsid w:val="592854B7"/>
    <w:rsid w:val="592B8007"/>
    <w:rsid w:val="592C552B"/>
    <w:rsid w:val="593AD4EB"/>
    <w:rsid w:val="594B4860"/>
    <w:rsid w:val="594F8E33"/>
    <w:rsid w:val="5967FE7D"/>
    <w:rsid w:val="598853BD"/>
    <w:rsid w:val="5988D11E"/>
    <w:rsid w:val="5992DAD9"/>
    <w:rsid w:val="59B029E3"/>
    <w:rsid w:val="59B3FCD0"/>
    <w:rsid w:val="59B8AF2F"/>
    <w:rsid w:val="59DF7DB5"/>
    <w:rsid w:val="59E224C9"/>
    <w:rsid w:val="59F032DC"/>
    <w:rsid w:val="5A0DCB14"/>
    <w:rsid w:val="5A2BA451"/>
    <w:rsid w:val="5A36A0D0"/>
    <w:rsid w:val="5A379C51"/>
    <w:rsid w:val="5A4F8B3A"/>
    <w:rsid w:val="5A52F0D1"/>
    <w:rsid w:val="5A584C24"/>
    <w:rsid w:val="5A5BFE2A"/>
    <w:rsid w:val="5A729B65"/>
    <w:rsid w:val="5A774E0D"/>
    <w:rsid w:val="5A7DF6C7"/>
    <w:rsid w:val="5A90002E"/>
    <w:rsid w:val="5A956120"/>
    <w:rsid w:val="5A9E9636"/>
    <w:rsid w:val="5AADD3E4"/>
    <w:rsid w:val="5ABC34BE"/>
    <w:rsid w:val="5ABFB295"/>
    <w:rsid w:val="5AD003CA"/>
    <w:rsid w:val="5ADCD828"/>
    <w:rsid w:val="5AF0E729"/>
    <w:rsid w:val="5B00764B"/>
    <w:rsid w:val="5B01494A"/>
    <w:rsid w:val="5B173C30"/>
    <w:rsid w:val="5B1DA514"/>
    <w:rsid w:val="5B36F15D"/>
    <w:rsid w:val="5B3F9011"/>
    <w:rsid w:val="5B4FCD31"/>
    <w:rsid w:val="5B5CD769"/>
    <w:rsid w:val="5B6CEF6C"/>
    <w:rsid w:val="5B95C768"/>
    <w:rsid w:val="5BB88BAE"/>
    <w:rsid w:val="5BC9AAB2"/>
    <w:rsid w:val="5BE0AE85"/>
    <w:rsid w:val="5BE40C64"/>
    <w:rsid w:val="5BEC4668"/>
    <w:rsid w:val="5BF41C85"/>
    <w:rsid w:val="5BFCCD8E"/>
    <w:rsid w:val="5C008586"/>
    <w:rsid w:val="5C0C9DCD"/>
    <w:rsid w:val="5C16E788"/>
    <w:rsid w:val="5C23E782"/>
    <w:rsid w:val="5C307431"/>
    <w:rsid w:val="5C397759"/>
    <w:rsid w:val="5C48A23E"/>
    <w:rsid w:val="5C5EB04D"/>
    <w:rsid w:val="5C72F57C"/>
    <w:rsid w:val="5C7DACF7"/>
    <w:rsid w:val="5C85F52C"/>
    <w:rsid w:val="5C90259F"/>
    <w:rsid w:val="5C93166F"/>
    <w:rsid w:val="5C976F8A"/>
    <w:rsid w:val="5C9E70FC"/>
    <w:rsid w:val="5C9F95CD"/>
    <w:rsid w:val="5CB44A1E"/>
    <w:rsid w:val="5CBEF378"/>
    <w:rsid w:val="5CBFF47F"/>
    <w:rsid w:val="5CC852F0"/>
    <w:rsid w:val="5CD067C7"/>
    <w:rsid w:val="5CE6D822"/>
    <w:rsid w:val="5CFDA34F"/>
    <w:rsid w:val="5D12A6B4"/>
    <w:rsid w:val="5D135659"/>
    <w:rsid w:val="5D13E15E"/>
    <w:rsid w:val="5D175E12"/>
    <w:rsid w:val="5D22A97B"/>
    <w:rsid w:val="5D267DB3"/>
    <w:rsid w:val="5D29FB1E"/>
    <w:rsid w:val="5D38B261"/>
    <w:rsid w:val="5D5A6004"/>
    <w:rsid w:val="5D5E349A"/>
    <w:rsid w:val="5D647103"/>
    <w:rsid w:val="5D6C0894"/>
    <w:rsid w:val="5D844BF2"/>
    <w:rsid w:val="5D8FECE6"/>
    <w:rsid w:val="5DF34FFA"/>
    <w:rsid w:val="5DF46225"/>
    <w:rsid w:val="5DFA19DE"/>
    <w:rsid w:val="5DFA7DC4"/>
    <w:rsid w:val="5E0AEB23"/>
    <w:rsid w:val="5E220A27"/>
    <w:rsid w:val="5E32EF97"/>
    <w:rsid w:val="5E4A03A4"/>
    <w:rsid w:val="5E7ABB99"/>
    <w:rsid w:val="5E815D8C"/>
    <w:rsid w:val="5E8BBE1E"/>
    <w:rsid w:val="5E95151D"/>
    <w:rsid w:val="5E9F30E8"/>
    <w:rsid w:val="5EA8C9A6"/>
    <w:rsid w:val="5EB098DC"/>
    <w:rsid w:val="5EB748BE"/>
    <w:rsid w:val="5EC5CF58"/>
    <w:rsid w:val="5ECD73EF"/>
    <w:rsid w:val="5F0216F2"/>
    <w:rsid w:val="5F1EC504"/>
    <w:rsid w:val="5F23630A"/>
    <w:rsid w:val="5F4DB581"/>
    <w:rsid w:val="5F8546C1"/>
    <w:rsid w:val="5F8A3EEF"/>
    <w:rsid w:val="5FD721AF"/>
    <w:rsid w:val="5FECE244"/>
    <w:rsid w:val="60101481"/>
    <w:rsid w:val="6033CA22"/>
    <w:rsid w:val="607EAF16"/>
    <w:rsid w:val="6088A174"/>
    <w:rsid w:val="608A464A"/>
    <w:rsid w:val="608B40AA"/>
    <w:rsid w:val="608D2E50"/>
    <w:rsid w:val="60A2AB78"/>
    <w:rsid w:val="60B98735"/>
    <w:rsid w:val="60CCDC47"/>
    <w:rsid w:val="60D34A07"/>
    <w:rsid w:val="60EA290C"/>
    <w:rsid w:val="60FA15BD"/>
    <w:rsid w:val="60FC858D"/>
    <w:rsid w:val="60FD0E51"/>
    <w:rsid w:val="612AE80F"/>
    <w:rsid w:val="612C35FC"/>
    <w:rsid w:val="612C7365"/>
    <w:rsid w:val="613F57B2"/>
    <w:rsid w:val="614C19AC"/>
    <w:rsid w:val="61682152"/>
    <w:rsid w:val="6172C49F"/>
    <w:rsid w:val="6180B4D6"/>
    <w:rsid w:val="6180CBCE"/>
    <w:rsid w:val="61948ED1"/>
    <w:rsid w:val="619D8E35"/>
    <w:rsid w:val="619DAA00"/>
    <w:rsid w:val="61B06E2C"/>
    <w:rsid w:val="61D72DA1"/>
    <w:rsid w:val="61DCC781"/>
    <w:rsid w:val="61EDC040"/>
    <w:rsid w:val="62138B96"/>
    <w:rsid w:val="621D7602"/>
    <w:rsid w:val="621FE23B"/>
    <w:rsid w:val="6235AC21"/>
    <w:rsid w:val="623AE788"/>
    <w:rsid w:val="6268A377"/>
    <w:rsid w:val="626B0534"/>
    <w:rsid w:val="627DAA14"/>
    <w:rsid w:val="627F1E32"/>
    <w:rsid w:val="62843E5E"/>
    <w:rsid w:val="6286B38C"/>
    <w:rsid w:val="6296C270"/>
    <w:rsid w:val="62C37D9D"/>
    <w:rsid w:val="62CA0A74"/>
    <w:rsid w:val="62D62435"/>
    <w:rsid w:val="62EEA080"/>
    <w:rsid w:val="6300186C"/>
    <w:rsid w:val="63062544"/>
    <w:rsid w:val="630F6786"/>
    <w:rsid w:val="631306D4"/>
    <w:rsid w:val="632BB956"/>
    <w:rsid w:val="6337D7AB"/>
    <w:rsid w:val="63380F59"/>
    <w:rsid w:val="6348246E"/>
    <w:rsid w:val="634C3E8D"/>
    <w:rsid w:val="634E4460"/>
    <w:rsid w:val="6358C33A"/>
    <w:rsid w:val="63A3A2B3"/>
    <w:rsid w:val="63AA73D8"/>
    <w:rsid w:val="63D6C667"/>
    <w:rsid w:val="63D775E9"/>
    <w:rsid w:val="63D8C7B4"/>
    <w:rsid w:val="63DD5034"/>
    <w:rsid w:val="63DF854F"/>
    <w:rsid w:val="63EFAE69"/>
    <w:rsid w:val="63FCE2FC"/>
    <w:rsid w:val="6401F93E"/>
    <w:rsid w:val="640BB2AC"/>
    <w:rsid w:val="641DBA17"/>
    <w:rsid w:val="643852EA"/>
    <w:rsid w:val="643D2B60"/>
    <w:rsid w:val="643E6DE9"/>
    <w:rsid w:val="645DDF70"/>
    <w:rsid w:val="6468049E"/>
    <w:rsid w:val="64902D74"/>
    <w:rsid w:val="649BBAED"/>
    <w:rsid w:val="649F7FF7"/>
    <w:rsid w:val="64E8881B"/>
    <w:rsid w:val="650AFFFA"/>
    <w:rsid w:val="6519E708"/>
    <w:rsid w:val="6526D2AB"/>
    <w:rsid w:val="652978F8"/>
    <w:rsid w:val="653541DF"/>
    <w:rsid w:val="65415EE2"/>
    <w:rsid w:val="6545B59A"/>
    <w:rsid w:val="6553AFF2"/>
    <w:rsid w:val="65547122"/>
    <w:rsid w:val="655AC4B6"/>
    <w:rsid w:val="655BF082"/>
    <w:rsid w:val="655C1297"/>
    <w:rsid w:val="6569DA3B"/>
    <w:rsid w:val="65AE3DAB"/>
    <w:rsid w:val="65B5CC4B"/>
    <w:rsid w:val="65BA3CBF"/>
    <w:rsid w:val="65C3A6DF"/>
    <w:rsid w:val="65E227DA"/>
    <w:rsid w:val="65E5528F"/>
    <w:rsid w:val="6609FC94"/>
    <w:rsid w:val="660B9531"/>
    <w:rsid w:val="66252973"/>
    <w:rsid w:val="662B2A78"/>
    <w:rsid w:val="66357362"/>
    <w:rsid w:val="6674CE6F"/>
    <w:rsid w:val="6677707B"/>
    <w:rsid w:val="66875435"/>
    <w:rsid w:val="6691003E"/>
    <w:rsid w:val="66984610"/>
    <w:rsid w:val="669878E1"/>
    <w:rsid w:val="669DCE20"/>
    <w:rsid w:val="66A770EF"/>
    <w:rsid w:val="66B22420"/>
    <w:rsid w:val="66B85A7A"/>
    <w:rsid w:val="66C1D464"/>
    <w:rsid w:val="66C45AEB"/>
    <w:rsid w:val="66C8E3A5"/>
    <w:rsid w:val="66CBD6BA"/>
    <w:rsid w:val="66E41D0E"/>
    <w:rsid w:val="66F8C49F"/>
    <w:rsid w:val="66FACD56"/>
    <w:rsid w:val="67141C15"/>
    <w:rsid w:val="6714F0F6"/>
    <w:rsid w:val="6715DAEB"/>
    <w:rsid w:val="6718737B"/>
    <w:rsid w:val="67249256"/>
    <w:rsid w:val="679058A6"/>
    <w:rsid w:val="67A495B8"/>
    <w:rsid w:val="67B5F58D"/>
    <w:rsid w:val="67B8C701"/>
    <w:rsid w:val="67C4E4B4"/>
    <w:rsid w:val="67E636D8"/>
    <w:rsid w:val="67EAB892"/>
    <w:rsid w:val="67EE8C74"/>
    <w:rsid w:val="67F0E73F"/>
    <w:rsid w:val="67F470D6"/>
    <w:rsid w:val="680B5D26"/>
    <w:rsid w:val="68156C35"/>
    <w:rsid w:val="685623FF"/>
    <w:rsid w:val="68588B69"/>
    <w:rsid w:val="6878BF27"/>
    <w:rsid w:val="687DE4FB"/>
    <w:rsid w:val="688F593D"/>
    <w:rsid w:val="68A83201"/>
    <w:rsid w:val="68BDF3F2"/>
    <w:rsid w:val="68C8156E"/>
    <w:rsid w:val="68E8C7C9"/>
    <w:rsid w:val="68EBFF45"/>
    <w:rsid w:val="68F66E79"/>
    <w:rsid w:val="68FB6D68"/>
    <w:rsid w:val="6911A880"/>
    <w:rsid w:val="6918F63F"/>
    <w:rsid w:val="69523EF6"/>
    <w:rsid w:val="6955A70B"/>
    <w:rsid w:val="696E775B"/>
    <w:rsid w:val="697CDD32"/>
    <w:rsid w:val="6995C272"/>
    <w:rsid w:val="69A843B6"/>
    <w:rsid w:val="69B6F146"/>
    <w:rsid w:val="69C0E746"/>
    <w:rsid w:val="69C91729"/>
    <w:rsid w:val="69CE1A78"/>
    <w:rsid w:val="69CEA8A2"/>
    <w:rsid w:val="69D019A3"/>
    <w:rsid w:val="69D0EA54"/>
    <w:rsid w:val="69D4192E"/>
    <w:rsid w:val="69FC6120"/>
    <w:rsid w:val="6A01A4BA"/>
    <w:rsid w:val="6A068420"/>
    <w:rsid w:val="6A16053B"/>
    <w:rsid w:val="6A1DF54C"/>
    <w:rsid w:val="6A2D8F10"/>
    <w:rsid w:val="6A326DC2"/>
    <w:rsid w:val="6A35BE03"/>
    <w:rsid w:val="6A49C5B9"/>
    <w:rsid w:val="6A4CDB18"/>
    <w:rsid w:val="6A508290"/>
    <w:rsid w:val="6A796DD1"/>
    <w:rsid w:val="6A923EDA"/>
    <w:rsid w:val="6AA5B3D1"/>
    <w:rsid w:val="6AD5411E"/>
    <w:rsid w:val="6AE68A01"/>
    <w:rsid w:val="6B1D0C71"/>
    <w:rsid w:val="6B1DD79A"/>
    <w:rsid w:val="6B311952"/>
    <w:rsid w:val="6B4048F4"/>
    <w:rsid w:val="6B51CA42"/>
    <w:rsid w:val="6B5FD9A2"/>
    <w:rsid w:val="6B6CD510"/>
    <w:rsid w:val="6B6F085C"/>
    <w:rsid w:val="6B83DEA2"/>
    <w:rsid w:val="6B917307"/>
    <w:rsid w:val="6B9371C6"/>
    <w:rsid w:val="6B9CA5FE"/>
    <w:rsid w:val="6BB20231"/>
    <w:rsid w:val="6BD5F852"/>
    <w:rsid w:val="6BDCB0DA"/>
    <w:rsid w:val="6C11BB50"/>
    <w:rsid w:val="6C1455E1"/>
    <w:rsid w:val="6C299EAF"/>
    <w:rsid w:val="6C2E0F3B"/>
    <w:rsid w:val="6C40685B"/>
    <w:rsid w:val="6C5BA18B"/>
    <w:rsid w:val="6C64CA32"/>
    <w:rsid w:val="6C6ABFB4"/>
    <w:rsid w:val="6C793E18"/>
    <w:rsid w:val="6C8D47CD"/>
    <w:rsid w:val="6C92657A"/>
    <w:rsid w:val="6C946AF7"/>
    <w:rsid w:val="6C947AA1"/>
    <w:rsid w:val="6CC20947"/>
    <w:rsid w:val="6CCBE9F3"/>
    <w:rsid w:val="6CD505FF"/>
    <w:rsid w:val="6CD5F897"/>
    <w:rsid w:val="6CE874BE"/>
    <w:rsid w:val="6CE9E01C"/>
    <w:rsid w:val="6CF5B518"/>
    <w:rsid w:val="6D08A571"/>
    <w:rsid w:val="6D0FD79D"/>
    <w:rsid w:val="6D253C02"/>
    <w:rsid w:val="6D341A34"/>
    <w:rsid w:val="6DADFE36"/>
    <w:rsid w:val="6DB62310"/>
    <w:rsid w:val="6DD269D7"/>
    <w:rsid w:val="6DD3A2C3"/>
    <w:rsid w:val="6DE3D3EC"/>
    <w:rsid w:val="6DEAD283"/>
    <w:rsid w:val="6DEF73E8"/>
    <w:rsid w:val="6E009A93"/>
    <w:rsid w:val="6E02B2A5"/>
    <w:rsid w:val="6E078681"/>
    <w:rsid w:val="6E078A0C"/>
    <w:rsid w:val="6E07DBB0"/>
    <w:rsid w:val="6E13D73C"/>
    <w:rsid w:val="6E1891FE"/>
    <w:rsid w:val="6E1961DD"/>
    <w:rsid w:val="6E3A32AD"/>
    <w:rsid w:val="6E44A281"/>
    <w:rsid w:val="6E56D5FE"/>
    <w:rsid w:val="6E5EF0EC"/>
    <w:rsid w:val="6E663A33"/>
    <w:rsid w:val="6E70D3B9"/>
    <w:rsid w:val="6E70D660"/>
    <w:rsid w:val="6E94DA65"/>
    <w:rsid w:val="6EA66FC2"/>
    <w:rsid w:val="6EB4B8EA"/>
    <w:rsid w:val="6EB92696"/>
    <w:rsid w:val="6EC1AF6F"/>
    <w:rsid w:val="6EDC6CDA"/>
    <w:rsid w:val="6EECB298"/>
    <w:rsid w:val="6EF075BA"/>
    <w:rsid w:val="6F02F4DD"/>
    <w:rsid w:val="6F103CCA"/>
    <w:rsid w:val="6F126CA0"/>
    <w:rsid w:val="6F14020E"/>
    <w:rsid w:val="6F16A0FA"/>
    <w:rsid w:val="6F28B764"/>
    <w:rsid w:val="6F479E83"/>
    <w:rsid w:val="6F59DA6F"/>
    <w:rsid w:val="6F64EBEC"/>
    <w:rsid w:val="6F72A585"/>
    <w:rsid w:val="6F83742E"/>
    <w:rsid w:val="6F84A256"/>
    <w:rsid w:val="6F8EF9AB"/>
    <w:rsid w:val="6F94225B"/>
    <w:rsid w:val="6FA87702"/>
    <w:rsid w:val="6FA9133F"/>
    <w:rsid w:val="6FA9FFC4"/>
    <w:rsid w:val="6FBB3F74"/>
    <w:rsid w:val="6FC55888"/>
    <w:rsid w:val="6FC6D31D"/>
    <w:rsid w:val="6FC86A55"/>
    <w:rsid w:val="6FCEC613"/>
    <w:rsid w:val="6FEC74E6"/>
    <w:rsid w:val="700C673D"/>
    <w:rsid w:val="70184BBA"/>
    <w:rsid w:val="701AAE25"/>
    <w:rsid w:val="701BF887"/>
    <w:rsid w:val="702E36C0"/>
    <w:rsid w:val="70353F06"/>
    <w:rsid w:val="7036F89D"/>
    <w:rsid w:val="70404633"/>
    <w:rsid w:val="70476A26"/>
    <w:rsid w:val="70489F25"/>
    <w:rsid w:val="704AA05D"/>
    <w:rsid w:val="705B7DDD"/>
    <w:rsid w:val="70744792"/>
    <w:rsid w:val="70909B83"/>
    <w:rsid w:val="7098D466"/>
    <w:rsid w:val="70A16474"/>
    <w:rsid w:val="70A615DF"/>
    <w:rsid w:val="70B3717C"/>
    <w:rsid w:val="70C7A463"/>
    <w:rsid w:val="70DB0E75"/>
    <w:rsid w:val="71038160"/>
    <w:rsid w:val="7113F0A0"/>
    <w:rsid w:val="7116D0ED"/>
    <w:rsid w:val="7141289C"/>
    <w:rsid w:val="714620CB"/>
    <w:rsid w:val="71579AB3"/>
    <w:rsid w:val="7158658D"/>
    <w:rsid w:val="71A70C1E"/>
    <w:rsid w:val="71BD513F"/>
    <w:rsid w:val="71C89C42"/>
    <w:rsid w:val="71D91B90"/>
    <w:rsid w:val="71EBE2C1"/>
    <w:rsid w:val="71F4C9E8"/>
    <w:rsid w:val="71FF8BC6"/>
    <w:rsid w:val="72089D77"/>
    <w:rsid w:val="7213CD2A"/>
    <w:rsid w:val="72276B07"/>
    <w:rsid w:val="7229E0AC"/>
    <w:rsid w:val="722DD0CC"/>
    <w:rsid w:val="723EA379"/>
    <w:rsid w:val="72559E6B"/>
    <w:rsid w:val="726A97B4"/>
    <w:rsid w:val="7278799F"/>
    <w:rsid w:val="728AE76A"/>
    <w:rsid w:val="728D4217"/>
    <w:rsid w:val="7297B696"/>
    <w:rsid w:val="72B2A6A3"/>
    <w:rsid w:val="72CC97AF"/>
    <w:rsid w:val="72DFF8DF"/>
    <w:rsid w:val="72E5F4A7"/>
    <w:rsid w:val="72E6E319"/>
    <w:rsid w:val="730B93CB"/>
    <w:rsid w:val="732C1663"/>
    <w:rsid w:val="733A38D9"/>
    <w:rsid w:val="7343AA19"/>
    <w:rsid w:val="734A770D"/>
    <w:rsid w:val="735A11B1"/>
    <w:rsid w:val="736A4FDD"/>
    <w:rsid w:val="736E01E7"/>
    <w:rsid w:val="73776536"/>
    <w:rsid w:val="73A99559"/>
    <w:rsid w:val="73E00010"/>
    <w:rsid w:val="73E660A4"/>
    <w:rsid w:val="73FBC960"/>
    <w:rsid w:val="7407BDD0"/>
    <w:rsid w:val="7409A587"/>
    <w:rsid w:val="741C36F2"/>
    <w:rsid w:val="74290035"/>
    <w:rsid w:val="742CBEC1"/>
    <w:rsid w:val="74366514"/>
    <w:rsid w:val="743A7D6A"/>
    <w:rsid w:val="743E200F"/>
    <w:rsid w:val="74590A96"/>
    <w:rsid w:val="746FB9B0"/>
    <w:rsid w:val="74CA28F3"/>
    <w:rsid w:val="74EC70B8"/>
    <w:rsid w:val="74FC5E3D"/>
    <w:rsid w:val="752C6AAA"/>
    <w:rsid w:val="75371556"/>
    <w:rsid w:val="753F0524"/>
    <w:rsid w:val="7551283C"/>
    <w:rsid w:val="755B0708"/>
    <w:rsid w:val="755BFFE3"/>
    <w:rsid w:val="7564486B"/>
    <w:rsid w:val="758372DD"/>
    <w:rsid w:val="75A84484"/>
    <w:rsid w:val="75B2278A"/>
    <w:rsid w:val="75B40A0F"/>
    <w:rsid w:val="75BBA343"/>
    <w:rsid w:val="75E38A57"/>
    <w:rsid w:val="75E70C49"/>
    <w:rsid w:val="76057248"/>
    <w:rsid w:val="7608C98A"/>
    <w:rsid w:val="7626AAEA"/>
    <w:rsid w:val="762CEE51"/>
    <w:rsid w:val="762F603D"/>
    <w:rsid w:val="763DA23E"/>
    <w:rsid w:val="763F289C"/>
    <w:rsid w:val="7645305A"/>
    <w:rsid w:val="76621F2D"/>
    <w:rsid w:val="76693DF1"/>
    <w:rsid w:val="7687BFBC"/>
    <w:rsid w:val="76A2E759"/>
    <w:rsid w:val="76BBF492"/>
    <w:rsid w:val="76D09D3B"/>
    <w:rsid w:val="76D6DF37"/>
    <w:rsid w:val="76E01D19"/>
    <w:rsid w:val="76E8AD87"/>
    <w:rsid w:val="76F18A04"/>
    <w:rsid w:val="76FAD84A"/>
    <w:rsid w:val="771610EB"/>
    <w:rsid w:val="771B6249"/>
    <w:rsid w:val="772A41F4"/>
    <w:rsid w:val="772D267E"/>
    <w:rsid w:val="775C9874"/>
    <w:rsid w:val="776164BE"/>
    <w:rsid w:val="7764E480"/>
    <w:rsid w:val="776B0E7C"/>
    <w:rsid w:val="77979CC1"/>
    <w:rsid w:val="77A64BE7"/>
    <w:rsid w:val="77AB9187"/>
    <w:rsid w:val="77C5D5CF"/>
    <w:rsid w:val="77CB4D4A"/>
    <w:rsid w:val="77D05307"/>
    <w:rsid w:val="77D44F93"/>
    <w:rsid w:val="77E100BB"/>
    <w:rsid w:val="77E33245"/>
    <w:rsid w:val="77EA462E"/>
    <w:rsid w:val="77EDCC43"/>
    <w:rsid w:val="780E8714"/>
    <w:rsid w:val="7820FF39"/>
    <w:rsid w:val="784110E1"/>
    <w:rsid w:val="7862C2D5"/>
    <w:rsid w:val="786B7DC1"/>
    <w:rsid w:val="786FDC2F"/>
    <w:rsid w:val="78702B15"/>
    <w:rsid w:val="788BE508"/>
    <w:rsid w:val="788E0229"/>
    <w:rsid w:val="78A7E817"/>
    <w:rsid w:val="78B1C4A9"/>
    <w:rsid w:val="78B5D350"/>
    <w:rsid w:val="78B652B2"/>
    <w:rsid w:val="78C0B901"/>
    <w:rsid w:val="78CA3B64"/>
    <w:rsid w:val="78D715FB"/>
    <w:rsid w:val="79125100"/>
    <w:rsid w:val="794D3692"/>
    <w:rsid w:val="7967EB84"/>
    <w:rsid w:val="797B0D5B"/>
    <w:rsid w:val="797B23E2"/>
    <w:rsid w:val="7999C340"/>
    <w:rsid w:val="799FBF5E"/>
    <w:rsid w:val="79BBF064"/>
    <w:rsid w:val="79BF392C"/>
    <w:rsid w:val="79BF74E1"/>
    <w:rsid w:val="79CD1510"/>
    <w:rsid w:val="79CDA9CD"/>
    <w:rsid w:val="79D7D875"/>
    <w:rsid w:val="79F31C4A"/>
    <w:rsid w:val="7A09CF7F"/>
    <w:rsid w:val="7A09FA7D"/>
    <w:rsid w:val="7A1498EB"/>
    <w:rsid w:val="7A1AEF29"/>
    <w:rsid w:val="7A2B9F6B"/>
    <w:rsid w:val="7A37C6AC"/>
    <w:rsid w:val="7A442FC4"/>
    <w:rsid w:val="7A8435FE"/>
    <w:rsid w:val="7A86C555"/>
    <w:rsid w:val="7A8BDA29"/>
    <w:rsid w:val="7AAE61EE"/>
    <w:rsid w:val="7ABB564A"/>
    <w:rsid w:val="7AD29DCF"/>
    <w:rsid w:val="7AE9FED3"/>
    <w:rsid w:val="7B007E38"/>
    <w:rsid w:val="7B058E65"/>
    <w:rsid w:val="7B0C114D"/>
    <w:rsid w:val="7B1B4EE4"/>
    <w:rsid w:val="7B272BE6"/>
    <w:rsid w:val="7B471D66"/>
    <w:rsid w:val="7B4F53FF"/>
    <w:rsid w:val="7B5944C9"/>
    <w:rsid w:val="7B69AA4B"/>
    <w:rsid w:val="7B739A46"/>
    <w:rsid w:val="7B8350C7"/>
    <w:rsid w:val="7B9F8F6B"/>
    <w:rsid w:val="7BAF2995"/>
    <w:rsid w:val="7BB20684"/>
    <w:rsid w:val="7BD11824"/>
    <w:rsid w:val="7BD2B641"/>
    <w:rsid w:val="7BE02A23"/>
    <w:rsid w:val="7BE3C82D"/>
    <w:rsid w:val="7BE48754"/>
    <w:rsid w:val="7BEED36C"/>
    <w:rsid w:val="7BF26C23"/>
    <w:rsid w:val="7BFF12FB"/>
    <w:rsid w:val="7C1961F1"/>
    <w:rsid w:val="7C1F6DEB"/>
    <w:rsid w:val="7C23BE84"/>
    <w:rsid w:val="7C34D5E1"/>
    <w:rsid w:val="7C3F83B0"/>
    <w:rsid w:val="7C4DA2AD"/>
    <w:rsid w:val="7C634843"/>
    <w:rsid w:val="7C72A563"/>
    <w:rsid w:val="7CA3C42A"/>
    <w:rsid w:val="7CC474EF"/>
    <w:rsid w:val="7CDB3857"/>
    <w:rsid w:val="7CDDDD83"/>
    <w:rsid w:val="7CE39C70"/>
    <w:rsid w:val="7CED0027"/>
    <w:rsid w:val="7CF92E1E"/>
    <w:rsid w:val="7D06B985"/>
    <w:rsid w:val="7D0D00CC"/>
    <w:rsid w:val="7D1902D7"/>
    <w:rsid w:val="7D1D59BE"/>
    <w:rsid w:val="7D34C3C3"/>
    <w:rsid w:val="7D46C7A5"/>
    <w:rsid w:val="7D4D4687"/>
    <w:rsid w:val="7D5EFC1A"/>
    <w:rsid w:val="7D67777E"/>
    <w:rsid w:val="7D7A0103"/>
    <w:rsid w:val="7D834122"/>
    <w:rsid w:val="7D93A930"/>
    <w:rsid w:val="7DA0B55F"/>
    <w:rsid w:val="7DAF372E"/>
    <w:rsid w:val="7DEB0D59"/>
    <w:rsid w:val="7DEBCB83"/>
    <w:rsid w:val="7E05AE4A"/>
    <w:rsid w:val="7E50423F"/>
    <w:rsid w:val="7E6F168F"/>
    <w:rsid w:val="7E70666B"/>
    <w:rsid w:val="7E876109"/>
    <w:rsid w:val="7E9E763B"/>
    <w:rsid w:val="7EA27AB0"/>
    <w:rsid w:val="7EA77502"/>
    <w:rsid w:val="7EB8F206"/>
    <w:rsid w:val="7EBE7FEE"/>
    <w:rsid w:val="7EC86730"/>
    <w:rsid w:val="7EE347BF"/>
    <w:rsid w:val="7EFE7972"/>
    <w:rsid w:val="7F04E9AD"/>
    <w:rsid w:val="7F12D2DE"/>
    <w:rsid w:val="7F26B065"/>
    <w:rsid w:val="7F3897F6"/>
    <w:rsid w:val="7F47EE73"/>
    <w:rsid w:val="7F48BE99"/>
    <w:rsid w:val="7F604ABC"/>
    <w:rsid w:val="7F777CB3"/>
    <w:rsid w:val="7F80506E"/>
    <w:rsid w:val="7F9E52B5"/>
    <w:rsid w:val="7FBEAB5D"/>
    <w:rsid w:val="7FCEC735"/>
    <w:rsid w:val="7FD8BF0B"/>
    <w:rsid w:val="7FE2A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60D7BF"/>
  <w15:docId w15:val="{00E39FC3-A85A-49C4-A1A9-CF4049094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4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7D6"/>
    <w:pPr>
      <w:spacing w:after="0" w:line="240" w:lineRule="auto"/>
    </w:pPr>
    <w:rPr>
      <w:rFonts w:ascii="Arial" w:hAnsi="Arial"/>
      <w:lang w:val="en-US" w:eastAsia="en-US"/>
    </w:rPr>
  </w:style>
  <w:style w:type="paragraph" w:styleId="Heading1">
    <w:name w:val="heading 1"/>
    <w:aliases w:val="1. Überschrift"/>
    <w:basedOn w:val="Normal"/>
    <w:next w:val="Normal"/>
    <w:link w:val="Heading1Char"/>
    <w:uiPriority w:val="1"/>
    <w:qFormat/>
    <w:rsid w:val="00676462"/>
    <w:pPr>
      <w:keepNext/>
      <w:keepLines/>
      <w:numPr>
        <w:numId w:val="4"/>
      </w:numPr>
      <w:spacing w:before="48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aliases w:val="2. Überschrift"/>
    <w:basedOn w:val="Normal"/>
    <w:next w:val="Normal"/>
    <w:link w:val="Heading2Char"/>
    <w:uiPriority w:val="1"/>
    <w:unhideWhenUsed/>
    <w:qFormat/>
    <w:rsid w:val="00676462"/>
    <w:pPr>
      <w:keepNext/>
      <w:keepLines/>
      <w:numPr>
        <w:ilvl w:val="1"/>
        <w:numId w:val="4"/>
      </w:numPr>
      <w:spacing w:before="240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Heading3">
    <w:name w:val="heading 3"/>
    <w:aliases w:val="3. Überschrift"/>
    <w:basedOn w:val="Normal"/>
    <w:next w:val="Normal"/>
    <w:link w:val="Heading3Char"/>
    <w:uiPriority w:val="1"/>
    <w:unhideWhenUsed/>
    <w:qFormat/>
    <w:rsid w:val="00676462"/>
    <w:pPr>
      <w:keepNext/>
      <w:keepLines/>
      <w:numPr>
        <w:ilvl w:val="2"/>
        <w:numId w:val="4"/>
      </w:numPr>
      <w:spacing w:before="2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237D6"/>
    <w:pPr>
      <w:keepNext/>
      <w:keepLines/>
      <w:numPr>
        <w:ilvl w:val="3"/>
        <w:numId w:val="4"/>
      </w:numPr>
      <w:spacing w:before="240"/>
      <w:outlineLvl w:val="3"/>
    </w:pPr>
    <w:rPr>
      <w:rFonts w:eastAsiaTheme="majorEastAsia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37D6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4ECF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4ECF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A4ECF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4ECF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Einrckung">
    <w:name w:val="1. Einrückung"/>
    <w:basedOn w:val="Normal"/>
    <w:uiPriority w:val="2"/>
    <w:qFormat/>
    <w:rsid w:val="00676462"/>
    <w:pPr>
      <w:tabs>
        <w:tab w:val="left" w:pos="567"/>
      </w:tabs>
      <w:ind w:left="567" w:hanging="567"/>
    </w:pPr>
  </w:style>
  <w:style w:type="paragraph" w:customStyle="1" w:styleId="2Einrckung">
    <w:name w:val="2. Einrückung"/>
    <w:basedOn w:val="Normal"/>
    <w:uiPriority w:val="2"/>
    <w:qFormat/>
    <w:rsid w:val="00676462"/>
    <w:pPr>
      <w:tabs>
        <w:tab w:val="left" w:pos="567"/>
        <w:tab w:val="left" w:pos="1134"/>
      </w:tabs>
      <w:ind w:left="1134" w:hanging="567"/>
    </w:pPr>
  </w:style>
  <w:style w:type="paragraph" w:customStyle="1" w:styleId="3Einrckung">
    <w:name w:val="3. Einrückung"/>
    <w:basedOn w:val="Normal"/>
    <w:uiPriority w:val="2"/>
    <w:qFormat/>
    <w:rsid w:val="00676462"/>
    <w:pPr>
      <w:tabs>
        <w:tab w:val="left" w:pos="567"/>
        <w:tab w:val="left" w:pos="1134"/>
        <w:tab w:val="left" w:pos="1701"/>
      </w:tabs>
      <w:ind w:left="1701" w:hanging="567"/>
    </w:pPr>
  </w:style>
  <w:style w:type="paragraph" w:styleId="Footer">
    <w:name w:val="footer"/>
    <w:basedOn w:val="Normal"/>
    <w:link w:val="FooterChar"/>
    <w:uiPriority w:val="99"/>
    <w:unhideWhenUsed/>
    <w:rsid w:val="0067646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6462"/>
    <w:rPr>
      <w:rFonts w:ascii="Arial" w:eastAsiaTheme="minorHAnsi" w:hAnsi="Arial"/>
      <w:lang w:eastAsia="en-US"/>
    </w:rPr>
  </w:style>
  <w:style w:type="paragraph" w:styleId="NoSpacing">
    <w:name w:val="No Spacing"/>
    <w:basedOn w:val="Normal"/>
    <w:uiPriority w:val="4"/>
    <w:unhideWhenUsed/>
    <w:rsid w:val="00676462"/>
  </w:style>
  <w:style w:type="paragraph" w:styleId="Header">
    <w:name w:val="header"/>
    <w:basedOn w:val="Normal"/>
    <w:link w:val="HeaderChar"/>
    <w:unhideWhenUsed/>
    <w:rsid w:val="0067646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676462"/>
    <w:rPr>
      <w:rFonts w:ascii="Arial" w:eastAsiaTheme="minorHAnsi" w:hAnsi="Arial"/>
      <w:lang w:eastAsia="en-US"/>
    </w:rPr>
  </w:style>
  <w:style w:type="character" w:styleId="PageNumber">
    <w:name w:val="page number"/>
    <w:basedOn w:val="DefaultParagraphFont"/>
    <w:semiHidden/>
    <w:unhideWhenUsed/>
    <w:rsid w:val="00676462"/>
  </w:style>
  <w:style w:type="paragraph" w:styleId="BalloonText">
    <w:name w:val="Balloon Text"/>
    <w:basedOn w:val="Normal"/>
    <w:link w:val="BalloonTextChar"/>
    <w:uiPriority w:val="99"/>
    <w:semiHidden/>
    <w:unhideWhenUsed/>
    <w:rsid w:val="00676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462"/>
    <w:rPr>
      <w:rFonts w:ascii="Tahoma" w:eastAsiaTheme="minorHAnsi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39"/>
    <w:rsid w:val="00676462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1. Überschrift Char"/>
    <w:basedOn w:val="DefaultParagraphFont"/>
    <w:link w:val="Heading1"/>
    <w:uiPriority w:val="1"/>
    <w:rsid w:val="00676462"/>
    <w:rPr>
      <w:rFonts w:ascii="Arial" w:eastAsiaTheme="majorEastAsia" w:hAnsi="Arial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aliases w:val="2. Überschrift Char"/>
    <w:basedOn w:val="DefaultParagraphFont"/>
    <w:link w:val="Heading2"/>
    <w:uiPriority w:val="1"/>
    <w:rsid w:val="00676462"/>
    <w:rPr>
      <w:rFonts w:ascii="Arial" w:eastAsiaTheme="majorEastAsia" w:hAnsi="Arial" w:cstheme="majorBidi"/>
      <w:b/>
      <w:bCs/>
      <w:sz w:val="24"/>
      <w:szCs w:val="26"/>
      <w:lang w:val="en-US" w:eastAsia="en-US"/>
    </w:rPr>
  </w:style>
  <w:style w:type="character" w:customStyle="1" w:styleId="Heading3Char">
    <w:name w:val="Heading 3 Char"/>
    <w:aliases w:val="3. Überschrift Char"/>
    <w:basedOn w:val="DefaultParagraphFont"/>
    <w:link w:val="Heading3"/>
    <w:uiPriority w:val="1"/>
    <w:rsid w:val="00676462"/>
    <w:rPr>
      <w:rFonts w:ascii="Arial" w:eastAsiaTheme="majorEastAsia" w:hAnsi="Arial" w:cstheme="majorBidi"/>
      <w:b/>
      <w:bCs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8237D6"/>
    <w:rPr>
      <w:rFonts w:ascii="Arial" w:eastAsiaTheme="majorEastAsia" w:hAnsi="Arial" w:cstheme="majorBidi"/>
      <w:bCs/>
      <w:iCs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8237D6"/>
    <w:pPr>
      <w:contextualSpacing/>
    </w:pPr>
    <w:rPr>
      <w:rFonts w:ascii="Cambria" w:eastAsiaTheme="majorEastAsia" w:hAnsi="Cambr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37D6"/>
    <w:rPr>
      <w:rFonts w:ascii="Cambria" w:eastAsiaTheme="majorEastAsia" w:hAnsi="Cambria" w:cstheme="majorBidi"/>
      <w:spacing w:val="-10"/>
      <w:kern w:val="28"/>
      <w:sz w:val="56"/>
      <w:szCs w:val="5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37D6"/>
    <w:rPr>
      <w:rFonts w:asciiTheme="majorHAnsi" w:eastAsiaTheme="majorEastAsia" w:hAnsiTheme="majorHAnsi" w:cstheme="majorBidi"/>
      <w:color w:val="2F5496" w:themeColor="accent1" w:themeShade="BF"/>
      <w:lang w:val="en-US" w:eastAsia="en-US"/>
    </w:rPr>
  </w:style>
  <w:style w:type="paragraph" w:styleId="ListParagraph">
    <w:name w:val="List Paragraph"/>
    <w:aliases w:val="Red"/>
    <w:basedOn w:val="Normal"/>
    <w:link w:val="ListParagraphChar"/>
    <w:qFormat/>
    <w:rsid w:val="0064387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C1118"/>
    <w:pPr>
      <w:spacing w:before="24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sz w:val="32"/>
      <w:szCs w:val="32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rsid w:val="001C1118"/>
    <w:pPr>
      <w:spacing w:before="120"/>
    </w:pPr>
    <w:rPr>
      <w:rFonts w:asciiTheme="minorHAnsi" w:hAnsiTheme="minorHAnsi"/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80685"/>
    <w:pPr>
      <w:tabs>
        <w:tab w:val="left" w:pos="823"/>
        <w:tab w:val="right" w:leader="dot" w:pos="9060"/>
      </w:tabs>
      <w:ind w:left="220"/>
    </w:pPr>
    <w:rPr>
      <w:rFonts w:eastAsiaTheme="minorEastAsia" w:cs="Arial"/>
      <w:b/>
      <w:noProof/>
      <w:sz w:val="2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1C1118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6194C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194C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6194C"/>
    <w:rPr>
      <w:rFonts w:asciiTheme="minorHAnsi" w:hAnsiTheme="minorHAnsi"/>
      <w:sz w:val="20"/>
      <w:szCs w:val="20"/>
      <w:lang w:eastAsia="zh-CN"/>
    </w:rPr>
  </w:style>
  <w:style w:type="character" w:customStyle="1" w:styleId="FunotentextZchn1">
    <w:name w:val="Fußnotentext Zchn1"/>
    <w:basedOn w:val="DefaultParagraphFont"/>
    <w:uiPriority w:val="99"/>
    <w:semiHidden/>
    <w:rsid w:val="00E6194C"/>
    <w:rPr>
      <w:rFonts w:ascii="Arial" w:hAnsi="Arial"/>
      <w:sz w:val="20"/>
      <w:szCs w:val="20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4B5038"/>
    <w:pPr>
      <w:ind w:left="440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unhideWhenUsed/>
    <w:rsid w:val="004B5038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4B5038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4B5038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4B5038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4B5038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4B5038"/>
    <w:pPr>
      <w:ind w:left="176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D5762"/>
    <w:rPr>
      <w:color w:val="954F72" w:themeColor="followedHyperlink"/>
      <w:u w:val="single"/>
    </w:rPr>
  </w:style>
  <w:style w:type="numbering" w:customStyle="1" w:styleId="Formatvorlage1">
    <w:name w:val="Formatvorlage1"/>
    <w:uiPriority w:val="99"/>
    <w:rsid w:val="006038C0"/>
    <w:pPr>
      <w:numPr>
        <w:numId w:val="2"/>
      </w:numPr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0A4ECF"/>
    <w:rPr>
      <w:rFonts w:asciiTheme="majorHAnsi" w:eastAsiaTheme="majorEastAsia" w:hAnsiTheme="majorHAnsi" w:cstheme="majorBidi"/>
      <w:color w:val="1F3763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4ECF"/>
    <w:rPr>
      <w:rFonts w:asciiTheme="majorHAnsi" w:eastAsiaTheme="majorEastAsia" w:hAnsiTheme="majorHAnsi" w:cstheme="majorBidi"/>
      <w:i/>
      <w:iCs/>
      <w:color w:val="1F3763" w:themeColor="accent1" w:themeShade="7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0A4ECF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4EC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numbering" w:customStyle="1" w:styleId="Formatvorlage2">
    <w:name w:val="Formatvorlage2"/>
    <w:uiPriority w:val="99"/>
    <w:rsid w:val="000A4ECF"/>
    <w:pPr>
      <w:numPr>
        <w:numId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276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6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60D1"/>
    <w:rPr>
      <w:rFonts w:ascii="Arial" w:hAnsi="Arial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6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60D1"/>
    <w:rPr>
      <w:rFonts w:ascii="Arial" w:hAnsi="Arial"/>
      <w:b/>
      <w:bCs/>
      <w:sz w:val="20"/>
      <w:szCs w:val="20"/>
      <w:lang w:val="en-US" w:eastAsia="en-US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9F12F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12B95"/>
    <w:pPr>
      <w:spacing w:after="0" w:line="240" w:lineRule="auto"/>
    </w:pPr>
    <w:rPr>
      <w:rFonts w:ascii="Arial" w:hAnsi="Arial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011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C26FC"/>
  </w:style>
  <w:style w:type="character" w:customStyle="1" w:styleId="apple-converted-space">
    <w:name w:val="apple-converted-space"/>
    <w:basedOn w:val="DefaultParagraphFont"/>
    <w:rsid w:val="00755417"/>
  </w:style>
  <w:style w:type="character" w:customStyle="1" w:styleId="NichtaufgelsteErwhnung2">
    <w:name w:val="Nicht aufgelöste Erwähnung2"/>
    <w:basedOn w:val="DefaultParagraphFont"/>
    <w:uiPriority w:val="99"/>
    <w:unhideWhenUsed/>
    <w:rsid w:val="004C35F1"/>
    <w:rPr>
      <w:color w:val="605E5C"/>
      <w:shd w:val="clear" w:color="auto" w:fill="E1DFDD"/>
    </w:rPr>
  </w:style>
  <w:style w:type="character" w:customStyle="1" w:styleId="Erwhnung1">
    <w:name w:val="Erwähnung1"/>
    <w:basedOn w:val="DefaultParagraphFont"/>
    <w:uiPriority w:val="99"/>
    <w:unhideWhenUsed/>
    <w:rsid w:val="004C35F1"/>
    <w:rPr>
      <w:color w:val="2B579A"/>
      <w:shd w:val="clear" w:color="auto" w:fill="E1DFDD"/>
    </w:rPr>
  </w:style>
  <w:style w:type="character" w:customStyle="1" w:styleId="ListParagraphChar">
    <w:name w:val="List Paragraph Char"/>
    <w:aliases w:val="Red Char"/>
    <w:basedOn w:val="DefaultParagraphFont"/>
    <w:link w:val="ListParagraph"/>
    <w:locked/>
    <w:rsid w:val="00CE1855"/>
    <w:rPr>
      <w:rFonts w:ascii="Arial" w:hAnsi="Arial"/>
      <w:lang w:val="en-US" w:eastAsia="en-US"/>
    </w:rPr>
  </w:style>
  <w:style w:type="paragraph" w:customStyle="1" w:styleId="Pa1">
    <w:name w:val="Pa1"/>
    <w:basedOn w:val="Normal"/>
    <w:next w:val="Normal"/>
    <w:uiPriority w:val="99"/>
    <w:rsid w:val="00CE1855"/>
    <w:pPr>
      <w:autoSpaceDE w:val="0"/>
      <w:autoSpaceDN w:val="0"/>
      <w:adjustRightInd w:val="0"/>
      <w:spacing w:line="181" w:lineRule="atLeast"/>
    </w:pPr>
    <w:rPr>
      <w:rFonts w:ascii="BundesSans Office" w:eastAsiaTheme="minorEastAsia" w:hAnsi="BundesSans Office"/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unhideWhenUsed/>
    <w:rsid w:val="00D34F1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854DF6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537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7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3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0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1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A72B0C63D40487DA39FC2CCC76DC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EBF23-458B-48F7-A382-CBCE070CABC7}"/>
      </w:docPartPr>
      <w:docPartBody>
        <w:p w:rsidR="007E0B39" w:rsidRDefault="003C7BA4" w:rsidP="003C7BA4">
          <w:pPr>
            <w:pStyle w:val="DA72B0C63D40487DA39FC2CCC76DCE0D"/>
          </w:pPr>
          <w:r w:rsidRPr="00B61B58">
            <w:rPr>
              <w:rStyle w:val="PlaceholderText"/>
            </w:rPr>
            <w:t>Click or tap here to enter text.</w:t>
          </w:r>
        </w:p>
        <w:bookmarkStart w:id="0" w:name="Dropdown1"/>
        <w:bookmarkEnd w:id="0"/>
      </w:docPartBody>
    </w:docPart>
    <w:docPart>
      <w:docPartPr>
        <w:name w:val="854D71B69C8345878FB1681427726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CFD37-1DF4-4C04-9AD2-EC29EB62876D}"/>
      </w:docPartPr>
      <w:docPartBody>
        <w:p w:rsidR="007E0B39" w:rsidRDefault="003C7BA4" w:rsidP="003C7BA4">
          <w:pPr>
            <w:pStyle w:val="854D71B69C8345878FB16814277264C4"/>
          </w:pPr>
          <w:r w:rsidRPr="00F56E96">
            <w:rPr>
              <w:rStyle w:val="PlaceholderText"/>
              <w:color w:val="059989"/>
            </w:rPr>
            <w:t>Click to enter a date</w:t>
          </w:r>
        </w:p>
      </w:docPartBody>
    </w:docPart>
    <w:docPart>
      <w:docPartPr>
        <w:name w:val="07B9662967314BE4BFC4FC89C993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C2401-CA2B-4A89-B808-672970993DF3}"/>
      </w:docPartPr>
      <w:docPartBody>
        <w:p w:rsidR="007E0B39" w:rsidRDefault="003C7BA4" w:rsidP="003C7BA4">
          <w:pPr>
            <w:pStyle w:val="07B9662967314BE4BFC4FC89C993C6C8"/>
          </w:pPr>
          <w:r w:rsidRPr="00F56E96">
            <w:rPr>
              <w:rStyle w:val="PlaceholderText"/>
              <w:color w:val="059989"/>
            </w:rPr>
            <w:t>Click to enter a date</w:t>
          </w:r>
        </w:p>
      </w:docPartBody>
    </w:docPart>
    <w:docPart>
      <w:docPartPr>
        <w:name w:val="B77E9FA103D5456B8596B7CB3CEFB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E1E39-0DE0-436D-B78E-DA6F759D66EF}"/>
      </w:docPartPr>
      <w:docPartBody>
        <w:p w:rsidR="007E0B39" w:rsidRDefault="003C7BA4" w:rsidP="003C7BA4">
          <w:pPr>
            <w:pStyle w:val="B77E9FA103D5456B8596B7CB3CEFBFA6"/>
          </w:pPr>
          <w:r w:rsidRPr="00F56E96">
            <w:rPr>
              <w:rStyle w:val="PlaceholderText"/>
              <w:rFonts w:cs="Arial"/>
              <w:color w:val="059989"/>
            </w:rPr>
            <w:t>Select a</w:t>
          </w:r>
          <w:r w:rsidRPr="00F56E96">
            <w:rPr>
              <w:rStyle w:val="PlaceholderText"/>
              <w:rFonts w:ascii="Arial" w:hAnsi="Arial" w:cs="Arial"/>
              <w:color w:val="059989"/>
            </w:rPr>
            <w:t xml:space="preserve"> sector</w:t>
          </w:r>
        </w:p>
      </w:docPartBody>
    </w:docPart>
    <w:docPart>
      <w:docPartPr>
        <w:name w:val="23C8AE5EE8DD435586E4250C9F5B0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FFEF9-07C4-43D9-A28E-76F281ECCBD2}"/>
      </w:docPartPr>
      <w:docPartBody>
        <w:p w:rsidR="007E0B39" w:rsidRDefault="003C7BA4" w:rsidP="003C7BA4">
          <w:pPr>
            <w:pStyle w:val="23C8AE5EE8DD435586E4250C9F5B05B1"/>
          </w:pPr>
          <w:r w:rsidRPr="00F56E96">
            <w:rPr>
              <w:rStyle w:val="PlaceholderText"/>
              <w:rFonts w:cs="Arial"/>
              <w:color w:val="059989"/>
            </w:rPr>
            <w:t>Select a</w:t>
          </w:r>
          <w:r w:rsidRPr="00F56E96">
            <w:rPr>
              <w:rStyle w:val="PlaceholderText"/>
              <w:rFonts w:ascii="Arial" w:hAnsi="Arial" w:cs="Arial"/>
              <w:color w:val="059989"/>
            </w:rPr>
            <w:t xml:space="preserve"> sector</w:t>
          </w:r>
        </w:p>
      </w:docPartBody>
    </w:docPart>
    <w:docPart>
      <w:docPartPr>
        <w:name w:val="AAB5BC543B7847F997C113C75E6AB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FF450-A6CE-41E7-8D5D-CC02491C48F9}"/>
      </w:docPartPr>
      <w:docPartBody>
        <w:p w:rsidR="007E0B39" w:rsidRDefault="003C7BA4" w:rsidP="003C7BA4">
          <w:pPr>
            <w:pStyle w:val="AAB5BC543B7847F997C113C75E6ABEA4"/>
          </w:pPr>
          <w:r w:rsidRPr="00F56E96">
            <w:rPr>
              <w:rFonts w:cs="Arial"/>
              <w:color w:val="059989"/>
            </w:rPr>
            <w:t>Enter the percentage</w:t>
          </w:r>
          <w:r>
            <w:rPr>
              <w:rFonts w:cs="Arial"/>
              <w:color w:val="059989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undesSans Office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7BA4"/>
    <w:rsid w:val="00027CEF"/>
    <w:rsid w:val="001A7519"/>
    <w:rsid w:val="00357508"/>
    <w:rsid w:val="003C7BA4"/>
    <w:rsid w:val="007735DB"/>
    <w:rsid w:val="007E0B39"/>
    <w:rsid w:val="007F3B69"/>
    <w:rsid w:val="00896BBA"/>
    <w:rsid w:val="0094213D"/>
    <w:rsid w:val="009D123E"/>
    <w:rsid w:val="009E1513"/>
    <w:rsid w:val="00C22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7BA4"/>
    <w:rPr>
      <w:color w:val="808080"/>
    </w:rPr>
  </w:style>
  <w:style w:type="paragraph" w:customStyle="1" w:styleId="DA72B0C63D40487DA39FC2CCC76DCE0D">
    <w:name w:val="DA72B0C63D40487DA39FC2CCC76DCE0D"/>
    <w:rsid w:val="003C7BA4"/>
  </w:style>
  <w:style w:type="paragraph" w:customStyle="1" w:styleId="854D71B69C8345878FB16814277264C4">
    <w:name w:val="854D71B69C8345878FB16814277264C4"/>
    <w:rsid w:val="003C7BA4"/>
  </w:style>
  <w:style w:type="paragraph" w:customStyle="1" w:styleId="07B9662967314BE4BFC4FC89C993C6C8">
    <w:name w:val="07B9662967314BE4BFC4FC89C993C6C8"/>
    <w:rsid w:val="003C7BA4"/>
  </w:style>
  <w:style w:type="paragraph" w:customStyle="1" w:styleId="B77E9FA103D5456B8596B7CB3CEFBFA6">
    <w:name w:val="B77E9FA103D5456B8596B7CB3CEFBFA6"/>
    <w:rsid w:val="003C7BA4"/>
  </w:style>
  <w:style w:type="paragraph" w:customStyle="1" w:styleId="23C8AE5EE8DD435586E4250C9F5B05B1">
    <w:name w:val="23C8AE5EE8DD435586E4250C9F5B05B1"/>
    <w:rsid w:val="003C7BA4"/>
  </w:style>
  <w:style w:type="paragraph" w:customStyle="1" w:styleId="AAB5BC543B7847F997C113C75E6ABEA4">
    <w:name w:val="AAB5BC543B7847F997C113C75E6ABEA4"/>
    <w:rsid w:val="003C7B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2FBCB73DC919A479943177A924F9FAD" ma:contentTypeVersion="11" ma:contentTypeDescription="Ein neues Dokument erstellen." ma:contentTypeScope="" ma:versionID="199377f641436523c5866ee75420ea85">
  <xsd:schema xmlns:xsd="http://www.w3.org/2001/XMLSchema" xmlns:xs="http://www.w3.org/2001/XMLSchema" xmlns:p="http://schemas.microsoft.com/office/2006/metadata/properties" xmlns:ns2="bc2e10ff-40df-4e34-996e-f91c0bf8b620" xmlns:ns3="26780889-4fd9-4802-888e-f08f63eaead9" targetNamespace="http://schemas.microsoft.com/office/2006/metadata/properties" ma:root="true" ma:fieldsID="87915d02b417c97a0d4d7e46d9be54a9" ns2:_="" ns3:_="">
    <xsd:import namespace="bc2e10ff-40df-4e34-996e-f91c0bf8b620"/>
    <xsd:import namespace="26780889-4fd9-4802-888e-f08f63eaea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e10ff-40df-4e34-996e-f91c0bf8b6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80889-4fd9-4802-888e-f08f63eaead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40CAC2-B2B8-4EC5-BEBB-A0D323AC9F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6A52F0-4172-4F78-836D-F6102446CB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61F67B-9326-4768-A087-04068FDFF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2e10ff-40df-4e34-996e-f91c0bf8b620"/>
    <ds:schemaRef ds:uri="26780889-4fd9-4802-888e-f08f63eaea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7D9209-5FFF-491D-8837-6803D7EAB5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28</Words>
  <Characters>301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giz GmbH</Company>
  <LinksUpToDate>false</LinksUpToDate>
  <CharactersWithSpaces>3534</CharactersWithSpaces>
  <SharedDoc>false</SharedDoc>
  <HLinks>
    <vt:vector size="210" baseType="variant">
      <vt:variant>
        <vt:i4>7864391</vt:i4>
      </vt:variant>
      <vt:variant>
        <vt:i4>168</vt:i4>
      </vt:variant>
      <vt:variant>
        <vt:i4>0</vt:i4>
      </vt:variant>
      <vt:variant>
        <vt:i4>5</vt:i4>
      </vt:variant>
      <vt:variant>
        <vt:lpwstr>https://euc-word-edit.officeapps.live.com/we/wordeditorframe.aspx?ui=de-de&amp;rs=de-de&amp;wopisrc=https%3A%2F%2Fgizonline.sharepoint.com%2Fsites%2FFundforTriangularCooperationwithAsiawithguests%2F_vti_bin%2Fwopi.ashx%2Ffiles%2Fce55309f2964438bbe6d327fc0caadb0&amp;wdenableroaming=1&amp;mscc=1&amp;hid=-345&amp;uiembed=1&amp;uih=teams&amp;hhdr=1&amp;dchat=1&amp;sc=%7B%22pmo%22%3A%22https%3A%2F%2Fteams.microsoft.com%22%2C%22pmshare%22%3Atrue%2C%22surl%22%3A%22%22%2C%22curl%22%3A%22%22%2C%22vurl%22%3A%22%22%2C%22eurl%22%3A%22https%3A%2F%2Fteams.microsoft.com%2Ffiles%2Fapps%2Fcom.microsoft.teams.files%2Ffiles%2F119285060%2Fopen%3Fagent%3Dpostmessage%26objectUrl%3Dhttps%253A%252F%252Fgizonline.sharepoint.com%252Fsites%252FFundforTriangularCooperationwithAsiawithguests%252FFreigegebene%2520Dokumente%252FGeneral%252FFund_cfp_mechanism_work_programme_first_draft.docx%26fileId%3Dce55309f-2964-438b-be6d-327fc0caadb0%26fileType%3Ddocx%26ctx%3Daggregate%26scenarioId%3D345%26locale%3Dde-de%26theme%3Ddefault%26version%3D21043007800%26setting%3Dring.id%3Ageneral%26setting%3DcreatedTime%3A1627562299180%22%7D&amp;wdorigin=TEAMS-ELECTRON.aggregatefiles.aggregate&amp;wdhostclicktime=1627562298978&amp;jsapi=1&amp;jsapiver=v1&amp;newsession=1&amp;corrid=fc347f63-8657-4102-bf69-0df010ab4086&amp;usid=fc347f63-8657-4102-bf69-0df010ab4086&amp;sftc=1&amp;sams=1&amp;accloop=1&amp;sdr=6&amp;scnd=1&amp;hbcv=1&amp;htv=1&amp;hodflp=1&amp;instantedit=1&amp;wopicomplete=1&amp;wdredirectionreason=Unified_SingleFlush&amp;rct=Medium&amp;ctp=LeastProtected</vt:lpwstr>
      </vt:variant>
      <vt:variant>
        <vt:lpwstr>_ftnref3</vt:lpwstr>
      </vt:variant>
      <vt:variant>
        <vt:i4>7929927</vt:i4>
      </vt:variant>
      <vt:variant>
        <vt:i4>165</vt:i4>
      </vt:variant>
      <vt:variant>
        <vt:i4>0</vt:i4>
      </vt:variant>
      <vt:variant>
        <vt:i4>5</vt:i4>
      </vt:variant>
      <vt:variant>
        <vt:lpwstr>https://euc-word-edit.officeapps.live.com/we/wordeditorframe.aspx?ui=de-de&amp;rs=de-de&amp;wopisrc=https%3A%2F%2Fgizonline.sharepoint.com%2Fsites%2FFundforTriangularCooperationwithAsiawithguests%2F_vti_bin%2Fwopi.ashx%2Ffiles%2Fce55309f2964438bbe6d327fc0caadb0&amp;wdenableroaming=1&amp;mscc=1&amp;hid=-345&amp;uiembed=1&amp;uih=teams&amp;hhdr=1&amp;dchat=1&amp;sc=%7B%22pmo%22%3A%22https%3A%2F%2Fteams.microsoft.com%22%2C%22pmshare%22%3Atrue%2C%22surl%22%3A%22%22%2C%22curl%22%3A%22%22%2C%22vurl%22%3A%22%22%2C%22eurl%22%3A%22https%3A%2F%2Fteams.microsoft.com%2Ffiles%2Fapps%2Fcom.microsoft.teams.files%2Ffiles%2F119285060%2Fopen%3Fagent%3Dpostmessage%26objectUrl%3Dhttps%253A%252F%252Fgizonline.sharepoint.com%252Fsites%252FFundforTriangularCooperationwithAsiawithguests%252FFreigegebene%2520Dokumente%252FGeneral%252FFund_cfp_mechanism_work_programme_first_draft.docx%26fileId%3Dce55309f-2964-438b-be6d-327fc0caadb0%26fileType%3Ddocx%26ctx%3Daggregate%26scenarioId%3D345%26locale%3Dde-de%26theme%3Ddefault%26version%3D21043007800%26setting%3Dring.id%3Ageneral%26setting%3DcreatedTime%3A1627562299180%22%7D&amp;wdorigin=TEAMS-ELECTRON.aggregatefiles.aggregate&amp;wdhostclicktime=1627562298978&amp;jsapi=1&amp;jsapiver=v1&amp;newsession=1&amp;corrid=fc347f63-8657-4102-bf69-0df010ab4086&amp;usid=fc347f63-8657-4102-bf69-0df010ab4086&amp;sftc=1&amp;sams=1&amp;accloop=1&amp;sdr=6&amp;scnd=1&amp;hbcv=1&amp;htv=1&amp;hodflp=1&amp;instantedit=1&amp;wopicomplete=1&amp;wdredirectionreason=Unified_SingleFlush&amp;rct=Medium&amp;ctp=LeastProtected</vt:lpwstr>
      </vt:variant>
      <vt:variant>
        <vt:lpwstr>_ftnref2</vt:lpwstr>
      </vt:variant>
      <vt:variant>
        <vt:i4>4522075</vt:i4>
      </vt:variant>
      <vt:variant>
        <vt:i4>162</vt:i4>
      </vt:variant>
      <vt:variant>
        <vt:i4>0</vt:i4>
      </vt:variant>
      <vt:variant>
        <vt:i4>5</vt:i4>
      </vt:variant>
      <vt:variant>
        <vt:lpwstr>https://www.deval.org/en/publications/dreieckskooperation-in-der-deutschen-entwicklungszusammenarbeit</vt:lpwstr>
      </vt:variant>
      <vt:variant>
        <vt:lpwstr/>
      </vt:variant>
      <vt:variant>
        <vt:i4>7995463</vt:i4>
      </vt:variant>
      <vt:variant>
        <vt:i4>159</vt:i4>
      </vt:variant>
      <vt:variant>
        <vt:i4>0</vt:i4>
      </vt:variant>
      <vt:variant>
        <vt:i4>5</vt:i4>
      </vt:variant>
      <vt:variant>
        <vt:lpwstr>https://euc-word-edit.officeapps.live.com/we/wordeditorframe.aspx?ui=de-de&amp;rs=de-de&amp;wopisrc=https%3A%2F%2Fgizonline.sharepoint.com%2Fsites%2FFundforTriangularCooperationwithAsiawithguests%2F_vti_bin%2Fwopi.ashx%2Ffiles%2Fce55309f2964438bbe6d327fc0caadb0&amp;wdenableroaming=1&amp;mscc=1&amp;hid=-345&amp;uiembed=1&amp;uih=teams&amp;hhdr=1&amp;dchat=1&amp;sc=%7B%22pmo%22%3A%22https%3A%2F%2Fteams.microsoft.com%22%2C%22pmshare%22%3Atrue%2C%22surl%22%3A%22%22%2C%22curl%22%3A%22%22%2C%22vurl%22%3A%22%22%2C%22eurl%22%3A%22https%3A%2F%2Fteams.microsoft.com%2Ffiles%2Fapps%2Fcom.microsoft.teams.files%2Ffiles%2F119285060%2Fopen%3Fagent%3Dpostmessage%26objectUrl%3Dhttps%253A%252F%252Fgizonline.sharepoint.com%252Fsites%252FFundforTriangularCooperationwithAsiawithguests%252FFreigegebene%2520Dokumente%252FGeneral%252FFund_cfp_mechanism_work_programme_first_draft.docx%26fileId%3Dce55309f-2964-438b-be6d-327fc0caadb0%26fileType%3Ddocx%26ctx%3Daggregate%26scenarioId%3D345%26locale%3Dde-de%26theme%3Ddefault%26version%3D21043007800%26setting%3Dring.id%3Ageneral%26setting%3DcreatedTime%3A1627562299180%22%7D&amp;wdorigin=TEAMS-ELECTRON.aggregatefiles.aggregate&amp;wdhostclicktime=1627562298978&amp;jsapi=1&amp;jsapiver=v1&amp;newsession=1&amp;corrid=fc347f63-8657-4102-bf69-0df010ab4086&amp;usid=fc347f63-8657-4102-bf69-0df010ab4086&amp;sftc=1&amp;sams=1&amp;accloop=1&amp;sdr=6&amp;scnd=1&amp;hbcv=1&amp;htv=1&amp;hodflp=1&amp;instantedit=1&amp;wopicomplete=1&amp;wdredirectionreason=Unified_SingleFlush&amp;rct=Medium&amp;ctp=LeastProtected</vt:lpwstr>
      </vt:variant>
      <vt:variant>
        <vt:lpwstr>_ftnref1</vt:lpwstr>
      </vt:variant>
      <vt:variant>
        <vt:i4>5373981</vt:i4>
      </vt:variant>
      <vt:variant>
        <vt:i4>156</vt:i4>
      </vt:variant>
      <vt:variant>
        <vt:i4>0</vt:i4>
      </vt:variant>
      <vt:variant>
        <vt:i4>5</vt:i4>
      </vt:variant>
      <vt:variant>
        <vt:lpwstr>http://www.tricofundasia.org/</vt:lpwstr>
      </vt:variant>
      <vt:variant>
        <vt:lpwstr/>
      </vt:variant>
      <vt:variant>
        <vt:i4>5373981</vt:i4>
      </vt:variant>
      <vt:variant>
        <vt:i4>153</vt:i4>
      </vt:variant>
      <vt:variant>
        <vt:i4>0</vt:i4>
      </vt:variant>
      <vt:variant>
        <vt:i4>5</vt:i4>
      </vt:variant>
      <vt:variant>
        <vt:lpwstr>http://www.tricofundasia.org/</vt:lpwstr>
      </vt:variant>
      <vt:variant>
        <vt:lpwstr/>
      </vt:variant>
      <vt:variant>
        <vt:i4>3539050</vt:i4>
      </vt:variant>
      <vt:variant>
        <vt:i4>150</vt:i4>
      </vt:variant>
      <vt:variant>
        <vt:i4>0</vt:i4>
      </vt:variant>
      <vt:variant>
        <vt:i4>5</vt:i4>
      </vt:variant>
      <vt:variant>
        <vt:lpwstr>https://www.sdgactioncampaign.org/17goals/</vt:lpwstr>
      </vt:variant>
      <vt:variant>
        <vt:lpwstr/>
      </vt:variant>
      <vt:variant>
        <vt:i4>3014739</vt:i4>
      </vt:variant>
      <vt:variant>
        <vt:i4>147</vt:i4>
      </vt:variant>
      <vt:variant>
        <vt:i4>0</vt:i4>
      </vt:variant>
      <vt:variant>
        <vt:i4>5</vt:i4>
      </vt:variant>
      <vt:variant>
        <vt:lpwstr>https://euc-word-edit.officeapps.live.com/we/wordeditorframe.aspx?ui=de-de&amp;rs=de-de&amp;wopisrc=https%3A%2F%2Fgizonline.sharepoint.com%2Fsites%2FFundforTriangularCooperationwithAsiawithguests%2F_vti_bin%2Fwopi.ashx%2Ffiles%2Fce55309f2964438bbe6d327fc0caadb0&amp;wdenableroaming=1&amp;mscc=1&amp;hid=-345&amp;uiembed=1&amp;uih=teams&amp;hhdr=1&amp;dchat=1&amp;sc=%7B%22pmo%22%3A%22https%3A%2F%2Fteams.microsoft.com%22%2C%22pmshare%22%3Atrue%2C%22surl%22%3A%22%22%2C%22curl%22%3A%22%22%2C%22vurl%22%3A%22%22%2C%22eurl%22%3A%22https%3A%2F%2Fteams.microsoft.com%2Ffiles%2Fapps%2Fcom.microsoft.teams.files%2Ffiles%2F119285060%2Fopen%3Fagent%3Dpostmessage%26objectUrl%3Dhttps%253A%252F%252Fgizonline.sharepoint.com%252Fsites%252FFundforTriangularCooperationwithAsiawithguests%252FFreigegebene%2520Dokumente%252FGeneral%252FFund_cfp_mechanism_work_programme_first_draft.docx%26fileId%3Dce55309f-2964-438b-be6d-327fc0caadb0%26fileType%3Ddocx%26ctx%3Daggregate%26scenarioId%3D345%26locale%3Dde-de%26theme%3Ddefault%26version%3D21043007800%26setting%3Dring.id%3Ageneral%26setting%3DcreatedTime%3A1627562299180%22%7D&amp;wdorigin=TEAMS-ELECTRON.aggregatefiles.aggregate&amp;wdhostclicktime=1627562298978&amp;jsapi=1&amp;jsapiver=v1&amp;newsession=1&amp;corrid=fc347f63-8657-4102-bf69-0df010ab4086&amp;usid=fc347f63-8657-4102-bf69-0df010ab4086&amp;sftc=1&amp;sams=1&amp;accloop=1&amp;sdr=6&amp;scnd=1&amp;hbcv=1&amp;htv=1&amp;hodflp=1&amp;instantedit=1&amp;wopicomplete=1&amp;wdredirectionreason=Unified_SingleFlush&amp;rct=Medium&amp;ctp=LeastProtected</vt:lpwstr>
      </vt:variant>
      <vt:variant>
        <vt:lpwstr>_ftn3</vt:lpwstr>
      </vt:variant>
      <vt:variant>
        <vt:i4>163845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8503781</vt:lpwstr>
      </vt:variant>
      <vt:variant>
        <vt:i4>157291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8503780</vt:lpwstr>
      </vt:variant>
      <vt:variant>
        <vt:i4>111416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8503779</vt:lpwstr>
      </vt:variant>
      <vt:variant>
        <vt:i4>104863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8503778</vt:lpwstr>
      </vt:variant>
      <vt:variant>
        <vt:i4>203167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8503777</vt:lpwstr>
      </vt:variant>
      <vt:variant>
        <vt:i4>19661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8503776</vt:lpwstr>
      </vt:variant>
      <vt:variant>
        <vt:i4>190060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8503775</vt:lpwstr>
      </vt:variant>
      <vt:variant>
        <vt:i4>183506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8503774</vt:lpwstr>
      </vt:variant>
      <vt:variant>
        <vt:i4>176952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8503773</vt:lpwstr>
      </vt:variant>
      <vt:variant>
        <vt:i4>170399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8503772</vt:lpwstr>
      </vt:variant>
      <vt:variant>
        <vt:i4>163845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8503771</vt:lpwstr>
      </vt:variant>
      <vt:variant>
        <vt:i4>157292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8503770</vt:lpwstr>
      </vt:variant>
      <vt:variant>
        <vt:i4>203167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8503767</vt:lpwstr>
      </vt:variant>
      <vt:variant>
        <vt:i4>19661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8503766</vt:lpwstr>
      </vt:variant>
      <vt:variant>
        <vt:i4>190060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8503765</vt:lpwstr>
      </vt:variant>
      <vt:variant>
        <vt:i4>157292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8503760</vt:lpwstr>
      </vt:variant>
      <vt:variant>
        <vt:i4>111417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8503759</vt:lpwstr>
      </vt:variant>
      <vt:variant>
        <vt:i4>10486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8503758</vt:lpwstr>
      </vt:variant>
      <vt:variant>
        <vt:i4>20316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8503757</vt:lpwstr>
      </vt:variant>
      <vt:variant>
        <vt:i4>196613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8503756</vt:lpwstr>
      </vt:variant>
      <vt:variant>
        <vt:i4>190060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8503755</vt:lpwstr>
      </vt:variant>
      <vt:variant>
        <vt:i4>18350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8503754</vt:lpwstr>
      </vt:variant>
      <vt:variant>
        <vt:i4>17695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8503753</vt:lpwstr>
      </vt:variant>
      <vt:variant>
        <vt:i4>170399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8503752</vt:lpwstr>
      </vt:variant>
      <vt:variant>
        <vt:i4>3080283</vt:i4>
      </vt:variant>
      <vt:variant>
        <vt:i4>6</vt:i4>
      </vt:variant>
      <vt:variant>
        <vt:i4>0</vt:i4>
      </vt:variant>
      <vt:variant>
        <vt:i4>5</vt:i4>
      </vt:variant>
      <vt:variant>
        <vt:lpwstr>mailto:benjamin.boeltzig@giz.de</vt:lpwstr>
      </vt:variant>
      <vt:variant>
        <vt:lpwstr/>
      </vt:variant>
      <vt:variant>
        <vt:i4>3080283</vt:i4>
      </vt:variant>
      <vt:variant>
        <vt:i4>3</vt:i4>
      </vt:variant>
      <vt:variant>
        <vt:i4>0</vt:i4>
      </vt:variant>
      <vt:variant>
        <vt:i4>5</vt:i4>
      </vt:variant>
      <vt:variant>
        <vt:lpwstr>mailto:benjamin.boeltzig@giz.de</vt:lpwstr>
      </vt:variant>
      <vt:variant>
        <vt:lpwstr/>
      </vt:variant>
      <vt:variant>
        <vt:i4>3080283</vt:i4>
      </vt:variant>
      <vt:variant>
        <vt:i4>0</vt:i4>
      </vt:variant>
      <vt:variant>
        <vt:i4>0</vt:i4>
      </vt:variant>
      <vt:variant>
        <vt:i4>5</vt:i4>
      </vt:variant>
      <vt:variant>
        <vt:lpwstr>mailto:benjamin.boeltzig@giz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</dc:creator>
  <cp:keywords/>
  <dc:description/>
  <cp:lastModifiedBy>You, Haosi GIZ CN</cp:lastModifiedBy>
  <cp:revision>4</cp:revision>
  <dcterms:created xsi:type="dcterms:W3CDTF">2022-04-07T15:07:00Z</dcterms:created>
  <dcterms:modified xsi:type="dcterms:W3CDTF">2022-04-08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FBCB73DC919A479943177A924F9FAD</vt:lpwstr>
  </property>
</Properties>
</file>